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160FEF">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160FEF">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160FEF">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160FEF">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160FEF">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160FEF">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160FEF">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160FEF">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160FEF">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160FEF">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160FEF">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160FEF">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160FEF">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160FEF">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160FEF">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160FEF">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160FEF">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160FEF">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160FEF">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160FEF">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160FEF">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160FEF">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160FEF">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160FEF">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160FEF">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160FEF">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160FEF">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160FEF">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B157D0" w:rsidRDefault="00B157D0" w:rsidP="007016BF">
                              <w:pPr>
                                <w:spacing w:before="60" w:after="0"/>
                                <w:jc w:val="center"/>
                                <w:rPr>
                                  <w:lang w:val="sv-SE"/>
                                </w:rPr>
                              </w:pPr>
                              <w:r>
                                <w:rPr>
                                  <w:lang w:val="sv-SE"/>
                                </w:rPr>
                                <w:t>Register Preparator</w:t>
                              </w:r>
                            </w:p>
                            <w:p w14:paraId="5B7E5EAE" w14:textId="77777777" w:rsidR="00B157D0" w:rsidRPr="00C7380D" w:rsidRDefault="00B157D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B157D0" w:rsidRDefault="00B157D0" w:rsidP="00F52895">
                              <w:pPr>
                                <w:spacing w:before="60" w:after="0"/>
                                <w:jc w:val="center"/>
                                <w:rPr>
                                  <w:lang w:val="sv-SE"/>
                                </w:rPr>
                              </w:pPr>
                              <w:r>
                                <w:rPr>
                                  <w:lang w:val="sv-SE"/>
                                </w:rPr>
                                <w:t>Register Allocator</w:t>
                              </w:r>
                            </w:p>
                            <w:p w14:paraId="49971E8A" w14:textId="77777777" w:rsidR="00B157D0" w:rsidRDefault="00B157D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B157D0" w:rsidRPr="009C410A" w:rsidRDefault="00B157D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157D0" w:rsidRPr="009C410A" w:rsidRDefault="00B157D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B157D0" w:rsidRDefault="00B157D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B157D0" w:rsidRDefault="00B157D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B157D0" w:rsidRDefault="00B157D0" w:rsidP="007016BF">
                              <w:pPr>
                                <w:pStyle w:val="Normalwebb"/>
                                <w:spacing w:before="60" w:line="252" w:lineRule="auto"/>
                                <w:jc w:val="center"/>
                              </w:pPr>
                              <w:r>
                                <w:rPr>
                                  <w:rFonts w:eastAsia="Calibri"/>
                                  <w:sz w:val="22"/>
                                  <w:szCs w:val="22"/>
                                  <w:lang w:val="en-US"/>
                                </w:rPr>
                                <w:t>Object Code</w:t>
                              </w:r>
                            </w:p>
                            <w:p w14:paraId="774C3A6C" w14:textId="77777777" w:rsidR="00B157D0" w:rsidRDefault="00B157D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B157D0" w:rsidRDefault="00B157D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B157D0" w:rsidRDefault="00B157D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B157D0" w:rsidRDefault="00B157D0" w:rsidP="007016BF">
                        <w:pPr>
                          <w:spacing w:before="60" w:after="0"/>
                          <w:jc w:val="center"/>
                          <w:rPr>
                            <w:lang w:val="sv-SE"/>
                          </w:rPr>
                        </w:pPr>
                        <w:r>
                          <w:rPr>
                            <w:lang w:val="sv-SE"/>
                          </w:rPr>
                          <w:t>Register Preparator</w:t>
                        </w:r>
                      </w:p>
                      <w:p w14:paraId="5B7E5EAE" w14:textId="77777777" w:rsidR="00B157D0" w:rsidRPr="00C7380D" w:rsidRDefault="00B157D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B157D0" w:rsidRDefault="00B157D0" w:rsidP="00F52895">
                        <w:pPr>
                          <w:spacing w:before="60" w:after="0"/>
                          <w:jc w:val="center"/>
                          <w:rPr>
                            <w:lang w:val="sv-SE"/>
                          </w:rPr>
                        </w:pPr>
                        <w:r>
                          <w:rPr>
                            <w:lang w:val="sv-SE"/>
                          </w:rPr>
                          <w:t>Register Allocator</w:t>
                        </w:r>
                      </w:p>
                      <w:p w14:paraId="49971E8A" w14:textId="77777777" w:rsidR="00B157D0" w:rsidRDefault="00B157D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B157D0" w:rsidRPr="009C410A" w:rsidRDefault="00B157D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B157D0" w:rsidRPr="009C410A" w:rsidRDefault="00B157D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B157D0" w:rsidRDefault="00B157D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B157D0" w:rsidRDefault="00B157D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B157D0" w:rsidRDefault="00B157D0" w:rsidP="007016BF">
                        <w:pPr>
                          <w:pStyle w:val="Normalwebb"/>
                          <w:spacing w:before="60" w:line="252" w:lineRule="auto"/>
                          <w:jc w:val="center"/>
                        </w:pPr>
                        <w:r>
                          <w:rPr>
                            <w:rFonts w:eastAsia="Calibri"/>
                            <w:sz w:val="22"/>
                            <w:szCs w:val="22"/>
                            <w:lang w:val="en-US"/>
                          </w:rPr>
                          <w:t>Object Code</w:t>
                        </w:r>
                      </w:p>
                      <w:p w14:paraId="774C3A6C" w14:textId="77777777" w:rsidR="00B157D0" w:rsidRDefault="00B157D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B157D0" w:rsidRDefault="00B157D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B157D0" w:rsidRDefault="00B157D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 xml:space="preserve">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14C60872" w14:textId="5F89E248" w:rsidR="00B157D0" w:rsidRPr="00B157D0" w:rsidRDefault="00B157D0" w:rsidP="00B157D0">
      <w:r>
        <w:t xml:space="preserve">This chapter deals with the final assembly code generation. We have </w:t>
      </w:r>
    </w:p>
    <w:p w14:paraId="185BB847" w14:textId="4E1ECE8F" w:rsidR="00694D32" w:rsidRPr="00694D32" w:rsidRDefault="00694D32" w:rsidP="00B25DBF">
      <w:pPr>
        <w:pStyle w:val="Rubrik2"/>
      </w:pPr>
      <w:r>
        <w:t>Assembly Operator</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55406E0" w:rsidR="00EF68C0" w:rsidRDefault="00EF68C0" w:rsidP="00EF68C0">
      <w:pPr>
        <w:pStyle w:val="Rubrik2"/>
      </w:pPr>
      <w:r>
        <w:t>Assembly Code</w:t>
      </w:r>
    </w:p>
    <w:p w14:paraId="239891A6" w14:textId="12699336" w:rsidR="00087EC8" w:rsidRPr="00087EC8" w:rsidRDefault="00087EC8" w:rsidP="00087EC8">
      <w:r>
        <w:t xml:space="preserve">The assembly code section deals </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77777777" w:rsidR="002B63B5" w:rsidRPr="00DB788F" w:rsidRDefault="002B63B5" w:rsidP="00DB788F">
      <w:pPr>
        <w:pStyle w:val="Code"/>
        <w:rPr>
          <w:highlight w:val="white"/>
        </w:rPr>
      </w:pP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lastRenderedPageBreak/>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77777777" w:rsidR="002B63B5" w:rsidRPr="00DB788F" w:rsidRDefault="002B63B5" w:rsidP="00DB788F">
      <w:pPr>
        <w:pStyle w:val="Code"/>
        <w:rPr>
          <w:highlight w:val="white"/>
        </w:rPr>
      </w:pPr>
      <w:r w:rsidRPr="00DB788F">
        <w:rPr>
          <w:highlight w:val="white"/>
        </w:rPr>
        <w:t xml:space="preserve">  </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3BD4003B" w14:textId="583FF181" w:rsidR="002B63B5" w:rsidRPr="00DB788F" w:rsidRDefault="002B63B5" w:rsidP="00DB788F">
      <w:pPr>
        <w:pStyle w:val="Code"/>
        <w:rPr>
          <w:highlight w:val="white"/>
        </w:rPr>
      </w:pPr>
      <w:r w:rsidRPr="00DB788F">
        <w:rPr>
          <w:highlight w:val="white"/>
        </w:rPr>
        <w:t xml:space="preserve">                        object operand1, object operand2 = null, int size = 0){</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7B6C68E2" w14:textId="77777777" w:rsidR="002B63B5" w:rsidRPr="00DB788F" w:rsidRDefault="002B63B5" w:rsidP="00DB788F">
      <w:pPr>
        <w:pStyle w:val="Code"/>
        <w:rPr>
          <w:highlight w:val="white"/>
        </w:rPr>
      </w:pPr>
      <w:r w:rsidRPr="00DB788F">
        <w:rPr>
          <w:highlight w:val="white"/>
        </w:rPr>
        <w:t xml:space="preserve">    private void CheckSize(int size) {</w:t>
      </w:r>
    </w:p>
    <w:p w14:paraId="0900A017" w14:textId="77777777" w:rsidR="002B63B5" w:rsidRPr="00DB788F" w:rsidRDefault="002B63B5" w:rsidP="00DB788F">
      <w:pPr>
        <w:pStyle w:val="Code"/>
        <w:rPr>
          <w:highlight w:val="white"/>
        </w:rPr>
      </w:pPr>
      <w:r w:rsidRPr="00DB788F">
        <w:rPr>
          <w:highlight w:val="white"/>
        </w:rPr>
        <w:t xml:space="preserve">      if (size != 0) {</w:t>
      </w:r>
    </w:p>
    <w:p w14:paraId="780A3ABD" w14:textId="77777777" w:rsidR="002B63B5" w:rsidRPr="00DB788F" w:rsidRDefault="002B63B5" w:rsidP="00DB788F">
      <w:pPr>
        <w:pStyle w:val="Code"/>
        <w:rPr>
          <w:highlight w:val="white"/>
        </w:rPr>
      </w:pPr>
      <w:r w:rsidRPr="00DB788F">
        <w:rPr>
          <w:highlight w:val="white"/>
        </w:rPr>
        <w:t xml:space="preserve">        object operand0 = m_operandArray[0],</w:t>
      </w:r>
    </w:p>
    <w:p w14:paraId="3B7C6131" w14:textId="77777777" w:rsidR="002B63B5" w:rsidRPr="00DB788F" w:rsidRDefault="002B63B5" w:rsidP="00DB788F">
      <w:pPr>
        <w:pStyle w:val="Code"/>
        <w:rPr>
          <w:highlight w:val="white"/>
        </w:rPr>
      </w:pPr>
      <w:r w:rsidRPr="00DB788F">
        <w:rPr>
          <w:highlight w:val="white"/>
        </w:rPr>
        <w:t xml:space="preserve">               operand1 = m_operandArray[1],</w:t>
      </w:r>
    </w:p>
    <w:p w14:paraId="2DA96A72" w14:textId="77777777" w:rsidR="002B63B5" w:rsidRPr="00DB788F" w:rsidRDefault="002B63B5" w:rsidP="00DB788F">
      <w:pPr>
        <w:pStyle w:val="Code"/>
        <w:rPr>
          <w:highlight w:val="white"/>
        </w:rPr>
      </w:pPr>
      <w:r w:rsidRPr="00DB788F">
        <w:rPr>
          <w:highlight w:val="white"/>
        </w:rPr>
        <w:t xml:space="preserve">               operand2 = m_operandArray[2];</w:t>
      </w:r>
    </w:p>
    <w:p w14:paraId="5765627E" w14:textId="77777777" w:rsidR="002B63B5" w:rsidRPr="00DB788F" w:rsidRDefault="002B63B5" w:rsidP="00DB788F">
      <w:pPr>
        <w:pStyle w:val="Code"/>
        <w:rPr>
          <w:highlight w:val="white"/>
        </w:rPr>
      </w:pPr>
    </w:p>
    <w:p w14:paraId="1F606A94" w14:textId="77777777" w:rsidR="00DB788F" w:rsidRDefault="002B63B5" w:rsidP="00DB788F">
      <w:pPr>
        <w:pStyle w:val="Code"/>
        <w:rPr>
          <w:highlight w:val="white"/>
        </w:rPr>
      </w:pPr>
      <w:r w:rsidRPr="00DB788F">
        <w:rPr>
          <w:highlight w:val="white"/>
        </w:rPr>
        <w:t xml:space="preserve">        if (((operand0 is Register) || (operand0 is Track) ||</w:t>
      </w:r>
    </w:p>
    <w:p w14:paraId="186955D7" w14:textId="77777777" w:rsidR="00DB788F" w:rsidRDefault="00DB788F" w:rsidP="00DB788F">
      <w:pPr>
        <w:pStyle w:val="Code"/>
        <w:rPr>
          <w:highlight w:val="white"/>
        </w:rPr>
      </w:pPr>
      <w:r>
        <w:rPr>
          <w:highlight w:val="white"/>
        </w:rPr>
        <w:t xml:space="preserve">            </w:t>
      </w:r>
      <w:r w:rsidR="002B63B5" w:rsidRPr="00DB788F">
        <w:rPr>
          <w:highlight w:val="white"/>
        </w:rPr>
        <w:t xml:space="preserve"> (operand0 is String)) &amp;&amp;</w:t>
      </w:r>
      <w:r>
        <w:rPr>
          <w:highlight w:val="white"/>
        </w:rPr>
        <w:t xml:space="preserve"> </w:t>
      </w:r>
      <w:r w:rsidR="002B63B5" w:rsidRPr="00DB788F">
        <w:rPr>
          <w:highlight w:val="white"/>
        </w:rPr>
        <w:t>(operand1 is int) &amp;&amp;</w:t>
      </w:r>
    </w:p>
    <w:p w14:paraId="4166F973" w14:textId="51B4293F" w:rsidR="002B63B5" w:rsidRPr="00DB788F" w:rsidRDefault="00DB788F" w:rsidP="00DB788F">
      <w:pPr>
        <w:pStyle w:val="Code"/>
        <w:rPr>
          <w:highlight w:val="white"/>
        </w:rPr>
      </w:pPr>
      <w:r>
        <w:rPr>
          <w:highlight w:val="white"/>
        </w:rPr>
        <w:t xml:space="preserve">           </w:t>
      </w:r>
      <w:r w:rsidR="002B63B5" w:rsidRPr="00DB788F">
        <w:rPr>
          <w:highlight w:val="white"/>
        </w:rPr>
        <w:t xml:space="preserve"> ((operand2 is BigInteger) || (operand2 is String))) {</w:t>
      </w:r>
    </w:p>
    <w:p w14:paraId="267C81ED" w14:textId="77777777" w:rsidR="002B63B5" w:rsidRPr="00DB788F" w:rsidRDefault="002B63B5" w:rsidP="00DB788F">
      <w:pPr>
        <w:pStyle w:val="Code"/>
        <w:rPr>
          <w:highlight w:val="white"/>
        </w:rPr>
      </w:pPr>
      <w:r w:rsidRPr="00DB788F">
        <w:rPr>
          <w:highlight w:val="white"/>
        </w:rPr>
        <w:t xml:space="preserve">          m_operator = OperatorToSize(m_operator, size);</w:t>
      </w:r>
    </w:p>
    <w:p w14:paraId="11913013" w14:textId="77777777" w:rsidR="002B63B5" w:rsidRPr="00DB788F" w:rsidRDefault="002B63B5" w:rsidP="00DB788F">
      <w:pPr>
        <w:pStyle w:val="Code"/>
        <w:rPr>
          <w:highlight w:val="white"/>
        </w:rPr>
      </w:pPr>
      <w:r w:rsidRPr="00DB788F">
        <w:rPr>
          <w:highlight w:val="white"/>
        </w:rPr>
        <w:t xml:space="preserve">        }</w:t>
      </w:r>
    </w:p>
    <w:p w14:paraId="2C532BCC" w14:textId="10D3B043" w:rsidR="007C0C9D" w:rsidRDefault="002B63B5" w:rsidP="00DB788F">
      <w:pPr>
        <w:pStyle w:val="Code"/>
        <w:rPr>
          <w:highlight w:val="white"/>
        </w:rPr>
      </w:pPr>
      <w:r w:rsidRPr="00DB788F">
        <w:rPr>
          <w:highlight w:val="white"/>
        </w:rPr>
        <w:t xml:space="preserve">        else if (</w:t>
      </w:r>
      <w:r w:rsidR="001B344B">
        <w:rPr>
          <w:highlight w:val="white"/>
        </w:rPr>
        <w:t>IsUnary</w:t>
      </w:r>
      <w:r w:rsidRPr="00DB788F">
        <w:rPr>
          <w:highlight w:val="white"/>
        </w:rPr>
        <w:t>() &amp;&amp;</w:t>
      </w:r>
    </w:p>
    <w:p w14:paraId="09EE0D9D" w14:textId="5DD183AB" w:rsidR="002B63B5" w:rsidRPr="00DB788F" w:rsidRDefault="007C0C9D" w:rsidP="00DB788F">
      <w:pPr>
        <w:pStyle w:val="Code"/>
        <w:rPr>
          <w:highlight w:val="white"/>
        </w:rPr>
      </w:pPr>
      <w:r>
        <w:rPr>
          <w:highlight w:val="white"/>
        </w:rPr>
        <w:t xml:space="preserve">                </w:t>
      </w:r>
      <w:r w:rsidR="002B63B5" w:rsidRPr="00DB788F">
        <w:rPr>
          <w:highlight w:val="white"/>
        </w:rPr>
        <w:t xml:space="preserve"> ((operand0 is Register) || (operand0 is Track) ||</w:t>
      </w:r>
    </w:p>
    <w:p w14:paraId="0C8D092B" w14:textId="77777777" w:rsidR="002B63B5" w:rsidRPr="00DB788F" w:rsidRDefault="002B63B5" w:rsidP="00DB788F">
      <w:pPr>
        <w:pStyle w:val="Code"/>
        <w:rPr>
          <w:highlight w:val="white"/>
        </w:rPr>
      </w:pPr>
      <w:r w:rsidRPr="00DB788F">
        <w:rPr>
          <w:highlight w:val="white"/>
        </w:rPr>
        <w:t xml:space="preserve">                  (operand0 is String)) &amp;&amp; (operand1 is int)) {</w:t>
      </w:r>
    </w:p>
    <w:p w14:paraId="19A574E4" w14:textId="77777777" w:rsidR="002B63B5" w:rsidRPr="00DB788F" w:rsidRDefault="002B63B5" w:rsidP="00DB788F">
      <w:pPr>
        <w:pStyle w:val="Code"/>
        <w:rPr>
          <w:highlight w:val="white"/>
        </w:rPr>
      </w:pPr>
      <w:r w:rsidRPr="00DB788F">
        <w:rPr>
          <w:highlight w:val="white"/>
        </w:rPr>
        <w:t xml:space="preserve">          m_operator = OperatorToSize(m_operator, size);</w:t>
      </w:r>
    </w:p>
    <w:p w14:paraId="7B820021" w14:textId="77777777" w:rsidR="002B63B5" w:rsidRPr="00DB788F" w:rsidRDefault="002B63B5" w:rsidP="00DB788F">
      <w:pPr>
        <w:pStyle w:val="Code"/>
        <w:rPr>
          <w:highlight w:val="white"/>
        </w:rPr>
      </w:pPr>
      <w:r w:rsidRPr="00DB788F">
        <w:rPr>
          <w:highlight w:val="white"/>
        </w:rPr>
        <w:t xml:space="preserve">        }</w:t>
      </w:r>
    </w:p>
    <w:p w14:paraId="454BDFC2" w14:textId="77777777" w:rsidR="002B63B5" w:rsidRPr="00DB788F" w:rsidRDefault="002B63B5" w:rsidP="00DB788F">
      <w:pPr>
        <w:pStyle w:val="Code"/>
        <w:rPr>
          <w:highlight w:val="white"/>
        </w:rPr>
      </w:pPr>
      <w:r w:rsidRPr="00DB788F">
        <w:rPr>
          <w:highlight w:val="white"/>
        </w:rPr>
        <w:t xml:space="preserve">      }</w:t>
      </w:r>
    </w:p>
    <w:p w14:paraId="0AD3F35E" w14:textId="77777777" w:rsidR="002B63B5" w:rsidRPr="00DB788F" w:rsidRDefault="002B63B5" w:rsidP="00DB788F">
      <w:pPr>
        <w:pStyle w:val="Code"/>
        <w:rPr>
          <w:highlight w:val="white"/>
        </w:rPr>
      </w:pPr>
      <w:r w:rsidRPr="00DB788F">
        <w:rPr>
          <w:highlight w:val="white"/>
        </w:rPr>
        <w:t xml:space="preserve">    }</w:t>
      </w:r>
    </w:p>
    <w:p w14:paraId="002C011E" w14:textId="77777777" w:rsidR="002B63B5" w:rsidRPr="00DB788F" w:rsidRDefault="002B63B5" w:rsidP="00DB788F">
      <w:pPr>
        <w:pStyle w:val="Code"/>
        <w:rPr>
          <w:highlight w:val="white"/>
        </w:rPr>
      </w:pPr>
    </w:p>
    <w:p w14:paraId="33339692" w14:textId="77777777" w:rsidR="002B63B5" w:rsidRPr="00DB788F" w:rsidRDefault="002B63B5" w:rsidP="00DB788F">
      <w:pPr>
        <w:pStyle w:val="Code"/>
        <w:rPr>
          <w:highlight w:val="white"/>
        </w:rPr>
      </w:pPr>
      <w:r w:rsidRPr="00DB788F">
        <w:rPr>
          <w:highlight w:val="white"/>
        </w:rPr>
        <w:t xml:space="preserve">    public AssemblyOperator Operator {</w:t>
      </w:r>
    </w:p>
    <w:p w14:paraId="5D241B22" w14:textId="77777777" w:rsidR="002B63B5" w:rsidRPr="00DB788F" w:rsidRDefault="002B63B5" w:rsidP="00DB788F">
      <w:pPr>
        <w:pStyle w:val="Code"/>
        <w:rPr>
          <w:highlight w:val="white"/>
        </w:rPr>
      </w:pPr>
      <w:r w:rsidRPr="00DB788F">
        <w:rPr>
          <w:highlight w:val="white"/>
        </w:rPr>
        <w:t xml:space="preserve">      get { return m_operator; }</w:t>
      </w:r>
    </w:p>
    <w:p w14:paraId="4D31C323" w14:textId="77777777" w:rsidR="002B63B5" w:rsidRPr="00DB788F" w:rsidRDefault="002B63B5" w:rsidP="00DB788F">
      <w:pPr>
        <w:pStyle w:val="Code"/>
        <w:rPr>
          <w:highlight w:val="white"/>
        </w:rPr>
      </w:pPr>
      <w:r w:rsidRPr="00DB788F">
        <w:rPr>
          <w:highlight w:val="white"/>
        </w:rPr>
        <w:t xml:space="preserve">      set { m_operator = value; }</w:t>
      </w:r>
    </w:p>
    <w:p w14:paraId="0918031D" w14:textId="77777777" w:rsidR="002B63B5" w:rsidRPr="00DB788F" w:rsidRDefault="002B63B5" w:rsidP="00DB788F">
      <w:pPr>
        <w:pStyle w:val="Code"/>
        <w:rPr>
          <w:highlight w:val="white"/>
        </w:rPr>
      </w:pPr>
      <w:r w:rsidRPr="00DB788F">
        <w:rPr>
          <w:highlight w:val="white"/>
        </w:rPr>
        <w:t xml:space="preserve">    }</w:t>
      </w:r>
    </w:p>
    <w:p w14:paraId="793C2A80" w14:textId="77777777" w:rsidR="002B63B5" w:rsidRPr="00DB788F" w:rsidRDefault="002B63B5" w:rsidP="00DB788F">
      <w:pPr>
        <w:pStyle w:val="Code"/>
        <w:rPr>
          <w:highlight w:val="white"/>
        </w:rPr>
      </w:pPr>
    </w:p>
    <w:p w14:paraId="14376ED5" w14:textId="77777777" w:rsidR="002B63B5" w:rsidRPr="00DB788F" w:rsidRDefault="002B63B5" w:rsidP="00DB788F">
      <w:pPr>
        <w:pStyle w:val="Code"/>
        <w:rPr>
          <w:highlight w:val="white"/>
        </w:rPr>
      </w:pPr>
      <w:r w:rsidRPr="00DB788F">
        <w:rPr>
          <w:highlight w:val="white"/>
        </w:rPr>
        <w:t xml:space="preserve">    public void FromAdditionToIncrement() {</w:t>
      </w:r>
    </w:p>
    <w:p w14:paraId="2DA39E72" w14:textId="77777777" w:rsidR="002B63B5" w:rsidRPr="00DB788F" w:rsidRDefault="002B63B5" w:rsidP="00DB788F">
      <w:pPr>
        <w:pStyle w:val="Code"/>
        <w:rPr>
          <w:highlight w:val="white"/>
        </w:rPr>
      </w:pPr>
      <w:r w:rsidRPr="00DB788F">
        <w:rPr>
          <w:highlight w:val="white"/>
        </w:rPr>
        <w:t xml:space="preserve">      object operand0 = m_operandArray[0],</w:t>
      </w:r>
    </w:p>
    <w:p w14:paraId="790256AC" w14:textId="77777777" w:rsidR="002B63B5" w:rsidRPr="00DB788F" w:rsidRDefault="002B63B5" w:rsidP="00DB788F">
      <w:pPr>
        <w:pStyle w:val="Code"/>
        <w:rPr>
          <w:highlight w:val="white"/>
        </w:rPr>
      </w:pPr>
      <w:r w:rsidRPr="00DB788F">
        <w:rPr>
          <w:highlight w:val="white"/>
        </w:rPr>
        <w:t xml:space="preserve">             operand1 = m_operandArray[1],</w:t>
      </w:r>
    </w:p>
    <w:p w14:paraId="69C40DD3" w14:textId="77777777" w:rsidR="002B63B5" w:rsidRPr="00DB788F" w:rsidRDefault="002B63B5" w:rsidP="00DB788F">
      <w:pPr>
        <w:pStyle w:val="Code"/>
        <w:rPr>
          <w:highlight w:val="white"/>
        </w:rPr>
      </w:pPr>
      <w:r w:rsidRPr="00DB788F">
        <w:rPr>
          <w:highlight w:val="white"/>
        </w:rPr>
        <w:t xml:space="preserve">             operand2 = m_operandArray[2];</w:t>
      </w:r>
    </w:p>
    <w:p w14:paraId="215355E9" w14:textId="77777777" w:rsidR="002B63B5" w:rsidRPr="00DB788F" w:rsidRDefault="002B63B5" w:rsidP="00DB788F">
      <w:pPr>
        <w:pStyle w:val="Code"/>
        <w:rPr>
          <w:highlight w:val="white"/>
        </w:rPr>
      </w:pPr>
    </w:p>
    <w:p w14:paraId="15138199" w14:textId="77777777" w:rsidR="002B63B5" w:rsidRPr="00DB788F" w:rsidRDefault="002B63B5" w:rsidP="00DB788F">
      <w:pPr>
        <w:pStyle w:val="Code"/>
        <w:rPr>
          <w:highlight w:val="white"/>
        </w:rPr>
      </w:pPr>
      <w:r w:rsidRPr="00DB788F">
        <w:rPr>
          <w:highlight w:val="white"/>
        </w:rPr>
        <w:t xml:space="preserve">      if (((Operator == AssemblyOperator.add) ||</w:t>
      </w:r>
    </w:p>
    <w:p w14:paraId="285F75AB" w14:textId="77777777" w:rsidR="002B63B5" w:rsidRPr="00DB788F" w:rsidRDefault="002B63B5" w:rsidP="00DB788F">
      <w:pPr>
        <w:pStyle w:val="Code"/>
        <w:rPr>
          <w:highlight w:val="white"/>
        </w:rPr>
      </w:pPr>
      <w:r w:rsidRPr="00DB788F">
        <w:rPr>
          <w:highlight w:val="white"/>
        </w:rPr>
        <w:t xml:space="preserve">           (Operator == AssemblyOperator.sub)) &amp;&amp;</w:t>
      </w:r>
    </w:p>
    <w:p w14:paraId="7131E59A" w14:textId="77777777" w:rsidR="002B63B5" w:rsidRPr="00DB788F" w:rsidRDefault="002B63B5" w:rsidP="00DB788F">
      <w:pPr>
        <w:pStyle w:val="Code"/>
        <w:rPr>
          <w:highlight w:val="white"/>
        </w:rPr>
      </w:pPr>
      <w:r w:rsidRPr="00DB788F">
        <w:rPr>
          <w:highlight w:val="white"/>
        </w:rPr>
        <w:t xml:space="preserve">          ((operand0 is Register) || (operand0 is string)) &amp;&amp;</w:t>
      </w:r>
    </w:p>
    <w:p w14:paraId="224245E6" w14:textId="77777777" w:rsidR="002B63B5" w:rsidRPr="00DB788F" w:rsidRDefault="002B63B5" w:rsidP="00DB788F">
      <w:pPr>
        <w:pStyle w:val="Code"/>
        <w:rPr>
          <w:highlight w:val="white"/>
        </w:rPr>
      </w:pPr>
      <w:r w:rsidRPr="00DB788F">
        <w:rPr>
          <w:highlight w:val="white"/>
        </w:rPr>
        <w:t xml:space="preserve">          (operand1 is int) &amp;&amp; (operand2 is BigInteger)) {</w:t>
      </w:r>
    </w:p>
    <w:p w14:paraId="63805342" w14:textId="77777777" w:rsidR="002B63B5" w:rsidRPr="00DB788F" w:rsidRDefault="002B63B5" w:rsidP="00DB788F">
      <w:pPr>
        <w:pStyle w:val="Code"/>
        <w:rPr>
          <w:highlight w:val="white"/>
        </w:rPr>
      </w:pPr>
      <w:r w:rsidRPr="00DB788F">
        <w:rPr>
          <w:highlight w:val="white"/>
        </w:rPr>
        <w:lastRenderedPageBreak/>
        <w:t xml:space="preserve">        int value = (int) ((BigInteger) operand2);</w:t>
      </w:r>
    </w:p>
    <w:p w14:paraId="4D06E87D" w14:textId="77777777" w:rsidR="002B63B5" w:rsidRPr="00DB788F" w:rsidRDefault="002B63B5" w:rsidP="00DB788F">
      <w:pPr>
        <w:pStyle w:val="Code"/>
        <w:rPr>
          <w:highlight w:val="white"/>
        </w:rPr>
      </w:pPr>
    </w:p>
    <w:p w14:paraId="1D11D143" w14:textId="77777777" w:rsidR="002B63B5" w:rsidRPr="00DB788F" w:rsidRDefault="002B63B5" w:rsidP="00DB788F">
      <w:pPr>
        <w:pStyle w:val="Code"/>
        <w:rPr>
          <w:highlight w:val="white"/>
        </w:rPr>
      </w:pPr>
      <w:r w:rsidRPr="00DB788F">
        <w:rPr>
          <w:highlight w:val="white"/>
        </w:rPr>
        <w:t xml:space="preserve">        if (((Operator == AssemblyOperator.add) &amp;&amp; (value == 1)) ||</w:t>
      </w:r>
    </w:p>
    <w:p w14:paraId="4F95C69D" w14:textId="77777777" w:rsidR="002B63B5" w:rsidRPr="00DB788F" w:rsidRDefault="002B63B5" w:rsidP="00DB788F">
      <w:pPr>
        <w:pStyle w:val="Code"/>
        <w:rPr>
          <w:highlight w:val="white"/>
        </w:rPr>
      </w:pPr>
      <w:r w:rsidRPr="00DB788F">
        <w:rPr>
          <w:highlight w:val="white"/>
        </w:rPr>
        <w:t xml:space="preserve">            ((Operator == AssemblyOperator.sub) &amp;&amp; (value == -1))) {</w:t>
      </w:r>
    </w:p>
    <w:p w14:paraId="3FF1559E" w14:textId="77777777" w:rsidR="002B63B5" w:rsidRPr="00DB788F" w:rsidRDefault="002B63B5" w:rsidP="00DB788F">
      <w:pPr>
        <w:pStyle w:val="Code"/>
        <w:rPr>
          <w:highlight w:val="white"/>
        </w:rPr>
      </w:pPr>
      <w:r w:rsidRPr="00DB788F">
        <w:rPr>
          <w:highlight w:val="white"/>
        </w:rPr>
        <w:t xml:space="preserve">          m_operator = AssemblyOperator.inc;</w:t>
      </w:r>
    </w:p>
    <w:p w14:paraId="286E6D69" w14:textId="77777777" w:rsidR="002B63B5" w:rsidRPr="00DB788F" w:rsidRDefault="002B63B5" w:rsidP="00DB788F">
      <w:pPr>
        <w:pStyle w:val="Code"/>
        <w:rPr>
          <w:highlight w:val="white"/>
        </w:rPr>
      </w:pPr>
      <w:r w:rsidRPr="00DB788F">
        <w:rPr>
          <w:highlight w:val="white"/>
        </w:rPr>
        <w:t xml:space="preserve">          m_operandArray[2] = null;</w:t>
      </w:r>
    </w:p>
    <w:p w14:paraId="2F6814E9" w14:textId="77777777" w:rsidR="002B63B5" w:rsidRPr="00DB788F" w:rsidRDefault="002B63B5" w:rsidP="00DB788F">
      <w:pPr>
        <w:pStyle w:val="Code"/>
        <w:rPr>
          <w:highlight w:val="white"/>
        </w:rPr>
      </w:pPr>
      <w:r w:rsidRPr="00DB788F">
        <w:rPr>
          <w:highlight w:val="white"/>
        </w:rPr>
        <w:t xml:space="preserve">        }</w:t>
      </w:r>
    </w:p>
    <w:p w14:paraId="46F6F839" w14:textId="77777777" w:rsidR="002B63B5" w:rsidRPr="00DB788F" w:rsidRDefault="002B63B5" w:rsidP="00DB788F">
      <w:pPr>
        <w:pStyle w:val="Code"/>
        <w:rPr>
          <w:highlight w:val="white"/>
        </w:rPr>
      </w:pPr>
      <w:r w:rsidRPr="00DB788F">
        <w:rPr>
          <w:highlight w:val="white"/>
        </w:rPr>
        <w:t xml:space="preserve">        else if (((Operator == AssemblyOperator.add) &amp;&amp; (value == -1)) ||</w:t>
      </w:r>
    </w:p>
    <w:p w14:paraId="0B9D8AC9" w14:textId="77777777" w:rsidR="002B63B5" w:rsidRPr="00DB788F" w:rsidRDefault="002B63B5" w:rsidP="00DB788F">
      <w:pPr>
        <w:pStyle w:val="Code"/>
        <w:rPr>
          <w:highlight w:val="white"/>
        </w:rPr>
      </w:pPr>
      <w:r w:rsidRPr="00DB788F">
        <w:rPr>
          <w:highlight w:val="white"/>
        </w:rPr>
        <w:t xml:space="preserve">                 ((Operator == AssemblyOperator.sub) &amp;&amp; (value == 1))) {</w:t>
      </w:r>
    </w:p>
    <w:p w14:paraId="35E1FFF6" w14:textId="77777777" w:rsidR="002B63B5" w:rsidRPr="00DB788F" w:rsidRDefault="002B63B5" w:rsidP="00DB788F">
      <w:pPr>
        <w:pStyle w:val="Code"/>
        <w:rPr>
          <w:highlight w:val="white"/>
        </w:rPr>
      </w:pPr>
      <w:r w:rsidRPr="00DB788F">
        <w:rPr>
          <w:highlight w:val="white"/>
        </w:rPr>
        <w:t xml:space="preserve">          m_operator = AssemblyOperator.dec;</w:t>
      </w:r>
    </w:p>
    <w:p w14:paraId="3A254A06" w14:textId="77777777" w:rsidR="002B63B5" w:rsidRPr="00DB788F" w:rsidRDefault="002B63B5" w:rsidP="00DB788F">
      <w:pPr>
        <w:pStyle w:val="Code"/>
        <w:rPr>
          <w:highlight w:val="white"/>
        </w:rPr>
      </w:pPr>
      <w:r w:rsidRPr="00DB788F">
        <w:rPr>
          <w:highlight w:val="white"/>
        </w:rPr>
        <w:t xml:space="preserve">          m_operandArray[2] = null;</w:t>
      </w:r>
    </w:p>
    <w:p w14:paraId="439590DC" w14:textId="77777777" w:rsidR="002B63B5" w:rsidRPr="00DB788F" w:rsidRDefault="002B63B5" w:rsidP="00DB788F">
      <w:pPr>
        <w:pStyle w:val="Code"/>
        <w:rPr>
          <w:highlight w:val="white"/>
        </w:rPr>
      </w:pPr>
      <w:r w:rsidRPr="00DB788F">
        <w:rPr>
          <w:highlight w:val="white"/>
        </w:rPr>
        <w:t xml:space="preserve">        }</w:t>
      </w:r>
    </w:p>
    <w:p w14:paraId="5BE3291A" w14:textId="77777777" w:rsidR="002B63B5" w:rsidRPr="00DB788F" w:rsidRDefault="002B63B5" w:rsidP="00DB788F">
      <w:pPr>
        <w:pStyle w:val="Code"/>
        <w:rPr>
          <w:highlight w:val="white"/>
        </w:rPr>
      </w:pPr>
      <w:r w:rsidRPr="00DB788F">
        <w:rPr>
          <w:highlight w:val="white"/>
        </w:rPr>
        <w:t xml:space="preserve">      }</w:t>
      </w:r>
    </w:p>
    <w:p w14:paraId="34ACBAD7" w14:textId="77777777" w:rsidR="002B63B5" w:rsidRPr="00DB788F" w:rsidRDefault="002B63B5" w:rsidP="00DB788F">
      <w:pPr>
        <w:pStyle w:val="Code"/>
        <w:rPr>
          <w:highlight w:val="white"/>
        </w:rPr>
      </w:pPr>
      <w:r w:rsidRPr="00DB788F">
        <w:rPr>
          <w:highlight w:val="white"/>
        </w:rPr>
        <w:t xml:space="preserve">      else if (((Operator == AssemblyOperator.add) ||</w:t>
      </w:r>
    </w:p>
    <w:p w14:paraId="61888F43" w14:textId="77777777" w:rsidR="002B63B5" w:rsidRPr="00DB788F" w:rsidRDefault="002B63B5" w:rsidP="00DB788F">
      <w:pPr>
        <w:pStyle w:val="Code"/>
        <w:rPr>
          <w:highlight w:val="white"/>
        </w:rPr>
      </w:pPr>
      <w:r w:rsidRPr="00DB788F">
        <w:rPr>
          <w:highlight w:val="white"/>
        </w:rPr>
        <w:t xml:space="preserve">                (Operator == AssemblyOperator.sub)) &amp;&amp; (operand0 is Track) &amp;&amp;</w:t>
      </w:r>
    </w:p>
    <w:p w14:paraId="4EECF047" w14:textId="77777777" w:rsidR="002B63B5" w:rsidRPr="00DB788F" w:rsidRDefault="002B63B5" w:rsidP="00DB788F">
      <w:pPr>
        <w:pStyle w:val="Code"/>
        <w:rPr>
          <w:highlight w:val="white"/>
        </w:rPr>
      </w:pPr>
      <w:r w:rsidRPr="00DB788F">
        <w:rPr>
          <w:highlight w:val="white"/>
        </w:rPr>
        <w:t xml:space="preserve">                (operand1 is BigInteger) &amp;&amp; (operand2 == null)){</w:t>
      </w:r>
    </w:p>
    <w:p w14:paraId="72CAC60E" w14:textId="77777777" w:rsidR="002B63B5" w:rsidRPr="00DB788F" w:rsidRDefault="002B63B5" w:rsidP="00DB788F">
      <w:pPr>
        <w:pStyle w:val="Code"/>
        <w:rPr>
          <w:highlight w:val="white"/>
        </w:rPr>
      </w:pPr>
      <w:r w:rsidRPr="00DB788F">
        <w:rPr>
          <w:highlight w:val="white"/>
        </w:rPr>
        <w:t xml:space="preserve">        BigInteger value = (BigInteger) operand1;</w:t>
      </w:r>
    </w:p>
    <w:p w14:paraId="681D075C" w14:textId="77777777" w:rsidR="002B63B5" w:rsidRPr="00DB788F" w:rsidRDefault="002B63B5" w:rsidP="00DB788F">
      <w:pPr>
        <w:pStyle w:val="Code"/>
        <w:rPr>
          <w:highlight w:val="white"/>
        </w:rPr>
      </w:pPr>
    </w:p>
    <w:p w14:paraId="3CB0536D" w14:textId="77777777" w:rsidR="002B63B5" w:rsidRPr="00DB788F" w:rsidRDefault="002B63B5" w:rsidP="00DB788F">
      <w:pPr>
        <w:pStyle w:val="Code"/>
        <w:rPr>
          <w:highlight w:val="white"/>
        </w:rPr>
      </w:pPr>
      <w:r w:rsidRPr="00DB788F">
        <w:rPr>
          <w:highlight w:val="white"/>
        </w:rPr>
        <w:t xml:space="preserve">        if (((Operator == AssemblyOperator.add) &amp;&amp; (value == 1)) ||</w:t>
      </w:r>
    </w:p>
    <w:p w14:paraId="537D51DD" w14:textId="77777777" w:rsidR="002B63B5" w:rsidRPr="00DB788F" w:rsidRDefault="002B63B5" w:rsidP="00DB788F">
      <w:pPr>
        <w:pStyle w:val="Code"/>
        <w:rPr>
          <w:highlight w:val="white"/>
        </w:rPr>
      </w:pPr>
      <w:r w:rsidRPr="00DB788F">
        <w:rPr>
          <w:highlight w:val="white"/>
        </w:rPr>
        <w:t xml:space="preserve">            ((Operator == AssemblyOperator.sub) &amp;&amp; (value == -1))) {</w:t>
      </w:r>
    </w:p>
    <w:p w14:paraId="09BA8040" w14:textId="77777777" w:rsidR="002B63B5" w:rsidRPr="00DB788F" w:rsidRDefault="002B63B5" w:rsidP="00DB788F">
      <w:pPr>
        <w:pStyle w:val="Code"/>
        <w:rPr>
          <w:highlight w:val="white"/>
        </w:rPr>
      </w:pPr>
      <w:r w:rsidRPr="00DB788F">
        <w:rPr>
          <w:highlight w:val="white"/>
        </w:rPr>
        <w:t xml:space="preserve">          Operator = AssemblyOperator.inc;</w:t>
      </w:r>
    </w:p>
    <w:p w14:paraId="52D6DF7B" w14:textId="77777777" w:rsidR="002B63B5" w:rsidRPr="00DB788F" w:rsidRDefault="002B63B5" w:rsidP="00DB788F">
      <w:pPr>
        <w:pStyle w:val="Code"/>
        <w:rPr>
          <w:highlight w:val="white"/>
        </w:rPr>
      </w:pPr>
      <w:r w:rsidRPr="00DB788F">
        <w:rPr>
          <w:highlight w:val="white"/>
        </w:rPr>
        <w:t xml:space="preserve">          m_operandArray[1] = null;</w:t>
      </w:r>
    </w:p>
    <w:p w14:paraId="18484F6C" w14:textId="77777777" w:rsidR="002B63B5" w:rsidRPr="00DB788F" w:rsidRDefault="002B63B5" w:rsidP="00DB788F">
      <w:pPr>
        <w:pStyle w:val="Code"/>
        <w:rPr>
          <w:highlight w:val="white"/>
        </w:rPr>
      </w:pPr>
      <w:r w:rsidRPr="00DB788F">
        <w:rPr>
          <w:highlight w:val="white"/>
        </w:rPr>
        <w:t xml:space="preserve">        }</w:t>
      </w:r>
    </w:p>
    <w:p w14:paraId="291B9EA1" w14:textId="77777777" w:rsidR="002B63B5" w:rsidRPr="00DB788F" w:rsidRDefault="002B63B5" w:rsidP="00DB788F">
      <w:pPr>
        <w:pStyle w:val="Code"/>
        <w:rPr>
          <w:highlight w:val="white"/>
        </w:rPr>
      </w:pPr>
      <w:r w:rsidRPr="00DB788F">
        <w:rPr>
          <w:highlight w:val="white"/>
        </w:rPr>
        <w:t xml:space="preserve">        else if (((Operator == AssemblyOperator.sub) &amp;&amp; (value == 1)) ||</w:t>
      </w:r>
    </w:p>
    <w:p w14:paraId="23A14967" w14:textId="77777777" w:rsidR="002B63B5" w:rsidRPr="00DB788F" w:rsidRDefault="002B63B5" w:rsidP="00DB788F">
      <w:pPr>
        <w:pStyle w:val="Code"/>
        <w:rPr>
          <w:highlight w:val="white"/>
        </w:rPr>
      </w:pPr>
      <w:r w:rsidRPr="00DB788F">
        <w:rPr>
          <w:highlight w:val="white"/>
        </w:rPr>
        <w:t xml:space="preserve">                 ((Operator == AssemblyOperator.add) &amp;&amp; (value == -1))) {</w:t>
      </w:r>
    </w:p>
    <w:p w14:paraId="7D89AFC2" w14:textId="77777777" w:rsidR="002B63B5" w:rsidRPr="00DB788F" w:rsidRDefault="002B63B5" w:rsidP="00DB788F">
      <w:pPr>
        <w:pStyle w:val="Code"/>
        <w:rPr>
          <w:highlight w:val="white"/>
        </w:rPr>
      </w:pPr>
      <w:r w:rsidRPr="00DB788F">
        <w:rPr>
          <w:highlight w:val="white"/>
        </w:rPr>
        <w:t xml:space="preserve">          Operator = AssemblyOperator.dec;</w:t>
      </w:r>
    </w:p>
    <w:p w14:paraId="2628A049" w14:textId="77777777" w:rsidR="002B63B5" w:rsidRPr="00DB788F" w:rsidRDefault="002B63B5" w:rsidP="00DB788F">
      <w:pPr>
        <w:pStyle w:val="Code"/>
        <w:rPr>
          <w:highlight w:val="white"/>
        </w:rPr>
      </w:pPr>
      <w:r w:rsidRPr="00DB788F">
        <w:rPr>
          <w:highlight w:val="white"/>
        </w:rPr>
        <w:t xml:space="preserve">          m_operandArray[1] = null;</w:t>
      </w:r>
    </w:p>
    <w:p w14:paraId="7F99DF44" w14:textId="77777777" w:rsidR="002B63B5" w:rsidRPr="00DB788F" w:rsidRDefault="002B63B5" w:rsidP="00DB788F">
      <w:pPr>
        <w:pStyle w:val="Code"/>
        <w:rPr>
          <w:highlight w:val="white"/>
        </w:rPr>
      </w:pPr>
      <w:r w:rsidRPr="00DB788F">
        <w:rPr>
          <w:highlight w:val="white"/>
        </w:rPr>
        <w:t xml:space="preserve">        }</w:t>
      </w:r>
    </w:p>
    <w:p w14:paraId="4D17303C" w14:textId="77777777" w:rsidR="002B63B5" w:rsidRPr="00DB788F" w:rsidRDefault="002B63B5" w:rsidP="00DB788F">
      <w:pPr>
        <w:pStyle w:val="Code"/>
        <w:rPr>
          <w:highlight w:val="white"/>
        </w:rPr>
      </w:pPr>
      <w:r w:rsidRPr="00DB788F">
        <w:rPr>
          <w:highlight w:val="white"/>
        </w:rPr>
        <w:t xml:space="preserve">      }</w:t>
      </w:r>
    </w:p>
    <w:p w14:paraId="0DA24371" w14:textId="77777777" w:rsidR="002B63B5" w:rsidRPr="00DB788F" w:rsidRDefault="002B63B5" w:rsidP="00DB788F">
      <w:pPr>
        <w:pStyle w:val="Code"/>
        <w:rPr>
          <w:highlight w:val="white"/>
        </w:rPr>
      </w:pPr>
      <w:r w:rsidRPr="00DB788F">
        <w:rPr>
          <w:highlight w:val="white"/>
        </w:rPr>
        <w:t xml:space="preserve">    }</w:t>
      </w:r>
    </w:p>
    <w:p w14:paraId="25021122" w14:textId="77777777" w:rsidR="002B63B5" w:rsidRPr="00DB788F" w:rsidRDefault="002B63B5" w:rsidP="00DB788F">
      <w:pPr>
        <w:pStyle w:val="Code"/>
        <w:rPr>
          <w:highlight w:val="white"/>
        </w:rPr>
      </w:pPr>
    </w:p>
    <w:p w14:paraId="5B57F8FA" w14:textId="77777777" w:rsidR="002B63B5" w:rsidRPr="00DB788F" w:rsidRDefault="002B63B5" w:rsidP="00DB788F">
      <w:pPr>
        <w:pStyle w:val="Code"/>
        <w:rPr>
          <w:highlight w:val="white"/>
        </w:rPr>
      </w:pPr>
      <w:r w:rsidRPr="00DB788F">
        <w:rPr>
          <w:highlight w:val="white"/>
        </w:rPr>
        <w:t xml:space="preserve">    public object this[int index] {</w:t>
      </w:r>
    </w:p>
    <w:p w14:paraId="58F76E6D" w14:textId="77777777" w:rsidR="002B63B5" w:rsidRPr="00DB788F" w:rsidRDefault="002B63B5" w:rsidP="00DB788F">
      <w:pPr>
        <w:pStyle w:val="Code"/>
        <w:rPr>
          <w:highlight w:val="white"/>
        </w:rPr>
      </w:pPr>
      <w:r w:rsidRPr="00DB788F">
        <w:rPr>
          <w:highlight w:val="white"/>
        </w:rPr>
        <w:t xml:space="preserve">      get { return m_operandArray[index]; }</w:t>
      </w:r>
    </w:p>
    <w:p w14:paraId="2754431C" w14:textId="77777777" w:rsidR="002B63B5" w:rsidRPr="00DB788F" w:rsidRDefault="002B63B5" w:rsidP="00DB788F">
      <w:pPr>
        <w:pStyle w:val="Code"/>
        <w:rPr>
          <w:highlight w:val="white"/>
        </w:rPr>
      </w:pPr>
      <w:r w:rsidRPr="00DB788F">
        <w:rPr>
          <w:highlight w:val="white"/>
        </w:rPr>
        <w:t xml:space="preserve">      set { m_operandArray[index] = value; }</w:t>
      </w:r>
    </w:p>
    <w:p w14:paraId="669F5825" w14:textId="77777777" w:rsidR="002B63B5" w:rsidRPr="00207C0A" w:rsidRDefault="002B63B5" w:rsidP="00207C0A">
      <w:pPr>
        <w:pStyle w:val="Code"/>
        <w:rPr>
          <w:highlight w:val="white"/>
        </w:rPr>
      </w:pPr>
      <w:r w:rsidRPr="00207C0A">
        <w:rPr>
          <w:highlight w:val="white"/>
        </w:rPr>
        <w:t xml:space="preserve">    }</w:t>
      </w:r>
    </w:p>
    <w:p w14:paraId="0A056E84" w14:textId="77777777" w:rsidR="002B63B5" w:rsidRPr="00207C0A" w:rsidRDefault="002B63B5" w:rsidP="00207C0A">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lastRenderedPageBreak/>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77777777" w:rsidR="00DB788F" w:rsidRPr="00DB788F" w:rsidRDefault="00DB788F" w:rsidP="00DB788F">
      <w:pPr>
        <w:pStyle w:val="Code"/>
        <w:rPr>
          <w:highlight w:val="white"/>
        </w:rPr>
      </w:pP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lastRenderedPageBreak/>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EA731AB" w14:textId="77777777" w:rsidR="002B63B5" w:rsidRPr="00DB788F" w:rsidRDefault="002B63B5" w:rsidP="00DB788F">
      <w:pPr>
        <w:pStyle w:val="Code"/>
        <w:rPr>
          <w:highlight w:val="white"/>
        </w:rPr>
      </w:pPr>
      <w:r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77777777" w:rsidR="002B63B5" w:rsidRPr="00DB788F" w:rsidRDefault="002B63B5" w:rsidP="00DB788F">
      <w:pPr>
        <w:pStyle w:val="Code"/>
        <w:rPr>
          <w:highlight w:val="white"/>
        </w:rPr>
      </w:pP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77777777" w:rsidR="002B63B5" w:rsidRPr="00DB788F" w:rsidRDefault="002B63B5" w:rsidP="00DB788F">
      <w:pPr>
        <w:pStyle w:val="Code"/>
        <w:rPr>
          <w:highlight w:val="white"/>
        </w:rPr>
      </w:pP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77777777" w:rsidR="002B63B5" w:rsidRPr="00DB788F" w:rsidRDefault="002B63B5" w:rsidP="00DB788F">
      <w:pPr>
        <w:pStyle w:val="Code"/>
        <w:rPr>
          <w:highlight w:val="white"/>
        </w:rPr>
      </w:pP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7777777" w:rsidR="002B63B5" w:rsidRPr="00DB788F" w:rsidRDefault="002B63B5" w:rsidP="00DB788F">
      <w:pPr>
        <w:pStyle w:val="Code"/>
        <w:rPr>
          <w:highlight w:val="white"/>
        </w:rPr>
      </w:pP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7777777" w:rsidR="002B63B5" w:rsidRPr="00DB788F" w:rsidRDefault="002B63B5" w:rsidP="00DB788F">
      <w:pPr>
        <w:pStyle w:val="Code"/>
        <w:rPr>
          <w:highlight w:val="white"/>
        </w:rPr>
      </w:pP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77777777" w:rsidR="002B63B5" w:rsidRPr="00DB788F" w:rsidRDefault="002B63B5" w:rsidP="00DB788F">
      <w:pPr>
        <w:pStyle w:val="Code"/>
        <w:rPr>
          <w:highlight w:val="white"/>
        </w:rPr>
      </w:pPr>
      <w:r w:rsidRPr="00DB788F">
        <w:rPr>
          <w:highlight w:val="white"/>
        </w:rPr>
        <w:t xml:space="preserve">  </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lastRenderedPageBreak/>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7777777" w:rsidR="002B63B5" w:rsidRPr="00DB788F" w:rsidRDefault="002B63B5" w:rsidP="00DB788F">
      <w:pPr>
        <w:pStyle w:val="Code"/>
        <w:rPr>
          <w:highlight w:val="white"/>
        </w:rPr>
      </w:pPr>
      <w:r w:rsidRPr="00DB788F">
        <w:rPr>
          <w:highlight w:val="white"/>
        </w:rPr>
        <w:t xml:space="preserve">  </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77777777" w:rsidR="002B63B5" w:rsidRPr="00DB788F" w:rsidRDefault="002B63B5" w:rsidP="00DB788F">
      <w:pPr>
        <w:pStyle w:val="Code"/>
        <w:rPr>
          <w:highlight w:val="white"/>
        </w:rPr>
      </w:pP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072767EA" w14:textId="77777777" w:rsidR="002B63B5" w:rsidRPr="00DB788F" w:rsidRDefault="002B63B5" w:rsidP="00DB788F">
      <w:pPr>
        <w:pStyle w:val="Code"/>
        <w:rPr>
          <w:highlight w:val="white"/>
        </w:rPr>
      </w:pPr>
    </w:p>
    <w:p w14:paraId="0DCA2B24" w14:textId="7777777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lastRenderedPageBreak/>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7777777" w:rsidR="002B63B5" w:rsidRPr="00DB788F" w:rsidRDefault="002B63B5" w:rsidP="00DB788F">
      <w:pPr>
        <w:pStyle w:val="Code"/>
        <w:rPr>
          <w:highlight w:val="white"/>
        </w:rPr>
      </w:pPr>
      <w:r w:rsidRPr="00DB788F">
        <w:rPr>
          <w:highlight w:val="white"/>
        </w:rPr>
        <w:t xml:space="preserve">    }</w:t>
      </w:r>
    </w:p>
    <w:p w14:paraId="0EEA859C" w14:textId="77777777" w:rsidR="002B63B5" w:rsidRPr="00DB788F" w:rsidRDefault="002B63B5" w:rsidP="00DB788F">
      <w:pPr>
        <w:pStyle w:val="Code"/>
        <w:rPr>
          <w:highlight w:val="white"/>
        </w:rPr>
      </w:pPr>
    </w:p>
    <w:p w14:paraId="56147688" w14:textId="77777777" w:rsidR="002B63B5" w:rsidRPr="00DB788F" w:rsidRDefault="002B63B5" w:rsidP="00DB788F">
      <w:pPr>
        <w:pStyle w:val="Code"/>
        <w:rPr>
          <w:highlight w:val="white"/>
        </w:rPr>
      </w:pPr>
      <w:r w:rsidRPr="00DB788F">
        <w:rPr>
          <w:highlight w:val="white"/>
        </w:rPr>
        <w:t xml:space="preserve">    public override string ToString() {</w:t>
      </w:r>
    </w:p>
    <w:p w14:paraId="6A141678" w14:textId="77777777" w:rsidR="002B63B5" w:rsidRPr="00DB788F" w:rsidRDefault="002B63B5" w:rsidP="00DB788F">
      <w:pPr>
        <w:pStyle w:val="Code"/>
        <w:rPr>
          <w:highlight w:val="white"/>
        </w:rPr>
      </w:pPr>
      <w:r w:rsidRPr="00DB788F">
        <w:rPr>
          <w:highlight w:val="white"/>
        </w:rPr>
        <w:t xml:space="preserve">      object operand0 = m_operandArray[0],</w:t>
      </w:r>
    </w:p>
    <w:p w14:paraId="1FAEFC59" w14:textId="77777777" w:rsidR="002B63B5" w:rsidRPr="00DB788F" w:rsidRDefault="002B63B5" w:rsidP="00DB788F">
      <w:pPr>
        <w:pStyle w:val="Code"/>
        <w:rPr>
          <w:highlight w:val="white"/>
        </w:rPr>
      </w:pPr>
      <w:r w:rsidRPr="00DB788F">
        <w:rPr>
          <w:highlight w:val="white"/>
        </w:rPr>
        <w:t xml:space="preserve">             operand1 = m_operandArray[1],</w:t>
      </w:r>
    </w:p>
    <w:p w14:paraId="17139463" w14:textId="77777777" w:rsidR="002B63B5" w:rsidRPr="00DB788F" w:rsidRDefault="002B63B5" w:rsidP="00DB788F">
      <w:pPr>
        <w:pStyle w:val="Code"/>
        <w:rPr>
          <w:highlight w:val="white"/>
        </w:rPr>
      </w:pPr>
      <w:r w:rsidRPr="00DB788F">
        <w:rPr>
          <w:highlight w:val="white"/>
        </w:rPr>
        <w:t xml:space="preserve">             operand2 = m_operandArray[2];</w:t>
      </w:r>
    </w:p>
    <w:p w14:paraId="65305A54" w14:textId="77777777" w:rsidR="002B63B5" w:rsidRPr="00DB788F" w:rsidRDefault="002B63B5" w:rsidP="00DB788F">
      <w:pPr>
        <w:pStyle w:val="Code"/>
        <w:rPr>
          <w:highlight w:val="white"/>
        </w:rPr>
      </w:pPr>
      <w:r w:rsidRPr="00DB788F">
        <w:rPr>
          <w:highlight w:val="white"/>
        </w:rPr>
        <w:t xml:space="preserve">      string operatorName = Enum.GetName(typeof(AssemblyOperator),</w:t>
      </w:r>
    </w:p>
    <w:p w14:paraId="0B06237B" w14:textId="77777777" w:rsidR="002B63B5" w:rsidRPr="00DB788F" w:rsidRDefault="002B63B5" w:rsidP="00DB788F">
      <w:pPr>
        <w:pStyle w:val="Code"/>
        <w:rPr>
          <w:highlight w:val="white"/>
        </w:rPr>
      </w:pPr>
      <w:r w:rsidRPr="00DB788F">
        <w:rPr>
          <w:highlight w:val="white"/>
        </w:rPr>
        <w:t xml:space="preserve">                                         Operator).Replace("_", " ");</w:t>
      </w:r>
    </w:p>
    <w:p w14:paraId="058BECCB" w14:textId="77777777" w:rsidR="002B63B5" w:rsidRPr="00DB788F" w:rsidRDefault="002B63B5" w:rsidP="00DB788F">
      <w:pPr>
        <w:pStyle w:val="Code"/>
        <w:rPr>
          <w:highlight w:val="white"/>
        </w:rPr>
      </w:pPr>
    </w:p>
    <w:p w14:paraId="6407E9AE" w14:textId="77777777" w:rsidR="002B63B5" w:rsidRPr="00DB788F" w:rsidRDefault="002B63B5" w:rsidP="00DB788F">
      <w:pPr>
        <w:pStyle w:val="Code"/>
        <w:rPr>
          <w:highlight w:val="white"/>
        </w:rPr>
      </w:pPr>
      <w:r w:rsidRPr="00DB788F">
        <w:rPr>
          <w:highlight w:val="white"/>
        </w:rPr>
        <w:t xml:space="preserve">      if ((Operator == AssemblyOperator.empty) ||</w:t>
      </w:r>
    </w:p>
    <w:p w14:paraId="1E9CB26C" w14:textId="77777777" w:rsidR="002B63B5" w:rsidRPr="00DB788F" w:rsidRDefault="002B63B5" w:rsidP="00DB788F">
      <w:pPr>
        <w:pStyle w:val="Code"/>
        <w:rPr>
          <w:highlight w:val="white"/>
        </w:rPr>
      </w:pPr>
      <w:r w:rsidRPr="00DB788F">
        <w:rPr>
          <w:highlight w:val="white"/>
        </w:rPr>
        <w:t xml:space="preserve">          (Operator == AssemblyOperator.new_middle_code)) {</w:t>
      </w:r>
    </w:p>
    <w:p w14:paraId="7C759686" w14:textId="77777777" w:rsidR="002B63B5" w:rsidRPr="00DB788F" w:rsidRDefault="002B63B5" w:rsidP="00DB788F">
      <w:pPr>
        <w:pStyle w:val="Code"/>
        <w:rPr>
          <w:highlight w:val="white"/>
        </w:rPr>
      </w:pPr>
      <w:r w:rsidRPr="00DB788F">
        <w:rPr>
          <w:highlight w:val="white"/>
        </w:rPr>
        <w:t xml:space="preserve">        return null;</w:t>
      </w:r>
    </w:p>
    <w:p w14:paraId="461C82D9" w14:textId="77777777" w:rsidR="002B63B5" w:rsidRPr="00DB788F" w:rsidRDefault="002B63B5" w:rsidP="00DB788F">
      <w:pPr>
        <w:pStyle w:val="Code"/>
        <w:rPr>
          <w:highlight w:val="white"/>
        </w:rPr>
      </w:pPr>
      <w:r w:rsidRPr="00DB788F">
        <w:rPr>
          <w:highlight w:val="white"/>
        </w:rPr>
        <w:t xml:space="preserve">      }</w:t>
      </w:r>
    </w:p>
    <w:p w14:paraId="4ED49586" w14:textId="77777777" w:rsidR="002B63B5" w:rsidRPr="00DB788F" w:rsidRDefault="002B63B5" w:rsidP="00DB788F">
      <w:pPr>
        <w:pStyle w:val="Code"/>
        <w:rPr>
          <w:highlight w:val="white"/>
        </w:rPr>
      </w:pPr>
      <w:r w:rsidRPr="00DB788F">
        <w:rPr>
          <w:highlight w:val="white"/>
        </w:rPr>
        <w:t xml:space="preserve">      else if (Operator == AssemblyOperator.label) {</w:t>
      </w:r>
    </w:p>
    <w:p w14:paraId="4C791596" w14:textId="77777777" w:rsidR="002B63B5" w:rsidRPr="00DB788F" w:rsidRDefault="002B63B5" w:rsidP="00DB788F">
      <w:pPr>
        <w:pStyle w:val="Code"/>
        <w:rPr>
          <w:highlight w:val="white"/>
        </w:rPr>
      </w:pPr>
      <w:r w:rsidRPr="00DB788F">
        <w:rPr>
          <w:highlight w:val="white"/>
        </w:rPr>
        <w:t xml:space="preserve">        return ((operand0 != null) ? ("\n" + operand0 + ":") : "") +</w:t>
      </w:r>
    </w:p>
    <w:p w14:paraId="5C3E0883" w14:textId="77777777" w:rsidR="002B63B5" w:rsidRPr="00DB788F" w:rsidRDefault="002B63B5" w:rsidP="00DB788F">
      <w:pPr>
        <w:pStyle w:val="Code"/>
        <w:rPr>
          <w:highlight w:val="white"/>
        </w:rPr>
      </w:pPr>
      <w:r w:rsidRPr="00DB788F">
        <w:rPr>
          <w:highlight w:val="white"/>
        </w:rPr>
        <w:t xml:space="preserve">                ((operand1 != null) ? ("\t; " + operand1) : "");</w:t>
      </w:r>
    </w:p>
    <w:p w14:paraId="52D96E71" w14:textId="77777777" w:rsidR="002B63B5" w:rsidRPr="00DB788F" w:rsidRDefault="002B63B5" w:rsidP="00DB788F">
      <w:pPr>
        <w:pStyle w:val="Code"/>
        <w:rPr>
          <w:highlight w:val="white"/>
        </w:rPr>
      </w:pPr>
      <w:r w:rsidRPr="00DB788F">
        <w:rPr>
          <w:highlight w:val="white"/>
        </w:rPr>
        <w:t xml:space="preserve">      }</w:t>
      </w:r>
    </w:p>
    <w:p w14:paraId="7A6ED19E" w14:textId="77777777" w:rsidR="002B63B5" w:rsidRPr="00DB788F" w:rsidRDefault="002B63B5" w:rsidP="00DB788F">
      <w:pPr>
        <w:pStyle w:val="Code"/>
        <w:rPr>
          <w:highlight w:val="white"/>
        </w:rPr>
      </w:pPr>
      <w:r w:rsidRPr="00DB788F">
        <w:rPr>
          <w:highlight w:val="white"/>
        </w:rPr>
        <w:t xml:space="preserve">      else if (Operator == AssemblyOperator.comment) {</w:t>
      </w:r>
    </w:p>
    <w:p w14:paraId="086CA22C" w14:textId="77777777" w:rsidR="002B63B5" w:rsidRPr="00DB788F" w:rsidRDefault="002B63B5" w:rsidP="00DB788F">
      <w:pPr>
        <w:pStyle w:val="Code"/>
        <w:rPr>
          <w:highlight w:val="white"/>
        </w:rPr>
      </w:pPr>
      <w:r w:rsidRPr="00DB788F">
        <w:rPr>
          <w:highlight w:val="white"/>
        </w:rPr>
        <w:t xml:space="preserve">        return "\n\t" + ((operand0 != null) ? ("; " + operand0) : "");</w:t>
      </w:r>
    </w:p>
    <w:p w14:paraId="4A962A8E" w14:textId="77777777" w:rsidR="002B63B5" w:rsidRPr="00DB788F" w:rsidRDefault="002B63B5" w:rsidP="00DB788F">
      <w:pPr>
        <w:pStyle w:val="Code"/>
        <w:rPr>
          <w:highlight w:val="white"/>
        </w:rPr>
      </w:pPr>
      <w:r w:rsidRPr="00DB788F">
        <w:rPr>
          <w:highlight w:val="white"/>
        </w:rPr>
        <w:t xml:space="preserve">      }</w:t>
      </w:r>
    </w:p>
    <w:p w14:paraId="7DEB68BE"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B1E3516" w14:textId="77777777" w:rsidR="002B63B5" w:rsidRPr="00DB788F" w:rsidRDefault="002B63B5" w:rsidP="00DB788F">
      <w:pPr>
        <w:pStyle w:val="Code"/>
        <w:rPr>
          <w:highlight w:val="white"/>
        </w:rPr>
      </w:pPr>
      <w:r w:rsidRPr="00DB788F">
        <w:rPr>
          <w:highlight w:val="white"/>
        </w:rPr>
        <w:t xml:space="preserve">        string aname = (string) operand0;</w:t>
      </w:r>
    </w:p>
    <w:p w14:paraId="60E774C4" w14:textId="77777777" w:rsidR="002B63B5" w:rsidRPr="00DB788F" w:rsidRDefault="002B63B5" w:rsidP="00DB788F">
      <w:pPr>
        <w:pStyle w:val="Code"/>
        <w:rPr>
          <w:highlight w:val="white"/>
        </w:rPr>
      </w:pPr>
      <w:r w:rsidRPr="00DB788F">
        <w:rPr>
          <w:highlight w:val="white"/>
        </w:rPr>
        <w:t xml:space="preserve">        int offset = (int) operand1;</w:t>
      </w:r>
    </w:p>
    <w:p w14:paraId="2A7772FF" w14:textId="77777777" w:rsidR="002B63B5" w:rsidRPr="00DB788F" w:rsidRDefault="002B63B5" w:rsidP="00DB788F">
      <w:pPr>
        <w:pStyle w:val="Code"/>
        <w:rPr>
          <w:highlight w:val="white"/>
        </w:rPr>
      </w:pPr>
      <w:r w:rsidRPr="00DB788F">
        <w:rPr>
          <w:highlight w:val="white"/>
        </w:rPr>
        <w:t xml:space="preserve">        return "\tdq " + aname + WithSign(offset);</w:t>
      </w:r>
    </w:p>
    <w:p w14:paraId="43837AC7" w14:textId="77777777" w:rsidR="002B63B5" w:rsidRPr="00DB788F" w:rsidRDefault="002B63B5" w:rsidP="00DB788F">
      <w:pPr>
        <w:pStyle w:val="Code"/>
        <w:rPr>
          <w:highlight w:val="white"/>
        </w:rPr>
      </w:pPr>
      <w:r w:rsidRPr="00DB788F">
        <w:rPr>
          <w:highlight w:val="white"/>
        </w:rPr>
        <w:t xml:space="preserve">      }</w:t>
      </w:r>
    </w:p>
    <w:p w14:paraId="2609EB7A"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659B7039" w14:textId="77777777" w:rsidR="002B63B5" w:rsidRPr="00DB788F" w:rsidRDefault="002B63B5" w:rsidP="00DB788F">
      <w:pPr>
        <w:pStyle w:val="Code"/>
        <w:rPr>
          <w:highlight w:val="white"/>
        </w:rPr>
      </w:pPr>
      <w:r w:rsidRPr="00DB788F">
        <w:rPr>
          <w:highlight w:val="white"/>
        </w:rPr>
        <w:t xml:space="preserve">        int size = (int) operand0;</w:t>
      </w:r>
    </w:p>
    <w:p w14:paraId="172D30CC" w14:textId="77777777" w:rsidR="002B63B5" w:rsidRPr="00DB788F" w:rsidRDefault="002B63B5" w:rsidP="00DB788F">
      <w:pPr>
        <w:pStyle w:val="Code"/>
        <w:rPr>
          <w:highlight w:val="white"/>
        </w:rPr>
      </w:pPr>
      <w:r w:rsidRPr="00DB788F">
        <w:rPr>
          <w:highlight w:val="white"/>
        </w:rPr>
        <w:t xml:space="preserve">        return "\ttimes " + size + " db 0";</w:t>
      </w:r>
    </w:p>
    <w:p w14:paraId="3BB5BFC7" w14:textId="77777777" w:rsidR="002B63B5" w:rsidRPr="00DB788F" w:rsidRDefault="002B63B5" w:rsidP="00DB788F">
      <w:pPr>
        <w:pStyle w:val="Code"/>
        <w:rPr>
          <w:highlight w:val="white"/>
        </w:rPr>
      </w:pPr>
      <w:r w:rsidRPr="00DB788F">
        <w:rPr>
          <w:highlight w:val="white"/>
        </w:rPr>
        <w:t xml:space="preserve">      }</w:t>
      </w:r>
    </w:p>
    <w:p w14:paraId="468AFB93"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5CE21EC7" w14:textId="77777777" w:rsidR="002B63B5" w:rsidRPr="00DB788F" w:rsidRDefault="002B63B5" w:rsidP="00DB788F">
      <w:pPr>
        <w:pStyle w:val="Code"/>
        <w:rPr>
          <w:highlight w:val="white"/>
        </w:rPr>
      </w:pPr>
      <w:r w:rsidRPr="00DB788F">
        <w:rPr>
          <w:highlight w:val="white"/>
        </w:rPr>
        <w:t xml:space="preserve">        Sort sort = (Sort) operand0;</w:t>
      </w:r>
    </w:p>
    <w:p w14:paraId="69C3931B" w14:textId="77777777" w:rsidR="002B63B5" w:rsidRPr="00DB788F" w:rsidRDefault="002B63B5" w:rsidP="00DB788F">
      <w:pPr>
        <w:pStyle w:val="Code"/>
        <w:rPr>
          <w:highlight w:val="white"/>
        </w:rPr>
      </w:pPr>
      <w:r w:rsidRPr="00DB788F">
        <w:rPr>
          <w:highlight w:val="white"/>
        </w:rPr>
        <w:t xml:space="preserve">        object value = operand1;</w:t>
      </w:r>
    </w:p>
    <w:p w14:paraId="0EEF5258" w14:textId="77777777" w:rsidR="002B63B5" w:rsidRPr="00DB788F" w:rsidRDefault="002B63B5" w:rsidP="00DB788F">
      <w:pPr>
        <w:pStyle w:val="Code"/>
        <w:rPr>
          <w:highlight w:val="white"/>
        </w:rPr>
      </w:pPr>
    </w:p>
    <w:p w14:paraId="0E36C427" w14:textId="77777777" w:rsidR="002B63B5" w:rsidRPr="00DB788F" w:rsidRDefault="002B63B5" w:rsidP="00DB788F">
      <w:pPr>
        <w:pStyle w:val="Code"/>
        <w:rPr>
          <w:highlight w:val="white"/>
        </w:rPr>
      </w:pPr>
      <w:r w:rsidRPr="00DB788F">
        <w:rPr>
          <w:highlight w:val="white"/>
        </w:rPr>
        <w:t xml:space="preserve">        if (sort == Sort.String) {</w:t>
      </w:r>
    </w:p>
    <w:p w14:paraId="660FB8E6" w14:textId="77777777" w:rsidR="002B63B5" w:rsidRPr="00DB788F" w:rsidRDefault="002B63B5" w:rsidP="00DB788F">
      <w:pPr>
        <w:pStyle w:val="Code"/>
        <w:rPr>
          <w:highlight w:val="white"/>
        </w:rPr>
      </w:pPr>
      <w:r w:rsidRPr="00DB788F">
        <w:rPr>
          <w:highlight w:val="white"/>
        </w:rPr>
        <w:t xml:space="preserve">          StringBuilder buffer = new StringBuilder();</w:t>
      </w:r>
    </w:p>
    <w:p w14:paraId="04353A42" w14:textId="77777777" w:rsidR="002B63B5" w:rsidRPr="00DB788F" w:rsidRDefault="002B63B5" w:rsidP="00DB788F">
      <w:pPr>
        <w:pStyle w:val="Code"/>
        <w:rPr>
          <w:highlight w:val="white"/>
        </w:rPr>
      </w:pPr>
      <w:r w:rsidRPr="00DB788F">
        <w:rPr>
          <w:highlight w:val="white"/>
        </w:rPr>
        <w:t xml:space="preserve">          string text = (string) operand1;</w:t>
      </w:r>
    </w:p>
    <w:p w14:paraId="09089C45" w14:textId="77777777" w:rsidR="002B63B5" w:rsidRPr="00DB788F" w:rsidRDefault="002B63B5" w:rsidP="00DB788F">
      <w:pPr>
        <w:pStyle w:val="Code"/>
        <w:rPr>
          <w:highlight w:val="white"/>
        </w:rPr>
      </w:pPr>
      <w:r w:rsidRPr="00DB788F">
        <w:rPr>
          <w:highlight w:val="white"/>
        </w:rPr>
        <w:t xml:space="preserve">          bool graph = false;</w:t>
      </w:r>
    </w:p>
    <w:p w14:paraId="2A5FAF93" w14:textId="77777777" w:rsidR="002B63B5" w:rsidRPr="00DB788F" w:rsidRDefault="002B63B5" w:rsidP="00DB788F">
      <w:pPr>
        <w:pStyle w:val="Code"/>
        <w:rPr>
          <w:highlight w:val="white"/>
        </w:rPr>
      </w:pPr>
    </w:p>
    <w:p w14:paraId="33DF7032" w14:textId="77777777" w:rsidR="002B63B5" w:rsidRPr="00DB788F" w:rsidRDefault="002B63B5" w:rsidP="00DB788F">
      <w:pPr>
        <w:pStyle w:val="Code"/>
        <w:rPr>
          <w:highlight w:val="white"/>
        </w:rPr>
      </w:pPr>
      <w:r w:rsidRPr="00DB788F">
        <w:rPr>
          <w:highlight w:val="white"/>
        </w:rPr>
        <w:t xml:space="preserve">          foreach (char c in text) {</w:t>
      </w:r>
    </w:p>
    <w:p w14:paraId="1DE0072E" w14:textId="77777777" w:rsidR="002B63B5" w:rsidRPr="00DB788F" w:rsidRDefault="002B63B5" w:rsidP="00DB788F">
      <w:pPr>
        <w:pStyle w:val="Code"/>
        <w:rPr>
          <w:highlight w:val="white"/>
        </w:rPr>
      </w:pPr>
      <w:r w:rsidRPr="00DB788F">
        <w:rPr>
          <w:highlight w:val="white"/>
        </w:rPr>
        <w:t xml:space="preserve">            if (Char.IsControl(c) || (c == '\"') || (c == '\'')) {</w:t>
      </w:r>
    </w:p>
    <w:p w14:paraId="36804175" w14:textId="77777777" w:rsidR="002B63B5" w:rsidRPr="00DB788F" w:rsidRDefault="002B63B5" w:rsidP="00DB788F">
      <w:pPr>
        <w:pStyle w:val="Code"/>
        <w:rPr>
          <w:highlight w:val="white"/>
        </w:rPr>
      </w:pPr>
      <w:r w:rsidRPr="00DB788F">
        <w:rPr>
          <w:highlight w:val="white"/>
        </w:rPr>
        <w:t xml:space="preserve">              if (graph) {</w:t>
      </w:r>
    </w:p>
    <w:p w14:paraId="715C05DC" w14:textId="77777777" w:rsidR="002B63B5" w:rsidRPr="00DB788F" w:rsidRDefault="002B63B5" w:rsidP="00DB788F">
      <w:pPr>
        <w:pStyle w:val="Code"/>
        <w:rPr>
          <w:highlight w:val="white"/>
        </w:rPr>
      </w:pPr>
      <w:r w:rsidRPr="00DB788F">
        <w:rPr>
          <w:highlight w:val="white"/>
        </w:rPr>
        <w:t xml:space="preserve">                buffer.Append("\", " + ((int) c).ToString() + ", ");</w:t>
      </w:r>
    </w:p>
    <w:p w14:paraId="7259B963" w14:textId="77777777" w:rsidR="002B63B5" w:rsidRPr="00DB788F" w:rsidRDefault="002B63B5" w:rsidP="00DB788F">
      <w:pPr>
        <w:pStyle w:val="Code"/>
        <w:rPr>
          <w:highlight w:val="white"/>
        </w:rPr>
      </w:pPr>
      <w:r w:rsidRPr="00DB788F">
        <w:rPr>
          <w:highlight w:val="white"/>
        </w:rPr>
        <w:t xml:space="preserve">                graph = false;</w:t>
      </w:r>
    </w:p>
    <w:p w14:paraId="7729FD87" w14:textId="77777777" w:rsidR="002B63B5" w:rsidRPr="00DB788F" w:rsidRDefault="002B63B5" w:rsidP="00DB788F">
      <w:pPr>
        <w:pStyle w:val="Code"/>
        <w:rPr>
          <w:highlight w:val="white"/>
        </w:rPr>
      </w:pPr>
      <w:r w:rsidRPr="00DB788F">
        <w:rPr>
          <w:highlight w:val="white"/>
        </w:rPr>
        <w:t xml:space="preserve">              }</w:t>
      </w:r>
    </w:p>
    <w:p w14:paraId="20F019E8" w14:textId="77777777" w:rsidR="002B63B5" w:rsidRPr="00DB788F" w:rsidRDefault="002B63B5" w:rsidP="00DB788F">
      <w:pPr>
        <w:pStyle w:val="Code"/>
        <w:rPr>
          <w:highlight w:val="white"/>
        </w:rPr>
      </w:pPr>
      <w:r w:rsidRPr="00DB788F">
        <w:rPr>
          <w:highlight w:val="white"/>
        </w:rPr>
        <w:t xml:space="preserve">              else {</w:t>
      </w:r>
    </w:p>
    <w:p w14:paraId="361EA87B" w14:textId="77777777" w:rsidR="002B63B5" w:rsidRPr="00DB788F" w:rsidRDefault="002B63B5" w:rsidP="00105C0F">
      <w:pPr>
        <w:pStyle w:val="Code"/>
        <w:rPr>
          <w:highlight w:val="white"/>
        </w:rPr>
      </w:pPr>
      <w:r w:rsidRPr="00DB788F">
        <w:rPr>
          <w:highlight w:val="white"/>
        </w:rPr>
        <w:t xml:space="preserve">                buffer.Append(((int) c).ToString() + ", ");</w:t>
      </w:r>
    </w:p>
    <w:p w14:paraId="5132504C" w14:textId="77777777" w:rsidR="002B63B5" w:rsidRPr="00DB788F" w:rsidRDefault="002B63B5" w:rsidP="00105C0F">
      <w:pPr>
        <w:pStyle w:val="Code"/>
        <w:rPr>
          <w:highlight w:val="white"/>
        </w:rPr>
      </w:pPr>
      <w:r w:rsidRPr="00DB788F">
        <w:rPr>
          <w:highlight w:val="white"/>
        </w:rPr>
        <w:lastRenderedPageBreak/>
        <w:t xml:space="preserve">              }</w:t>
      </w:r>
    </w:p>
    <w:p w14:paraId="123F56BE" w14:textId="77777777" w:rsidR="002B63B5" w:rsidRPr="00DB788F" w:rsidRDefault="002B63B5" w:rsidP="00105C0F">
      <w:pPr>
        <w:pStyle w:val="Code"/>
        <w:rPr>
          <w:highlight w:val="white"/>
        </w:rPr>
      </w:pPr>
      <w:r w:rsidRPr="00DB788F">
        <w:rPr>
          <w:highlight w:val="white"/>
        </w:rPr>
        <w:t xml:space="preserve">            }</w:t>
      </w:r>
    </w:p>
    <w:p w14:paraId="22EF766A" w14:textId="77777777" w:rsidR="002B63B5" w:rsidRPr="00105C0F" w:rsidRDefault="002B63B5" w:rsidP="00105C0F">
      <w:pPr>
        <w:pStyle w:val="Code"/>
        <w:rPr>
          <w:highlight w:val="white"/>
        </w:rPr>
      </w:pPr>
      <w:r w:rsidRPr="00105C0F">
        <w:rPr>
          <w:highlight w:val="white"/>
        </w:rPr>
        <w:t xml:space="preserve">            else {</w:t>
      </w:r>
    </w:p>
    <w:p w14:paraId="579E8D9C" w14:textId="77777777" w:rsidR="002B63B5" w:rsidRPr="00105C0F" w:rsidRDefault="002B63B5" w:rsidP="00105C0F">
      <w:pPr>
        <w:pStyle w:val="Code"/>
        <w:rPr>
          <w:highlight w:val="white"/>
        </w:rPr>
      </w:pPr>
      <w:r w:rsidRPr="00105C0F">
        <w:rPr>
          <w:highlight w:val="white"/>
        </w:rPr>
        <w:t xml:space="preserve">              if (graph) {</w:t>
      </w:r>
    </w:p>
    <w:p w14:paraId="78AB6FFC" w14:textId="77777777" w:rsidR="002B63B5" w:rsidRPr="00105C0F" w:rsidRDefault="002B63B5" w:rsidP="00105C0F">
      <w:pPr>
        <w:pStyle w:val="Code"/>
        <w:rPr>
          <w:highlight w:val="white"/>
        </w:rPr>
      </w:pPr>
      <w:r w:rsidRPr="00105C0F">
        <w:rPr>
          <w:highlight w:val="white"/>
        </w:rPr>
        <w:t xml:space="preserve">                buffer.Append(c);</w:t>
      </w:r>
    </w:p>
    <w:p w14:paraId="63F42057" w14:textId="77777777" w:rsidR="002B63B5" w:rsidRPr="00105C0F" w:rsidRDefault="002B63B5" w:rsidP="00105C0F">
      <w:pPr>
        <w:pStyle w:val="Code"/>
        <w:rPr>
          <w:highlight w:val="white"/>
        </w:rPr>
      </w:pPr>
      <w:r w:rsidRPr="00105C0F">
        <w:rPr>
          <w:highlight w:val="white"/>
        </w:rPr>
        <w:t xml:space="preserve">              }</w:t>
      </w:r>
    </w:p>
    <w:p w14:paraId="278984F2" w14:textId="77777777" w:rsidR="002B63B5" w:rsidRPr="00105C0F" w:rsidRDefault="002B63B5" w:rsidP="00105C0F">
      <w:pPr>
        <w:pStyle w:val="Code"/>
        <w:rPr>
          <w:highlight w:val="white"/>
        </w:rPr>
      </w:pPr>
      <w:r w:rsidRPr="00105C0F">
        <w:rPr>
          <w:highlight w:val="white"/>
        </w:rPr>
        <w:t xml:space="preserve">              else {</w:t>
      </w:r>
    </w:p>
    <w:p w14:paraId="61BDFB7F" w14:textId="77777777" w:rsidR="002B63B5" w:rsidRPr="00105C0F" w:rsidRDefault="002B63B5" w:rsidP="00105C0F">
      <w:pPr>
        <w:pStyle w:val="Code"/>
        <w:rPr>
          <w:highlight w:val="white"/>
        </w:rPr>
      </w:pPr>
      <w:r w:rsidRPr="00105C0F">
        <w:rPr>
          <w:highlight w:val="white"/>
        </w:rPr>
        <w:t xml:space="preserve">                buffer.Append("\"" + c.ToString());</w:t>
      </w:r>
    </w:p>
    <w:p w14:paraId="50663132" w14:textId="77777777" w:rsidR="002B63B5" w:rsidRPr="00105C0F" w:rsidRDefault="002B63B5" w:rsidP="00105C0F">
      <w:pPr>
        <w:pStyle w:val="Code"/>
        <w:rPr>
          <w:highlight w:val="white"/>
        </w:rPr>
      </w:pPr>
      <w:r w:rsidRPr="00105C0F">
        <w:rPr>
          <w:highlight w:val="white"/>
        </w:rPr>
        <w:t xml:space="preserve">                graph = true;</w:t>
      </w:r>
    </w:p>
    <w:p w14:paraId="7B7A20E1" w14:textId="77777777" w:rsidR="002B63B5" w:rsidRPr="00105C0F" w:rsidRDefault="002B63B5" w:rsidP="00105C0F">
      <w:pPr>
        <w:pStyle w:val="Code"/>
        <w:rPr>
          <w:highlight w:val="white"/>
        </w:rPr>
      </w:pPr>
      <w:r w:rsidRPr="00105C0F">
        <w:rPr>
          <w:highlight w:val="white"/>
        </w:rPr>
        <w:t xml:space="preserve">              }</w:t>
      </w:r>
    </w:p>
    <w:p w14:paraId="174C5027" w14:textId="77777777" w:rsidR="002B63B5" w:rsidRPr="00105C0F" w:rsidRDefault="002B63B5" w:rsidP="00105C0F">
      <w:pPr>
        <w:pStyle w:val="Code"/>
        <w:rPr>
          <w:highlight w:val="white"/>
        </w:rPr>
      </w:pPr>
      <w:r w:rsidRPr="00105C0F">
        <w:rPr>
          <w:highlight w:val="white"/>
        </w:rPr>
        <w:t xml:space="preserve">            }</w:t>
      </w:r>
    </w:p>
    <w:p w14:paraId="65AB97BF" w14:textId="77777777" w:rsidR="002B63B5" w:rsidRPr="00105C0F" w:rsidRDefault="002B63B5" w:rsidP="00105C0F">
      <w:pPr>
        <w:pStyle w:val="Code"/>
        <w:rPr>
          <w:highlight w:val="white"/>
        </w:rPr>
      </w:pPr>
      <w:r w:rsidRPr="00105C0F">
        <w:rPr>
          <w:highlight w:val="white"/>
        </w:rPr>
        <w:t xml:space="preserve">          }</w:t>
      </w:r>
    </w:p>
    <w:p w14:paraId="02E96158" w14:textId="77777777" w:rsidR="002B63B5" w:rsidRPr="00105C0F" w:rsidRDefault="002B63B5" w:rsidP="00105C0F">
      <w:pPr>
        <w:pStyle w:val="Code"/>
        <w:rPr>
          <w:highlight w:val="white"/>
        </w:rPr>
      </w:pPr>
    </w:p>
    <w:p w14:paraId="4E48101C" w14:textId="77777777" w:rsidR="002B63B5" w:rsidRPr="00105C0F" w:rsidRDefault="002B63B5" w:rsidP="00105C0F">
      <w:pPr>
        <w:pStyle w:val="Code"/>
        <w:rPr>
          <w:highlight w:val="white"/>
        </w:rPr>
      </w:pPr>
      <w:r w:rsidRPr="00105C0F">
        <w:rPr>
          <w:highlight w:val="white"/>
        </w:rPr>
        <w:t xml:space="preserve">          if (graph) {</w:t>
      </w:r>
    </w:p>
    <w:p w14:paraId="3D9EE348" w14:textId="77777777" w:rsidR="002B63B5" w:rsidRPr="00105C0F" w:rsidRDefault="002B63B5" w:rsidP="00105C0F">
      <w:pPr>
        <w:pStyle w:val="Code"/>
        <w:rPr>
          <w:highlight w:val="white"/>
        </w:rPr>
      </w:pPr>
      <w:r w:rsidRPr="00105C0F">
        <w:rPr>
          <w:highlight w:val="white"/>
        </w:rPr>
        <w:t xml:space="preserve">            buffer.Append("\", 0");</w:t>
      </w:r>
    </w:p>
    <w:p w14:paraId="13821B39" w14:textId="77777777" w:rsidR="002B63B5" w:rsidRPr="00105C0F" w:rsidRDefault="002B63B5" w:rsidP="00105C0F">
      <w:pPr>
        <w:pStyle w:val="Code"/>
        <w:rPr>
          <w:highlight w:val="white"/>
        </w:rPr>
      </w:pPr>
      <w:r w:rsidRPr="00105C0F">
        <w:rPr>
          <w:highlight w:val="white"/>
        </w:rPr>
        <w:t xml:space="preserve">          }</w:t>
      </w:r>
    </w:p>
    <w:p w14:paraId="015B19ED" w14:textId="77777777" w:rsidR="002B63B5" w:rsidRPr="00105C0F" w:rsidRDefault="002B63B5" w:rsidP="00105C0F">
      <w:pPr>
        <w:pStyle w:val="Code"/>
        <w:rPr>
          <w:highlight w:val="white"/>
        </w:rPr>
      </w:pPr>
      <w:r w:rsidRPr="00105C0F">
        <w:rPr>
          <w:highlight w:val="white"/>
        </w:rPr>
        <w:t xml:space="preserve">          else {</w:t>
      </w:r>
    </w:p>
    <w:p w14:paraId="1EFE3FC3" w14:textId="77777777" w:rsidR="002B63B5" w:rsidRPr="00105C0F" w:rsidRDefault="002B63B5" w:rsidP="00105C0F">
      <w:pPr>
        <w:pStyle w:val="Code"/>
        <w:rPr>
          <w:highlight w:val="white"/>
        </w:rPr>
      </w:pPr>
      <w:r w:rsidRPr="00105C0F">
        <w:rPr>
          <w:highlight w:val="white"/>
        </w:rPr>
        <w:t xml:space="preserve">            buffer.Append("0");</w:t>
      </w:r>
    </w:p>
    <w:p w14:paraId="1AE0EB31" w14:textId="77777777" w:rsidR="002B63B5" w:rsidRPr="00105C0F" w:rsidRDefault="002B63B5" w:rsidP="00105C0F">
      <w:pPr>
        <w:pStyle w:val="Code"/>
        <w:rPr>
          <w:highlight w:val="white"/>
        </w:rPr>
      </w:pPr>
      <w:r w:rsidRPr="00105C0F">
        <w:rPr>
          <w:highlight w:val="white"/>
        </w:rPr>
        <w:t xml:space="preserve">          }</w:t>
      </w:r>
    </w:p>
    <w:p w14:paraId="41AB837D" w14:textId="77777777" w:rsidR="002B63B5" w:rsidRPr="00105C0F" w:rsidRDefault="002B63B5" w:rsidP="00105C0F">
      <w:pPr>
        <w:pStyle w:val="Code"/>
        <w:rPr>
          <w:highlight w:val="white"/>
        </w:rPr>
      </w:pPr>
    </w:p>
    <w:p w14:paraId="6BE03BF2" w14:textId="77777777" w:rsidR="002B63B5" w:rsidRPr="00105C0F" w:rsidRDefault="002B63B5" w:rsidP="00105C0F">
      <w:pPr>
        <w:pStyle w:val="Code"/>
        <w:rPr>
          <w:highlight w:val="white"/>
        </w:rPr>
      </w:pPr>
      <w:r w:rsidRPr="00105C0F">
        <w:rPr>
          <w:highlight w:val="white"/>
        </w:rPr>
        <w:t xml:space="preserve">          return "\tdb " + buffer.ToString();</w:t>
      </w:r>
    </w:p>
    <w:p w14:paraId="146899DE" w14:textId="77777777" w:rsidR="002B63B5" w:rsidRPr="00105C0F" w:rsidRDefault="002B63B5" w:rsidP="00105C0F">
      <w:pPr>
        <w:pStyle w:val="Code"/>
        <w:rPr>
          <w:highlight w:val="white"/>
        </w:rPr>
      </w:pPr>
      <w:r w:rsidRPr="00105C0F">
        <w:rPr>
          <w:highlight w:val="white"/>
        </w:rPr>
        <w:t xml:space="preserve">        }</w:t>
      </w:r>
    </w:p>
    <w:p w14:paraId="0BE3A34E" w14:textId="77777777" w:rsidR="002B63B5" w:rsidRPr="00105C0F" w:rsidRDefault="002B63B5" w:rsidP="00105C0F">
      <w:pPr>
        <w:pStyle w:val="Code"/>
        <w:rPr>
          <w:highlight w:val="white"/>
        </w:rPr>
      </w:pPr>
      <w:r w:rsidRPr="00105C0F">
        <w:rPr>
          <w:highlight w:val="white"/>
        </w:rPr>
        <w:t xml:space="preserve">        else {</w:t>
      </w:r>
    </w:p>
    <w:p w14:paraId="36FCB004" w14:textId="77777777" w:rsidR="002B63B5" w:rsidRPr="00105C0F" w:rsidRDefault="002B63B5" w:rsidP="00105C0F">
      <w:pPr>
        <w:pStyle w:val="Code"/>
        <w:rPr>
          <w:highlight w:val="white"/>
        </w:rPr>
      </w:pPr>
      <w:r w:rsidRPr="00105C0F">
        <w:rPr>
          <w:highlight w:val="white"/>
        </w:rPr>
        <w:t xml:space="preserve">          string text = operand1.ToString();</w:t>
      </w:r>
    </w:p>
    <w:p w14:paraId="16F96AA3" w14:textId="77777777" w:rsidR="002B63B5" w:rsidRPr="00105C0F" w:rsidRDefault="002B63B5" w:rsidP="00105C0F">
      <w:pPr>
        <w:pStyle w:val="Code"/>
        <w:rPr>
          <w:highlight w:val="white"/>
        </w:rPr>
      </w:pPr>
    </w:p>
    <w:p w14:paraId="797CB93E" w14:textId="77777777" w:rsidR="002B63B5" w:rsidRPr="00105C0F" w:rsidRDefault="002B63B5" w:rsidP="00105C0F">
      <w:pPr>
        <w:pStyle w:val="Code"/>
        <w:rPr>
          <w:highlight w:val="white"/>
        </w:rPr>
      </w:pPr>
      <w:r w:rsidRPr="00105C0F">
        <w:rPr>
          <w:highlight w:val="white"/>
        </w:rPr>
        <w:t xml:space="preserve">          if (((sort == Sort.Float) || (sort == Sort.Double) ||</w:t>
      </w:r>
    </w:p>
    <w:p w14:paraId="40DB6B0C" w14:textId="77777777" w:rsidR="002B63B5" w:rsidRPr="00105C0F" w:rsidRDefault="002B63B5" w:rsidP="00105C0F">
      <w:pPr>
        <w:pStyle w:val="Code"/>
        <w:rPr>
          <w:highlight w:val="white"/>
        </w:rPr>
      </w:pPr>
      <w:r w:rsidRPr="00105C0F">
        <w:rPr>
          <w:highlight w:val="white"/>
        </w:rPr>
        <w:t xml:space="preserve">                (sort == Sort.Long_Double)) &amp;&amp; !text.Contains(".")) {</w:t>
      </w:r>
    </w:p>
    <w:p w14:paraId="3CA67803" w14:textId="77777777" w:rsidR="002B63B5" w:rsidRPr="00105C0F" w:rsidRDefault="002B63B5" w:rsidP="00105C0F">
      <w:pPr>
        <w:pStyle w:val="Code"/>
        <w:rPr>
          <w:highlight w:val="white"/>
        </w:rPr>
      </w:pPr>
      <w:r w:rsidRPr="00105C0F">
        <w:rPr>
          <w:highlight w:val="white"/>
        </w:rPr>
        <w:t xml:space="preserve">            text += ".0";</w:t>
      </w:r>
    </w:p>
    <w:p w14:paraId="5956DDF6" w14:textId="77777777" w:rsidR="002B63B5" w:rsidRPr="00105C0F" w:rsidRDefault="002B63B5" w:rsidP="00105C0F">
      <w:pPr>
        <w:pStyle w:val="Code"/>
        <w:rPr>
          <w:highlight w:val="white"/>
        </w:rPr>
      </w:pPr>
      <w:r w:rsidRPr="00105C0F">
        <w:rPr>
          <w:highlight w:val="white"/>
        </w:rPr>
        <w:t xml:space="preserve">          }</w:t>
      </w:r>
    </w:p>
    <w:p w14:paraId="748DFC28" w14:textId="77777777" w:rsidR="002B63B5" w:rsidRPr="00105C0F" w:rsidRDefault="002B63B5" w:rsidP="00105C0F">
      <w:pPr>
        <w:pStyle w:val="Code"/>
        <w:rPr>
          <w:highlight w:val="white"/>
        </w:rPr>
      </w:pPr>
    </w:p>
    <w:p w14:paraId="060F89EA" w14:textId="77777777" w:rsidR="002B63B5" w:rsidRPr="00105C0F" w:rsidRDefault="002B63B5" w:rsidP="00105C0F">
      <w:pPr>
        <w:pStyle w:val="Code"/>
        <w:rPr>
          <w:highlight w:val="white"/>
        </w:rPr>
      </w:pPr>
      <w:r w:rsidRPr="00105C0F">
        <w:rPr>
          <w:highlight w:val="white"/>
        </w:rPr>
        <w:t xml:space="preserve">          switch (TypeSize.Size(sort)) {</w:t>
      </w:r>
    </w:p>
    <w:p w14:paraId="1D2A8165" w14:textId="77777777" w:rsidR="002B63B5" w:rsidRPr="00105C0F" w:rsidRDefault="002B63B5" w:rsidP="00105C0F">
      <w:pPr>
        <w:pStyle w:val="Code"/>
        <w:rPr>
          <w:highlight w:val="white"/>
        </w:rPr>
      </w:pPr>
      <w:r w:rsidRPr="00105C0F">
        <w:rPr>
          <w:highlight w:val="white"/>
        </w:rPr>
        <w:t xml:space="preserve">            case 1:</w:t>
      </w:r>
    </w:p>
    <w:p w14:paraId="02B2B9B1" w14:textId="77777777" w:rsidR="002B63B5" w:rsidRPr="00105C0F" w:rsidRDefault="002B63B5" w:rsidP="00105C0F">
      <w:pPr>
        <w:pStyle w:val="Code"/>
        <w:rPr>
          <w:highlight w:val="white"/>
        </w:rPr>
      </w:pPr>
      <w:r w:rsidRPr="00105C0F">
        <w:rPr>
          <w:highlight w:val="white"/>
        </w:rPr>
        <w:t xml:space="preserve">              return "\tdb " + text;</w:t>
      </w:r>
    </w:p>
    <w:p w14:paraId="1D8A5F0B" w14:textId="77777777" w:rsidR="002B63B5" w:rsidRPr="00105C0F" w:rsidRDefault="002B63B5" w:rsidP="00105C0F">
      <w:pPr>
        <w:pStyle w:val="Code"/>
        <w:rPr>
          <w:highlight w:val="white"/>
        </w:rPr>
      </w:pPr>
    </w:p>
    <w:p w14:paraId="606CF520" w14:textId="77777777" w:rsidR="002B63B5" w:rsidRPr="00105C0F" w:rsidRDefault="002B63B5" w:rsidP="00105C0F">
      <w:pPr>
        <w:pStyle w:val="Code"/>
        <w:rPr>
          <w:highlight w:val="white"/>
        </w:rPr>
      </w:pPr>
      <w:r w:rsidRPr="00105C0F">
        <w:rPr>
          <w:highlight w:val="white"/>
        </w:rPr>
        <w:t xml:space="preserve">            case 2:</w:t>
      </w:r>
    </w:p>
    <w:p w14:paraId="4F04AC15" w14:textId="77777777" w:rsidR="002B63B5" w:rsidRPr="00105C0F" w:rsidRDefault="002B63B5" w:rsidP="00105C0F">
      <w:pPr>
        <w:pStyle w:val="Code"/>
        <w:rPr>
          <w:highlight w:val="white"/>
        </w:rPr>
      </w:pPr>
      <w:r w:rsidRPr="00105C0F">
        <w:rPr>
          <w:highlight w:val="white"/>
        </w:rPr>
        <w:t xml:space="preserve">              return "\tdw " + text;</w:t>
      </w:r>
    </w:p>
    <w:p w14:paraId="014A8B35" w14:textId="77777777" w:rsidR="002B63B5" w:rsidRPr="00105C0F" w:rsidRDefault="002B63B5" w:rsidP="00105C0F">
      <w:pPr>
        <w:pStyle w:val="Code"/>
        <w:rPr>
          <w:highlight w:val="white"/>
        </w:rPr>
      </w:pPr>
    </w:p>
    <w:p w14:paraId="23CB211C" w14:textId="77777777" w:rsidR="002B63B5" w:rsidRPr="00105C0F" w:rsidRDefault="002B63B5" w:rsidP="00105C0F">
      <w:pPr>
        <w:pStyle w:val="Code"/>
        <w:rPr>
          <w:highlight w:val="white"/>
        </w:rPr>
      </w:pPr>
      <w:r w:rsidRPr="00105C0F">
        <w:rPr>
          <w:highlight w:val="white"/>
        </w:rPr>
        <w:t xml:space="preserve">            case 4:</w:t>
      </w:r>
    </w:p>
    <w:p w14:paraId="42C1F322" w14:textId="77777777" w:rsidR="002B63B5" w:rsidRPr="00105C0F" w:rsidRDefault="002B63B5" w:rsidP="00105C0F">
      <w:pPr>
        <w:pStyle w:val="Code"/>
        <w:rPr>
          <w:highlight w:val="white"/>
        </w:rPr>
      </w:pPr>
      <w:r w:rsidRPr="00105C0F">
        <w:rPr>
          <w:highlight w:val="white"/>
        </w:rPr>
        <w:t xml:space="preserve">              return "\tdd " + text;</w:t>
      </w:r>
    </w:p>
    <w:p w14:paraId="25993B07" w14:textId="77777777" w:rsidR="002B63B5" w:rsidRPr="00105C0F" w:rsidRDefault="002B63B5" w:rsidP="00105C0F">
      <w:pPr>
        <w:pStyle w:val="Code"/>
        <w:rPr>
          <w:highlight w:val="white"/>
        </w:rPr>
      </w:pPr>
    </w:p>
    <w:p w14:paraId="027A4B45" w14:textId="77777777" w:rsidR="002B63B5" w:rsidRPr="00105C0F" w:rsidRDefault="002B63B5" w:rsidP="00105C0F">
      <w:pPr>
        <w:pStyle w:val="Code"/>
        <w:rPr>
          <w:highlight w:val="white"/>
        </w:rPr>
      </w:pPr>
      <w:r w:rsidRPr="00105C0F">
        <w:rPr>
          <w:highlight w:val="white"/>
        </w:rPr>
        <w:t xml:space="preserve">            case 8:</w:t>
      </w:r>
    </w:p>
    <w:p w14:paraId="28A653BC" w14:textId="77777777" w:rsidR="002B63B5" w:rsidRPr="00105C0F" w:rsidRDefault="002B63B5" w:rsidP="00105C0F">
      <w:pPr>
        <w:pStyle w:val="Code"/>
        <w:rPr>
          <w:highlight w:val="white"/>
        </w:rPr>
      </w:pPr>
      <w:r w:rsidRPr="00105C0F">
        <w:rPr>
          <w:highlight w:val="white"/>
        </w:rPr>
        <w:t xml:space="preserve">              return "\tdq " + text;</w:t>
      </w:r>
    </w:p>
    <w:p w14:paraId="0FE71996" w14:textId="77777777" w:rsidR="002B63B5" w:rsidRPr="00105C0F" w:rsidRDefault="002B63B5" w:rsidP="00105C0F">
      <w:pPr>
        <w:pStyle w:val="Code"/>
        <w:rPr>
          <w:highlight w:val="white"/>
        </w:rPr>
      </w:pPr>
    </w:p>
    <w:p w14:paraId="2FCD4225" w14:textId="77777777" w:rsidR="002B63B5" w:rsidRPr="00105C0F" w:rsidRDefault="002B63B5" w:rsidP="00105C0F">
      <w:pPr>
        <w:pStyle w:val="Code"/>
        <w:rPr>
          <w:highlight w:val="white"/>
        </w:rPr>
      </w:pPr>
      <w:r w:rsidRPr="00105C0F">
        <w:rPr>
          <w:highlight w:val="white"/>
        </w:rPr>
        <w:t xml:space="preserve">            default:</w:t>
      </w:r>
    </w:p>
    <w:p w14:paraId="706F572F" w14:textId="77777777" w:rsidR="002B63B5" w:rsidRPr="00105C0F" w:rsidRDefault="002B63B5" w:rsidP="00105C0F">
      <w:pPr>
        <w:pStyle w:val="Code"/>
        <w:rPr>
          <w:highlight w:val="white"/>
        </w:rPr>
      </w:pPr>
      <w:r w:rsidRPr="00105C0F">
        <w:rPr>
          <w:highlight w:val="white"/>
        </w:rPr>
        <w:t xml:space="preserve">              Assert.ErrorXXX(false);</w:t>
      </w:r>
    </w:p>
    <w:p w14:paraId="7A70ACCB" w14:textId="77777777" w:rsidR="002B63B5" w:rsidRPr="00105C0F" w:rsidRDefault="002B63B5" w:rsidP="00105C0F">
      <w:pPr>
        <w:pStyle w:val="Code"/>
        <w:rPr>
          <w:highlight w:val="white"/>
        </w:rPr>
      </w:pPr>
      <w:r w:rsidRPr="00105C0F">
        <w:rPr>
          <w:highlight w:val="white"/>
        </w:rPr>
        <w:t xml:space="preserve">              return null;</w:t>
      </w:r>
    </w:p>
    <w:p w14:paraId="4FA1D85D" w14:textId="77777777" w:rsidR="002B63B5" w:rsidRPr="00105C0F" w:rsidRDefault="002B63B5" w:rsidP="00105C0F">
      <w:pPr>
        <w:pStyle w:val="Code"/>
        <w:rPr>
          <w:highlight w:val="white"/>
        </w:rPr>
      </w:pPr>
      <w:r w:rsidRPr="00105C0F">
        <w:rPr>
          <w:highlight w:val="white"/>
        </w:rPr>
        <w:t xml:space="preserve">          }</w:t>
      </w:r>
    </w:p>
    <w:p w14:paraId="0EF641ED" w14:textId="77777777" w:rsidR="002B63B5" w:rsidRPr="00105C0F" w:rsidRDefault="002B63B5" w:rsidP="00105C0F">
      <w:pPr>
        <w:pStyle w:val="Code"/>
        <w:rPr>
          <w:highlight w:val="white"/>
        </w:rPr>
      </w:pPr>
      <w:r w:rsidRPr="00105C0F">
        <w:rPr>
          <w:highlight w:val="white"/>
        </w:rPr>
        <w:t xml:space="preserve">        }</w:t>
      </w:r>
    </w:p>
    <w:p w14:paraId="184BE848" w14:textId="77777777" w:rsidR="002B63B5" w:rsidRPr="00105C0F" w:rsidRDefault="002B63B5" w:rsidP="00105C0F">
      <w:pPr>
        <w:pStyle w:val="Code"/>
        <w:rPr>
          <w:highlight w:val="white"/>
        </w:rPr>
      </w:pPr>
      <w:r w:rsidRPr="00105C0F">
        <w:rPr>
          <w:highlight w:val="white"/>
        </w:rPr>
        <w:t xml:space="preserve">      }</w:t>
      </w:r>
    </w:p>
    <w:p w14:paraId="331ADB10" w14:textId="77777777" w:rsidR="002B63B5" w:rsidRPr="00105C0F" w:rsidRDefault="002B63B5" w:rsidP="00105C0F">
      <w:pPr>
        <w:pStyle w:val="Code"/>
        <w:rPr>
          <w:highlight w:val="white"/>
        </w:rPr>
      </w:pPr>
      <w:r w:rsidRPr="00105C0F">
        <w:rPr>
          <w:highlight w:val="white"/>
        </w:rPr>
        <w:t xml:space="preserve">      else if (IsJumpRegister() || IsCallRegister() ||</w:t>
      </w:r>
    </w:p>
    <w:p w14:paraId="2852C48A" w14:textId="77777777" w:rsidR="002B63B5" w:rsidRPr="00DB788F" w:rsidRDefault="002B63B5" w:rsidP="00DB788F">
      <w:pPr>
        <w:pStyle w:val="Code"/>
        <w:rPr>
          <w:highlight w:val="white"/>
        </w:rPr>
      </w:pPr>
      <w:r w:rsidRPr="00DB788F">
        <w:rPr>
          <w:highlight w:val="white"/>
        </w:rPr>
        <w:t xml:space="preserve">               IsCallNotRegister()) {</w:t>
      </w:r>
    </w:p>
    <w:p w14:paraId="0A4A9FCD" w14:textId="77777777" w:rsidR="002B63B5" w:rsidRPr="00DB788F" w:rsidRDefault="002B63B5" w:rsidP="00DB788F">
      <w:pPr>
        <w:pStyle w:val="Code"/>
        <w:rPr>
          <w:highlight w:val="white"/>
        </w:rPr>
      </w:pPr>
      <w:r w:rsidRPr="00DB788F">
        <w:rPr>
          <w:highlight w:val="white"/>
        </w:rPr>
        <w:t xml:space="preserve">        if (operand2 is string) {</w:t>
      </w:r>
    </w:p>
    <w:p w14:paraId="6BE141C1" w14:textId="77777777" w:rsidR="002B63B5" w:rsidRPr="00DB788F" w:rsidRDefault="002B63B5" w:rsidP="00DB788F">
      <w:pPr>
        <w:pStyle w:val="Code"/>
        <w:rPr>
          <w:highlight w:val="white"/>
        </w:rPr>
      </w:pPr>
      <w:r w:rsidRPr="00DB788F">
        <w:rPr>
          <w:highlight w:val="white"/>
        </w:rPr>
        <w:t xml:space="preserve">          return "\tjmp " + operand2;</w:t>
      </w:r>
    </w:p>
    <w:p w14:paraId="3BA4717D" w14:textId="77777777" w:rsidR="002B63B5" w:rsidRPr="00DB788F" w:rsidRDefault="002B63B5" w:rsidP="00DB788F">
      <w:pPr>
        <w:pStyle w:val="Code"/>
        <w:rPr>
          <w:highlight w:val="white"/>
        </w:rPr>
      </w:pPr>
      <w:r w:rsidRPr="00DB788F">
        <w:rPr>
          <w:highlight w:val="white"/>
        </w:rPr>
        <w:t xml:space="preserve">        }</w:t>
      </w:r>
    </w:p>
    <w:p w14:paraId="2EA2A34D" w14:textId="77777777" w:rsidR="002B63B5" w:rsidRPr="00DB788F" w:rsidRDefault="002B63B5" w:rsidP="00DB788F">
      <w:pPr>
        <w:pStyle w:val="Code"/>
        <w:rPr>
          <w:highlight w:val="white"/>
        </w:rPr>
      </w:pPr>
      <w:r w:rsidRPr="00DB788F">
        <w:rPr>
          <w:highlight w:val="white"/>
        </w:rPr>
        <w:t xml:space="preserve">        else {</w:t>
      </w:r>
    </w:p>
    <w:p w14:paraId="305F811D" w14:textId="77777777" w:rsidR="002B63B5" w:rsidRPr="00DB788F" w:rsidRDefault="002B63B5" w:rsidP="00DB788F">
      <w:pPr>
        <w:pStyle w:val="Code"/>
        <w:rPr>
          <w:highlight w:val="white"/>
        </w:rPr>
      </w:pPr>
      <w:r w:rsidRPr="00DB788F">
        <w:rPr>
          <w:highlight w:val="white"/>
        </w:rPr>
        <w:t xml:space="preserve">          return "\tjmp " + operand0;</w:t>
      </w:r>
    </w:p>
    <w:p w14:paraId="5AE8FB97" w14:textId="77777777" w:rsidR="002B63B5" w:rsidRPr="00DB788F" w:rsidRDefault="002B63B5" w:rsidP="00DB788F">
      <w:pPr>
        <w:pStyle w:val="Code"/>
        <w:rPr>
          <w:highlight w:val="white"/>
        </w:rPr>
      </w:pPr>
      <w:r w:rsidRPr="00DB788F">
        <w:rPr>
          <w:highlight w:val="white"/>
        </w:rPr>
        <w:t xml:space="preserve">        }</w:t>
      </w:r>
    </w:p>
    <w:p w14:paraId="3708C9B1" w14:textId="77777777" w:rsidR="002B63B5" w:rsidRPr="00DB788F" w:rsidRDefault="002B63B5" w:rsidP="00DB788F">
      <w:pPr>
        <w:pStyle w:val="Code"/>
        <w:rPr>
          <w:highlight w:val="white"/>
        </w:rPr>
      </w:pPr>
      <w:r w:rsidRPr="00DB788F">
        <w:rPr>
          <w:highlight w:val="white"/>
        </w:rPr>
        <w:lastRenderedPageBreak/>
        <w:t xml:space="preserve">      }</w:t>
      </w:r>
    </w:p>
    <w:p w14:paraId="672E4C1D"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762AD2F1" w14:textId="77777777" w:rsidR="002B63B5" w:rsidRPr="00DB788F" w:rsidRDefault="002B63B5" w:rsidP="00DB788F">
      <w:pPr>
        <w:pStyle w:val="Code"/>
        <w:rPr>
          <w:highlight w:val="white"/>
        </w:rPr>
      </w:pPr>
      <w:r w:rsidRPr="00DB788F">
        <w:rPr>
          <w:highlight w:val="white"/>
        </w:rPr>
        <w:t xml:space="preserve">        string target = SymbolTable.CurrentFunction.UniqueName +</w:t>
      </w:r>
    </w:p>
    <w:p w14:paraId="63EB62A8" w14:textId="77777777" w:rsidR="002B63B5" w:rsidRPr="00DB788F" w:rsidRDefault="002B63B5" w:rsidP="00DB788F">
      <w:pPr>
        <w:pStyle w:val="Code"/>
        <w:rPr>
          <w:highlight w:val="white"/>
        </w:rPr>
      </w:pPr>
      <w:r w:rsidRPr="00DB788F">
        <w:rPr>
          <w:highlight w:val="white"/>
        </w:rPr>
        <w:t xml:space="preserve">                        Symbol.SeparatorId + operand2;</w:t>
      </w:r>
    </w:p>
    <w:p w14:paraId="5834B1A7" w14:textId="77777777" w:rsidR="002B63B5" w:rsidRPr="00DB788F" w:rsidRDefault="002B63B5" w:rsidP="00DB788F">
      <w:pPr>
        <w:pStyle w:val="Code"/>
        <w:rPr>
          <w:highlight w:val="white"/>
        </w:rPr>
      </w:pPr>
      <w:r w:rsidRPr="00DB788F">
        <w:rPr>
          <w:highlight w:val="white"/>
        </w:rPr>
        <w:t xml:space="preserve">        return "\tmov qword [" + operand0 + WithSign(operand1) + "], " +</w:t>
      </w:r>
    </w:p>
    <w:p w14:paraId="78903FB6" w14:textId="77777777" w:rsidR="002B63B5" w:rsidRPr="00DB788F" w:rsidRDefault="002B63B5" w:rsidP="00DB788F">
      <w:pPr>
        <w:pStyle w:val="Code"/>
        <w:rPr>
          <w:highlight w:val="white"/>
        </w:rPr>
      </w:pPr>
      <w:r w:rsidRPr="00DB788F">
        <w:rPr>
          <w:highlight w:val="white"/>
        </w:rPr>
        <w:t xml:space="preserve">               target;</w:t>
      </w:r>
    </w:p>
    <w:p w14:paraId="50E92679" w14:textId="77777777" w:rsidR="002B63B5" w:rsidRPr="00DB788F" w:rsidRDefault="002B63B5" w:rsidP="00DB788F">
      <w:pPr>
        <w:pStyle w:val="Code"/>
        <w:rPr>
          <w:highlight w:val="white"/>
        </w:rPr>
      </w:pPr>
      <w:r w:rsidRPr="00DB788F">
        <w:rPr>
          <w:highlight w:val="white"/>
        </w:rPr>
        <w:t xml:space="preserve">      }</w:t>
      </w:r>
    </w:p>
    <w:p w14:paraId="1B75C574"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1024B049" w14:textId="77777777" w:rsidR="002B63B5" w:rsidRPr="00DB788F" w:rsidRDefault="002B63B5" w:rsidP="00DB788F">
      <w:pPr>
        <w:pStyle w:val="Code"/>
        <w:rPr>
          <w:highlight w:val="white"/>
        </w:rPr>
      </w:pPr>
      <w:r w:rsidRPr="00DB788F">
        <w:rPr>
          <w:highlight w:val="white"/>
        </w:rPr>
        <w:t xml:space="preserve">        if (operand2 is int) {</w:t>
      </w:r>
    </w:p>
    <w:p w14:paraId="6A8B9C63" w14:textId="77777777" w:rsidR="002B63B5" w:rsidRPr="00DB788F" w:rsidRDefault="002B63B5" w:rsidP="00DB788F">
      <w:pPr>
        <w:pStyle w:val="Code"/>
        <w:rPr>
          <w:highlight w:val="white"/>
        </w:rPr>
      </w:pPr>
      <w:r w:rsidRPr="00DB788F">
        <w:rPr>
          <w:highlight w:val="white"/>
        </w:rPr>
        <w:t xml:space="preserve">          string label = SymbolTable.CurrentFunction.UniqueName +</w:t>
      </w:r>
    </w:p>
    <w:p w14:paraId="08FB60D4" w14:textId="77777777" w:rsidR="002B63B5" w:rsidRPr="00DB788F" w:rsidRDefault="002B63B5" w:rsidP="00DB788F">
      <w:pPr>
        <w:pStyle w:val="Code"/>
        <w:rPr>
          <w:highlight w:val="white"/>
        </w:rPr>
      </w:pPr>
      <w:r w:rsidRPr="00DB788F">
        <w:rPr>
          <w:highlight w:val="white"/>
        </w:rPr>
        <w:t xml:space="preserve">                          Symbol.SeparatorId + operand2;</w:t>
      </w:r>
    </w:p>
    <w:p w14:paraId="2EBE56D8" w14:textId="77777777" w:rsidR="002B63B5" w:rsidRPr="00DB788F" w:rsidRDefault="002B63B5" w:rsidP="00DB788F">
      <w:pPr>
        <w:pStyle w:val="Code"/>
        <w:rPr>
          <w:highlight w:val="white"/>
        </w:rPr>
      </w:pPr>
      <w:r w:rsidRPr="00DB788F">
        <w:rPr>
          <w:highlight w:val="white"/>
        </w:rPr>
        <w:t xml:space="preserve">          return "\t" + operatorName + " " + label;</w:t>
      </w:r>
    </w:p>
    <w:p w14:paraId="57166E4A" w14:textId="77777777" w:rsidR="002B63B5" w:rsidRPr="00DB788F" w:rsidRDefault="002B63B5" w:rsidP="00DB788F">
      <w:pPr>
        <w:pStyle w:val="Code"/>
        <w:rPr>
          <w:highlight w:val="white"/>
        </w:rPr>
      </w:pPr>
      <w:r w:rsidRPr="00DB788F">
        <w:rPr>
          <w:highlight w:val="white"/>
        </w:rPr>
        <w:t xml:space="preserve">        }</w:t>
      </w:r>
    </w:p>
    <w:p w14:paraId="1291F436" w14:textId="77777777" w:rsidR="002B63B5" w:rsidRPr="00DB788F" w:rsidRDefault="002B63B5" w:rsidP="00DB788F">
      <w:pPr>
        <w:pStyle w:val="Code"/>
        <w:rPr>
          <w:highlight w:val="white"/>
        </w:rPr>
      </w:pPr>
      <w:r w:rsidRPr="00DB788F">
        <w:rPr>
          <w:highlight w:val="white"/>
        </w:rPr>
        <w:t xml:space="preserve">        else if (operand2 is string) {</w:t>
      </w:r>
    </w:p>
    <w:p w14:paraId="0452819B" w14:textId="77777777" w:rsidR="002B63B5" w:rsidRPr="00DB788F" w:rsidRDefault="002B63B5" w:rsidP="00DB788F">
      <w:pPr>
        <w:pStyle w:val="Code"/>
        <w:rPr>
          <w:highlight w:val="white"/>
        </w:rPr>
      </w:pPr>
      <w:r w:rsidRPr="00DB788F">
        <w:rPr>
          <w:highlight w:val="white"/>
        </w:rPr>
        <w:t xml:space="preserve">          return "\t" + operatorName + " " + operand2;</w:t>
      </w:r>
    </w:p>
    <w:p w14:paraId="6C42BD72" w14:textId="77777777" w:rsidR="002B63B5" w:rsidRPr="00DB788F" w:rsidRDefault="002B63B5" w:rsidP="00DB788F">
      <w:pPr>
        <w:pStyle w:val="Code"/>
        <w:rPr>
          <w:highlight w:val="white"/>
        </w:rPr>
      </w:pPr>
      <w:r w:rsidRPr="00DB788F">
        <w:rPr>
          <w:highlight w:val="white"/>
        </w:rPr>
        <w:t xml:space="preserve">        }</w:t>
      </w:r>
    </w:p>
    <w:p w14:paraId="576AA9B6" w14:textId="77777777" w:rsidR="002B63B5" w:rsidRPr="00DB788F" w:rsidRDefault="002B63B5" w:rsidP="00DB788F">
      <w:pPr>
        <w:pStyle w:val="Code"/>
        <w:rPr>
          <w:highlight w:val="white"/>
        </w:rPr>
      </w:pPr>
      <w:r w:rsidRPr="00DB788F">
        <w:rPr>
          <w:highlight w:val="white"/>
        </w:rPr>
        <w:t xml:space="preserve">        else {</w:t>
      </w:r>
    </w:p>
    <w:p w14:paraId="31FD8927" w14:textId="77777777" w:rsidR="002B63B5" w:rsidRPr="00DB788F" w:rsidRDefault="002B63B5" w:rsidP="00DB788F">
      <w:pPr>
        <w:pStyle w:val="Code"/>
        <w:rPr>
          <w:highlight w:val="white"/>
        </w:rPr>
      </w:pPr>
      <w:r w:rsidRPr="00DB788F">
        <w:rPr>
          <w:highlight w:val="white"/>
        </w:rPr>
        <w:t xml:space="preserve">          int labelIndex = (int) operand1;</w:t>
      </w:r>
    </w:p>
    <w:p w14:paraId="6683756E" w14:textId="77777777" w:rsidR="002B63B5" w:rsidRPr="00DB788F" w:rsidRDefault="002B63B5" w:rsidP="00DB788F">
      <w:pPr>
        <w:pStyle w:val="Code"/>
        <w:rPr>
          <w:highlight w:val="white"/>
        </w:rPr>
      </w:pPr>
      <w:r w:rsidRPr="00DB788F">
        <w:rPr>
          <w:highlight w:val="white"/>
        </w:rPr>
        <w:t xml:space="preserve">          string labelText = MakeMemoryLabel(labelIndex);</w:t>
      </w:r>
    </w:p>
    <w:p w14:paraId="5C3CFC1D" w14:textId="77777777" w:rsidR="002B63B5" w:rsidRPr="00DB788F" w:rsidRDefault="002B63B5" w:rsidP="00DB788F">
      <w:pPr>
        <w:pStyle w:val="Code"/>
        <w:rPr>
          <w:highlight w:val="white"/>
        </w:rPr>
      </w:pPr>
      <w:r w:rsidRPr="00DB788F">
        <w:rPr>
          <w:highlight w:val="white"/>
        </w:rPr>
        <w:t xml:space="preserve">          return "\t" + operatorName + " " + labelText;</w:t>
      </w:r>
    </w:p>
    <w:p w14:paraId="2AA0C7BE" w14:textId="77777777" w:rsidR="002B63B5" w:rsidRPr="00DB788F" w:rsidRDefault="002B63B5" w:rsidP="00DB788F">
      <w:pPr>
        <w:pStyle w:val="Code"/>
        <w:rPr>
          <w:highlight w:val="white"/>
        </w:rPr>
      </w:pPr>
      <w:r w:rsidRPr="00DB788F">
        <w:rPr>
          <w:highlight w:val="white"/>
        </w:rPr>
        <w:t xml:space="preserve">        }</w:t>
      </w:r>
    </w:p>
    <w:p w14:paraId="751B8A61" w14:textId="77777777" w:rsidR="002B63B5" w:rsidRPr="00DB788F" w:rsidRDefault="002B63B5" w:rsidP="00DB788F">
      <w:pPr>
        <w:pStyle w:val="Code"/>
        <w:rPr>
          <w:highlight w:val="white"/>
        </w:rPr>
      </w:pPr>
      <w:r w:rsidRPr="00DB788F">
        <w:rPr>
          <w:highlight w:val="white"/>
        </w:rPr>
        <w:t xml:space="preserve">      }</w:t>
      </w:r>
    </w:p>
    <w:p w14:paraId="3C989A95" w14:textId="77777777" w:rsidR="002B63B5" w:rsidRPr="00DB788F" w:rsidRDefault="002B63B5" w:rsidP="00DB788F">
      <w:pPr>
        <w:pStyle w:val="Code"/>
        <w:rPr>
          <w:highlight w:val="white"/>
        </w:rPr>
      </w:pPr>
      <w:r w:rsidRPr="00DB788F">
        <w:rPr>
          <w:highlight w:val="white"/>
        </w:rPr>
        <w:t xml:space="preserve">      // mov ax, [bp + 2]; mov ax, [global + 4]</w:t>
      </w:r>
    </w:p>
    <w:p w14:paraId="456F1CF9" w14:textId="77777777" w:rsidR="002B63B5" w:rsidRPr="00DB788F" w:rsidRDefault="002B63B5" w:rsidP="00DB788F">
      <w:pPr>
        <w:pStyle w:val="Code"/>
        <w:rPr>
          <w:highlight w:val="white"/>
        </w:rPr>
      </w:pPr>
      <w:r w:rsidRPr="00DB788F">
        <w:rPr>
          <w:highlight w:val="white"/>
        </w:rPr>
        <w:t xml:space="preserve">      else if ((operand0 is Register) &amp;&amp; (operand1 != null) &amp;&amp;</w:t>
      </w:r>
    </w:p>
    <w:p w14:paraId="52B743F0" w14:textId="77777777" w:rsidR="002B63B5" w:rsidRPr="00DB788F" w:rsidRDefault="002B63B5" w:rsidP="00DB788F">
      <w:pPr>
        <w:pStyle w:val="Code"/>
        <w:rPr>
          <w:highlight w:val="white"/>
        </w:rPr>
      </w:pPr>
      <w:r w:rsidRPr="00DB788F">
        <w:rPr>
          <w:highlight w:val="white"/>
        </w:rPr>
        <w:t xml:space="preserve">               (operand2 is int)) {</w:t>
      </w:r>
    </w:p>
    <w:p w14:paraId="5BB632F7" w14:textId="77777777" w:rsidR="002B63B5" w:rsidRPr="00DB788F" w:rsidRDefault="002B63B5" w:rsidP="00DB788F">
      <w:pPr>
        <w:pStyle w:val="Code"/>
        <w:rPr>
          <w:highlight w:val="white"/>
        </w:rPr>
      </w:pPr>
      <w:r w:rsidRPr="00DB788F">
        <w:rPr>
          <w:highlight w:val="white"/>
        </w:rPr>
        <w:t xml:space="preserve">        Assert.ErrorXXX((operand1 is Register) || (operand1 is string));</w:t>
      </w:r>
    </w:p>
    <w:p w14:paraId="77CE1355" w14:textId="77777777" w:rsidR="002B63B5" w:rsidRPr="00DB788F" w:rsidRDefault="002B63B5" w:rsidP="00DB788F">
      <w:pPr>
        <w:pStyle w:val="Code"/>
        <w:rPr>
          <w:highlight w:val="white"/>
        </w:rPr>
      </w:pPr>
      <w:r w:rsidRPr="00DB788F">
        <w:rPr>
          <w:highlight w:val="white"/>
        </w:rPr>
        <w:t xml:space="preserve">        return "\t" + operatorName + " " + operand0 +</w:t>
      </w:r>
    </w:p>
    <w:p w14:paraId="37C88968" w14:textId="77777777" w:rsidR="002B63B5" w:rsidRPr="00DB788F" w:rsidRDefault="002B63B5" w:rsidP="00DB788F">
      <w:pPr>
        <w:pStyle w:val="Code"/>
        <w:rPr>
          <w:highlight w:val="white"/>
        </w:rPr>
      </w:pPr>
      <w:r w:rsidRPr="00DB788F">
        <w:rPr>
          <w:highlight w:val="white"/>
        </w:rPr>
        <w:t xml:space="preserve">               ", [" + operand1 + WithSign(operand2) + "]";</w:t>
      </w:r>
    </w:p>
    <w:p w14:paraId="234C396B" w14:textId="77777777" w:rsidR="002B63B5" w:rsidRPr="00DB788F" w:rsidRDefault="002B63B5" w:rsidP="00DB788F">
      <w:pPr>
        <w:pStyle w:val="Code"/>
        <w:rPr>
          <w:highlight w:val="white"/>
        </w:rPr>
      </w:pPr>
      <w:r w:rsidRPr="00DB788F">
        <w:rPr>
          <w:highlight w:val="white"/>
        </w:rPr>
        <w:t xml:space="preserve">      }</w:t>
      </w:r>
    </w:p>
    <w:p w14:paraId="3E438128" w14:textId="77777777" w:rsidR="002B63B5" w:rsidRPr="00DB788F" w:rsidRDefault="002B63B5" w:rsidP="00DB788F">
      <w:pPr>
        <w:pStyle w:val="Code"/>
        <w:rPr>
          <w:highlight w:val="white"/>
        </w:rPr>
      </w:pPr>
      <w:r w:rsidRPr="00DB788F">
        <w:rPr>
          <w:highlight w:val="white"/>
        </w:rPr>
        <w:t xml:space="preserve">      // mov ax, [null + 4]</w:t>
      </w:r>
    </w:p>
    <w:p w14:paraId="3EBEB9B7" w14:textId="77777777" w:rsidR="002B63B5" w:rsidRPr="00DB788F" w:rsidRDefault="002B63B5" w:rsidP="00DB788F">
      <w:pPr>
        <w:pStyle w:val="Code"/>
        <w:rPr>
          <w:highlight w:val="white"/>
        </w:rPr>
      </w:pPr>
      <w:r w:rsidRPr="00DB788F">
        <w:rPr>
          <w:highlight w:val="white"/>
        </w:rPr>
        <w:t xml:space="preserve">      else if ((operand0 is Register) &amp;&amp; (operand1 == null) &amp;&amp;</w:t>
      </w:r>
    </w:p>
    <w:p w14:paraId="35E787AF" w14:textId="77777777" w:rsidR="002B63B5" w:rsidRPr="00DB788F" w:rsidRDefault="002B63B5" w:rsidP="00DB788F">
      <w:pPr>
        <w:pStyle w:val="Code"/>
        <w:rPr>
          <w:highlight w:val="white"/>
        </w:rPr>
      </w:pPr>
      <w:r w:rsidRPr="00DB788F">
        <w:rPr>
          <w:highlight w:val="white"/>
        </w:rPr>
        <w:t xml:space="preserve">               (operand2 is int)) {</w:t>
      </w:r>
    </w:p>
    <w:p w14:paraId="0E4D1520" w14:textId="77777777" w:rsidR="002B63B5" w:rsidRPr="00DB788F" w:rsidRDefault="002B63B5" w:rsidP="00DB788F">
      <w:pPr>
        <w:pStyle w:val="Code"/>
        <w:rPr>
          <w:highlight w:val="white"/>
        </w:rPr>
      </w:pPr>
      <w:r w:rsidRPr="00DB788F">
        <w:rPr>
          <w:highlight w:val="white"/>
        </w:rPr>
        <w:t xml:space="preserve">        return "\t" + operatorName + " " + operand0 +</w:t>
      </w:r>
    </w:p>
    <w:p w14:paraId="3E302A37" w14:textId="77777777" w:rsidR="002B63B5" w:rsidRPr="00DB788F" w:rsidRDefault="002B63B5" w:rsidP="00DB788F">
      <w:pPr>
        <w:pStyle w:val="Code"/>
        <w:rPr>
          <w:highlight w:val="white"/>
        </w:rPr>
      </w:pPr>
      <w:r w:rsidRPr="00DB788F">
        <w:rPr>
          <w:highlight w:val="white"/>
        </w:rPr>
        <w:t xml:space="preserve">                ", [" + operand2 + "]";</w:t>
      </w:r>
    </w:p>
    <w:p w14:paraId="58D065A8" w14:textId="77777777" w:rsidR="002B63B5" w:rsidRPr="00DB788F" w:rsidRDefault="002B63B5" w:rsidP="00DB788F">
      <w:pPr>
        <w:pStyle w:val="Code"/>
        <w:rPr>
          <w:highlight w:val="white"/>
        </w:rPr>
      </w:pPr>
      <w:r w:rsidRPr="00DB788F">
        <w:rPr>
          <w:highlight w:val="white"/>
        </w:rPr>
        <w:t xml:space="preserve">      }</w:t>
      </w:r>
    </w:p>
    <w:p w14:paraId="18DBD342" w14:textId="77777777" w:rsidR="00105C0F" w:rsidRDefault="002B63B5" w:rsidP="00DB788F">
      <w:pPr>
        <w:pStyle w:val="Code"/>
        <w:rPr>
          <w:highlight w:val="white"/>
        </w:rPr>
      </w:pPr>
      <w:r w:rsidRPr="00DB788F">
        <w:rPr>
          <w:highlight w:val="white"/>
        </w:rPr>
        <w:t xml:space="preserve">      // mov [bp + 2], ax; mov [global + 4], ax; mov [bp + 2], 123;</w:t>
      </w:r>
    </w:p>
    <w:p w14:paraId="4DD8CA87" w14:textId="5AF95363" w:rsidR="002B63B5" w:rsidRPr="00DB788F" w:rsidRDefault="00105C0F" w:rsidP="00DB788F">
      <w:pPr>
        <w:pStyle w:val="Code"/>
        <w:rPr>
          <w:highlight w:val="white"/>
        </w:rPr>
      </w:pPr>
      <w:r>
        <w:rPr>
          <w:highlight w:val="white"/>
        </w:rPr>
        <w:t xml:space="preserve">      //</w:t>
      </w:r>
      <w:r w:rsidR="002B63B5" w:rsidRPr="00DB788F">
        <w:rPr>
          <w:highlight w:val="white"/>
        </w:rPr>
        <w:t xml:space="preserve"> mov [global + 4], 123; mov [bp + 2], global; mov [global + 4], global</w:t>
      </w:r>
    </w:p>
    <w:p w14:paraId="10DE777C" w14:textId="77777777" w:rsidR="002B63B5" w:rsidRPr="00DB788F" w:rsidRDefault="002B63B5" w:rsidP="00DB788F">
      <w:pPr>
        <w:pStyle w:val="Code"/>
        <w:rPr>
          <w:highlight w:val="white"/>
        </w:rPr>
      </w:pPr>
      <w:r w:rsidRPr="00DB788F">
        <w:rPr>
          <w:highlight w:val="white"/>
        </w:rPr>
        <w:t xml:space="preserve">      else if ((operand0 != null) &amp;&amp; (operand1 is int) &amp;&amp;</w:t>
      </w:r>
    </w:p>
    <w:p w14:paraId="419A8CBD" w14:textId="77777777" w:rsidR="002B63B5" w:rsidRPr="00DB788F" w:rsidRDefault="002B63B5" w:rsidP="00DB788F">
      <w:pPr>
        <w:pStyle w:val="Code"/>
        <w:rPr>
          <w:highlight w:val="white"/>
        </w:rPr>
      </w:pPr>
      <w:r w:rsidRPr="00DB788F">
        <w:rPr>
          <w:highlight w:val="white"/>
        </w:rPr>
        <w:t xml:space="preserve">               (operand2 != null)) {</w:t>
      </w:r>
    </w:p>
    <w:p w14:paraId="61160D71" w14:textId="77777777" w:rsidR="002B63B5" w:rsidRPr="00DB788F" w:rsidRDefault="002B63B5" w:rsidP="00DB788F">
      <w:pPr>
        <w:pStyle w:val="Code"/>
        <w:rPr>
          <w:highlight w:val="white"/>
        </w:rPr>
      </w:pPr>
      <w:r w:rsidRPr="00DB788F">
        <w:rPr>
          <w:highlight w:val="white"/>
        </w:rPr>
        <w:t xml:space="preserve">        Assert.ErrorXXX((operand0 is Register) || (operand0 is string));</w:t>
      </w:r>
    </w:p>
    <w:p w14:paraId="260E9FA3" w14:textId="77777777" w:rsidR="002B63B5" w:rsidRPr="00DB788F" w:rsidRDefault="002B63B5" w:rsidP="00DB788F">
      <w:pPr>
        <w:pStyle w:val="Code"/>
        <w:rPr>
          <w:highlight w:val="white"/>
        </w:rPr>
      </w:pPr>
      <w:r w:rsidRPr="00DB788F">
        <w:rPr>
          <w:highlight w:val="white"/>
        </w:rPr>
        <w:t xml:space="preserve">        Assert.ErrorXXX((operand2 is Register) || (operand2 is BigInteger)</w:t>
      </w:r>
    </w:p>
    <w:p w14:paraId="1A0F0629" w14:textId="77777777" w:rsidR="002B63B5" w:rsidRPr="00DB788F" w:rsidRDefault="002B63B5" w:rsidP="00DB788F">
      <w:pPr>
        <w:pStyle w:val="Code"/>
        <w:rPr>
          <w:highlight w:val="white"/>
        </w:rPr>
      </w:pPr>
      <w:r w:rsidRPr="00DB788F">
        <w:rPr>
          <w:highlight w:val="white"/>
        </w:rPr>
        <w:t xml:space="preserve">                      || (operand2 is string));</w:t>
      </w:r>
    </w:p>
    <w:p w14:paraId="4D6C137B" w14:textId="77777777" w:rsidR="002B63B5" w:rsidRPr="00DB788F" w:rsidRDefault="002B63B5" w:rsidP="00DB788F">
      <w:pPr>
        <w:pStyle w:val="Code"/>
        <w:rPr>
          <w:highlight w:val="white"/>
        </w:rPr>
      </w:pPr>
      <w:r w:rsidRPr="00DB788F">
        <w:rPr>
          <w:highlight w:val="white"/>
        </w:rPr>
        <w:t xml:space="preserve">        return "\t" + operatorName +</w:t>
      </w:r>
    </w:p>
    <w:p w14:paraId="4634458D" w14:textId="77777777" w:rsidR="002B63B5" w:rsidRPr="00DB788F" w:rsidRDefault="002B63B5" w:rsidP="00DB788F">
      <w:pPr>
        <w:pStyle w:val="Code"/>
        <w:rPr>
          <w:highlight w:val="white"/>
        </w:rPr>
      </w:pPr>
      <w:r w:rsidRPr="00DB788F">
        <w:rPr>
          <w:highlight w:val="white"/>
        </w:rPr>
        <w:t xml:space="preserve">               " [" + operand0 + WithSign(operand1) + "], " + operand2;</w:t>
      </w:r>
    </w:p>
    <w:p w14:paraId="5E5D1354" w14:textId="77777777" w:rsidR="002B63B5" w:rsidRPr="00DB788F" w:rsidRDefault="002B63B5" w:rsidP="00DB788F">
      <w:pPr>
        <w:pStyle w:val="Code"/>
        <w:rPr>
          <w:highlight w:val="white"/>
        </w:rPr>
      </w:pPr>
      <w:r w:rsidRPr="00DB788F">
        <w:rPr>
          <w:highlight w:val="white"/>
        </w:rPr>
        <w:t xml:space="preserve">      }</w:t>
      </w:r>
    </w:p>
    <w:p w14:paraId="33BB66F1" w14:textId="77777777" w:rsidR="002B63B5" w:rsidRPr="00DB788F" w:rsidRDefault="002B63B5" w:rsidP="00DB788F">
      <w:pPr>
        <w:pStyle w:val="Code"/>
        <w:rPr>
          <w:highlight w:val="white"/>
        </w:rPr>
      </w:pPr>
      <w:r w:rsidRPr="00DB788F">
        <w:rPr>
          <w:highlight w:val="white"/>
        </w:rPr>
        <w:t xml:space="preserve">      // mov [null + 4], ax; mov [null + 4], 123; mov [null + 4], global</w:t>
      </w:r>
    </w:p>
    <w:p w14:paraId="3768F4D5" w14:textId="77777777" w:rsidR="002B63B5" w:rsidRPr="00DB788F" w:rsidRDefault="002B63B5" w:rsidP="00DB788F">
      <w:pPr>
        <w:pStyle w:val="Code"/>
        <w:rPr>
          <w:highlight w:val="white"/>
        </w:rPr>
      </w:pPr>
      <w:r w:rsidRPr="00DB788F">
        <w:rPr>
          <w:highlight w:val="white"/>
        </w:rPr>
        <w:t xml:space="preserve">      else if ((operand0 == null) &amp;&amp; (operand1 is int) &amp;&amp;</w:t>
      </w:r>
    </w:p>
    <w:p w14:paraId="50855B95" w14:textId="77777777" w:rsidR="002B63B5" w:rsidRPr="00DB788F" w:rsidRDefault="002B63B5" w:rsidP="00DB788F">
      <w:pPr>
        <w:pStyle w:val="Code"/>
        <w:rPr>
          <w:highlight w:val="white"/>
        </w:rPr>
      </w:pPr>
      <w:r w:rsidRPr="00DB788F">
        <w:rPr>
          <w:highlight w:val="white"/>
        </w:rPr>
        <w:t xml:space="preserve">               (operand2 != null)) {</w:t>
      </w:r>
    </w:p>
    <w:p w14:paraId="2717328E" w14:textId="77777777" w:rsidR="002B63B5" w:rsidRPr="00DB788F" w:rsidRDefault="002B63B5" w:rsidP="00DB788F">
      <w:pPr>
        <w:pStyle w:val="Code"/>
        <w:rPr>
          <w:highlight w:val="white"/>
        </w:rPr>
      </w:pPr>
      <w:r w:rsidRPr="00DB788F">
        <w:rPr>
          <w:highlight w:val="white"/>
        </w:rPr>
        <w:t xml:space="preserve">        Assert.ErrorXXX((operand2 is Register) || (operand2 is BigInteger)</w:t>
      </w:r>
    </w:p>
    <w:p w14:paraId="3FFB39BE" w14:textId="77777777" w:rsidR="002B63B5" w:rsidRPr="00DB788F" w:rsidRDefault="002B63B5" w:rsidP="00DB788F">
      <w:pPr>
        <w:pStyle w:val="Code"/>
        <w:rPr>
          <w:highlight w:val="white"/>
        </w:rPr>
      </w:pPr>
      <w:r w:rsidRPr="00DB788F">
        <w:rPr>
          <w:highlight w:val="white"/>
        </w:rPr>
        <w:t xml:space="preserve">                      || (operand2 is string));</w:t>
      </w:r>
    </w:p>
    <w:p w14:paraId="23E304CB" w14:textId="77777777" w:rsidR="002B63B5" w:rsidRPr="00DB788F" w:rsidRDefault="002B63B5" w:rsidP="00DB788F">
      <w:pPr>
        <w:pStyle w:val="Code"/>
        <w:rPr>
          <w:highlight w:val="white"/>
        </w:rPr>
      </w:pPr>
      <w:r w:rsidRPr="00DB788F">
        <w:rPr>
          <w:highlight w:val="white"/>
        </w:rPr>
        <w:t xml:space="preserve">        return "\t" + operatorName + " [" + operand1 + "], " + operand2;</w:t>
      </w:r>
    </w:p>
    <w:p w14:paraId="573BA042" w14:textId="77777777" w:rsidR="002B63B5" w:rsidRPr="00DB788F" w:rsidRDefault="002B63B5" w:rsidP="00DB788F">
      <w:pPr>
        <w:pStyle w:val="Code"/>
        <w:rPr>
          <w:highlight w:val="white"/>
        </w:rPr>
      </w:pPr>
      <w:r w:rsidRPr="00DB788F">
        <w:rPr>
          <w:highlight w:val="white"/>
        </w:rPr>
        <w:t xml:space="preserve">      }</w:t>
      </w:r>
    </w:p>
    <w:p w14:paraId="257FECE1" w14:textId="77777777" w:rsidR="002B63B5" w:rsidRPr="00DB788F" w:rsidRDefault="002B63B5" w:rsidP="00DB788F">
      <w:pPr>
        <w:pStyle w:val="Code"/>
        <w:rPr>
          <w:highlight w:val="white"/>
        </w:rPr>
      </w:pPr>
      <w:r w:rsidRPr="00DB788F">
        <w:rPr>
          <w:highlight w:val="white"/>
        </w:rPr>
        <w:t xml:space="preserve">      // inc [bp + 2]; inc [global + 4]</w:t>
      </w:r>
    </w:p>
    <w:p w14:paraId="37AF329B" w14:textId="77777777" w:rsidR="002B63B5" w:rsidRPr="00DB788F" w:rsidRDefault="002B63B5" w:rsidP="00DB788F">
      <w:pPr>
        <w:pStyle w:val="Code"/>
        <w:rPr>
          <w:highlight w:val="white"/>
        </w:rPr>
      </w:pPr>
      <w:r w:rsidRPr="00DB788F">
        <w:rPr>
          <w:highlight w:val="white"/>
        </w:rPr>
        <w:t xml:space="preserve">      else if ((operand0 != null) &amp;&amp; (operand1 is int)) {</w:t>
      </w:r>
    </w:p>
    <w:p w14:paraId="3D4DF38D" w14:textId="77777777" w:rsidR="00E1031B" w:rsidRDefault="002B63B5" w:rsidP="00DB788F">
      <w:pPr>
        <w:pStyle w:val="Code"/>
        <w:rPr>
          <w:highlight w:val="white"/>
        </w:rPr>
      </w:pPr>
      <w:r w:rsidRPr="00DB788F">
        <w:rPr>
          <w:highlight w:val="white"/>
        </w:rPr>
        <w:t xml:space="preserve">        Assert.ErrorXXX(((operand0 is Register) ||</w:t>
      </w:r>
    </w:p>
    <w:p w14:paraId="573526FE" w14:textId="35AC8715" w:rsidR="002B63B5" w:rsidRPr="00DB788F" w:rsidRDefault="00E1031B" w:rsidP="00DB788F">
      <w:pPr>
        <w:pStyle w:val="Code"/>
        <w:rPr>
          <w:highlight w:val="white"/>
        </w:rPr>
      </w:pPr>
      <w:r>
        <w:rPr>
          <w:highlight w:val="white"/>
        </w:rPr>
        <w:t xml:space="preserve">                        </w:t>
      </w:r>
      <w:r w:rsidR="002B63B5" w:rsidRPr="00DB788F">
        <w:rPr>
          <w:highlight w:val="white"/>
        </w:rPr>
        <w:t xml:space="preserve"> (operand0 is string)) &amp;&amp; (operand2 == null));</w:t>
      </w:r>
    </w:p>
    <w:p w14:paraId="685B96CC" w14:textId="77777777" w:rsidR="00150728" w:rsidRPr="00150728" w:rsidRDefault="00150728" w:rsidP="00150728">
      <w:pPr>
        <w:pStyle w:val="Code"/>
        <w:rPr>
          <w:highlight w:val="white"/>
        </w:rPr>
      </w:pPr>
      <w:r w:rsidRPr="00150728">
        <w:rPr>
          <w:highlight w:val="white"/>
        </w:rPr>
        <w:t xml:space="preserve">        if (IsUnary()) {</w:t>
      </w:r>
    </w:p>
    <w:p w14:paraId="30552D75" w14:textId="77777777" w:rsidR="007574CF" w:rsidRDefault="002B63B5" w:rsidP="00DB788F">
      <w:pPr>
        <w:pStyle w:val="Code"/>
        <w:rPr>
          <w:highlight w:val="white"/>
        </w:rPr>
      </w:pPr>
      <w:r w:rsidRPr="00DB788F">
        <w:rPr>
          <w:highlight w:val="white"/>
        </w:rPr>
        <w:lastRenderedPageBreak/>
        <w:t xml:space="preserve">          return "\t" + operatorName +</w:t>
      </w:r>
    </w:p>
    <w:p w14:paraId="7E904748" w14:textId="6CBC4455" w:rsidR="002B63B5" w:rsidRPr="00DB788F" w:rsidRDefault="007574CF" w:rsidP="007574CF">
      <w:pPr>
        <w:pStyle w:val="Code"/>
        <w:rPr>
          <w:highlight w:val="white"/>
        </w:rPr>
      </w:pPr>
      <w:r>
        <w:rPr>
          <w:highlight w:val="white"/>
        </w:rPr>
        <w:t xml:space="preserve">                       </w:t>
      </w:r>
      <w:r w:rsidR="002B63B5" w:rsidRPr="00DB788F">
        <w:rPr>
          <w:highlight w:val="white"/>
        </w:rPr>
        <w:t xml:space="preserve"> " [" + operand0 +</w:t>
      </w:r>
      <w:r>
        <w:rPr>
          <w:highlight w:val="white"/>
        </w:rPr>
        <w:t xml:space="preserve"> </w:t>
      </w:r>
      <w:r w:rsidR="002B63B5" w:rsidRPr="00DB788F">
        <w:rPr>
          <w:highlight w:val="white"/>
        </w:rPr>
        <w:t>WithSign(operand1) + "]";</w:t>
      </w:r>
    </w:p>
    <w:p w14:paraId="000B8ADF" w14:textId="77777777" w:rsidR="002B63B5" w:rsidRPr="00DB788F" w:rsidRDefault="002B63B5" w:rsidP="00DB788F">
      <w:pPr>
        <w:pStyle w:val="Code"/>
        <w:rPr>
          <w:highlight w:val="white"/>
        </w:rPr>
      </w:pPr>
      <w:r w:rsidRPr="00DB788F">
        <w:rPr>
          <w:highlight w:val="white"/>
        </w:rPr>
        <w:t xml:space="preserve">        }</w:t>
      </w:r>
    </w:p>
    <w:p w14:paraId="55DB4E46" w14:textId="77777777" w:rsidR="002B63B5" w:rsidRPr="00DB788F" w:rsidRDefault="002B63B5" w:rsidP="00DB788F">
      <w:pPr>
        <w:pStyle w:val="Code"/>
        <w:rPr>
          <w:highlight w:val="white"/>
        </w:rPr>
      </w:pPr>
      <w:r w:rsidRPr="00DB788F">
        <w:rPr>
          <w:highlight w:val="white"/>
        </w:rPr>
        <w:t xml:space="preserve">        else {</w:t>
      </w:r>
    </w:p>
    <w:p w14:paraId="5956B549" w14:textId="77777777" w:rsidR="002B63B5" w:rsidRPr="00DB788F" w:rsidRDefault="002B63B5" w:rsidP="00DB788F">
      <w:pPr>
        <w:pStyle w:val="Code"/>
        <w:rPr>
          <w:highlight w:val="white"/>
        </w:rPr>
      </w:pPr>
      <w:r w:rsidRPr="00DB788F">
        <w:rPr>
          <w:highlight w:val="white"/>
        </w:rPr>
        <w:t xml:space="preserve">          return "\t" + operatorName + " " + operand0 + ", " + operand1;</w:t>
      </w:r>
    </w:p>
    <w:p w14:paraId="6E75A189" w14:textId="77777777" w:rsidR="002B63B5" w:rsidRPr="00DB788F" w:rsidRDefault="002B63B5" w:rsidP="00DB788F">
      <w:pPr>
        <w:pStyle w:val="Code"/>
        <w:rPr>
          <w:highlight w:val="white"/>
        </w:rPr>
      </w:pPr>
      <w:r w:rsidRPr="00DB788F">
        <w:rPr>
          <w:highlight w:val="white"/>
        </w:rPr>
        <w:t xml:space="preserve">        }</w:t>
      </w:r>
    </w:p>
    <w:p w14:paraId="31C2F3D1" w14:textId="77777777" w:rsidR="002B63B5" w:rsidRPr="00DB788F" w:rsidRDefault="002B63B5" w:rsidP="00DB788F">
      <w:pPr>
        <w:pStyle w:val="Code"/>
        <w:rPr>
          <w:highlight w:val="white"/>
        </w:rPr>
      </w:pPr>
      <w:r w:rsidRPr="00DB788F">
        <w:rPr>
          <w:highlight w:val="white"/>
        </w:rPr>
        <w:t xml:space="preserve">      }</w:t>
      </w:r>
    </w:p>
    <w:p w14:paraId="1F1053E6" w14:textId="77777777" w:rsidR="002B63B5" w:rsidRPr="00DB788F" w:rsidRDefault="002B63B5" w:rsidP="00DB788F">
      <w:pPr>
        <w:pStyle w:val="Code"/>
        <w:rPr>
          <w:highlight w:val="white"/>
        </w:rPr>
      </w:pPr>
      <w:r w:rsidRPr="00DB788F">
        <w:rPr>
          <w:highlight w:val="white"/>
        </w:rPr>
        <w:t xml:space="preserve">      // mov ax, bx; mov ax, 123; mov ax, global</w:t>
      </w:r>
    </w:p>
    <w:p w14:paraId="506F5028" w14:textId="77777777" w:rsidR="002B63B5" w:rsidRPr="00DB788F" w:rsidRDefault="002B63B5" w:rsidP="00DB788F">
      <w:pPr>
        <w:pStyle w:val="Code"/>
        <w:rPr>
          <w:highlight w:val="white"/>
        </w:rPr>
      </w:pPr>
      <w:r w:rsidRPr="00DB788F">
        <w:rPr>
          <w:highlight w:val="white"/>
        </w:rPr>
        <w:t xml:space="preserve">      else if ((operand0 is Register) &amp;&amp; (operand1 != null)) {</w:t>
      </w:r>
    </w:p>
    <w:p w14:paraId="5962F1CF" w14:textId="77777777" w:rsidR="002B63B5" w:rsidRPr="00DB788F" w:rsidRDefault="002B63B5" w:rsidP="00DB788F">
      <w:pPr>
        <w:pStyle w:val="Code"/>
        <w:rPr>
          <w:highlight w:val="white"/>
        </w:rPr>
      </w:pPr>
      <w:r w:rsidRPr="00DB788F">
        <w:rPr>
          <w:highlight w:val="white"/>
        </w:rPr>
        <w:t xml:space="preserve">        Assert.ErrorXXX(operand2 == null);</w:t>
      </w:r>
    </w:p>
    <w:p w14:paraId="43E385E3" w14:textId="77777777" w:rsidR="002B63B5" w:rsidRPr="00DB788F" w:rsidRDefault="002B63B5" w:rsidP="00DB788F">
      <w:pPr>
        <w:pStyle w:val="Code"/>
        <w:rPr>
          <w:highlight w:val="white"/>
        </w:rPr>
      </w:pPr>
      <w:r w:rsidRPr="00DB788F">
        <w:rPr>
          <w:highlight w:val="white"/>
        </w:rPr>
        <w:t xml:space="preserve">        Assert.ErrorXXX((operand1 is Register) || (operand1 is BigInteger)</w:t>
      </w:r>
    </w:p>
    <w:p w14:paraId="0A9440B1" w14:textId="77777777" w:rsidR="002B63B5" w:rsidRPr="00DB788F" w:rsidRDefault="002B63B5" w:rsidP="00DB788F">
      <w:pPr>
        <w:pStyle w:val="Code"/>
        <w:rPr>
          <w:highlight w:val="white"/>
        </w:rPr>
      </w:pPr>
      <w:r w:rsidRPr="00DB788F">
        <w:rPr>
          <w:highlight w:val="white"/>
        </w:rPr>
        <w:t xml:space="preserve">                      || (operand1 is string));</w:t>
      </w:r>
    </w:p>
    <w:p w14:paraId="74827700" w14:textId="77777777" w:rsidR="002B63B5" w:rsidRPr="00DB788F" w:rsidRDefault="002B63B5" w:rsidP="00DB788F">
      <w:pPr>
        <w:pStyle w:val="Code"/>
        <w:rPr>
          <w:highlight w:val="white"/>
        </w:rPr>
      </w:pPr>
      <w:r w:rsidRPr="00DB788F">
        <w:rPr>
          <w:highlight w:val="white"/>
        </w:rPr>
        <w:t xml:space="preserve">        return "\t" + operatorName + " " + operand0 + ", " + operand1;</w:t>
      </w:r>
    </w:p>
    <w:p w14:paraId="4C1C3DC0" w14:textId="77777777" w:rsidR="002B63B5" w:rsidRPr="00DB788F" w:rsidRDefault="002B63B5" w:rsidP="00DB788F">
      <w:pPr>
        <w:pStyle w:val="Code"/>
        <w:rPr>
          <w:highlight w:val="white"/>
        </w:rPr>
      </w:pPr>
      <w:r w:rsidRPr="00DB788F">
        <w:rPr>
          <w:highlight w:val="white"/>
        </w:rPr>
        <w:t xml:space="preserve">      }</w:t>
      </w:r>
    </w:p>
    <w:p w14:paraId="7279C73D" w14:textId="77777777" w:rsidR="002B63B5" w:rsidRPr="00DB788F" w:rsidRDefault="002B63B5" w:rsidP="00DB788F">
      <w:pPr>
        <w:pStyle w:val="Code"/>
        <w:rPr>
          <w:highlight w:val="white"/>
        </w:rPr>
      </w:pPr>
      <w:r w:rsidRPr="00DB788F">
        <w:rPr>
          <w:highlight w:val="white"/>
        </w:rPr>
        <w:t xml:space="preserve">      // inc [null + 4]</w:t>
      </w:r>
    </w:p>
    <w:p w14:paraId="44DD5CDB" w14:textId="77777777" w:rsidR="002B63B5" w:rsidRPr="00DB788F" w:rsidRDefault="002B63B5" w:rsidP="00DB788F">
      <w:pPr>
        <w:pStyle w:val="Code"/>
        <w:rPr>
          <w:highlight w:val="white"/>
        </w:rPr>
      </w:pPr>
      <w:r w:rsidRPr="00DB788F">
        <w:rPr>
          <w:highlight w:val="white"/>
        </w:rPr>
        <w:t xml:space="preserve">      else if ((operand0 == null) &amp;&amp; (operand1 is int)) {</w:t>
      </w:r>
    </w:p>
    <w:p w14:paraId="7B401466" w14:textId="77777777" w:rsidR="002B63B5" w:rsidRPr="00DB788F" w:rsidRDefault="002B63B5" w:rsidP="00DB788F">
      <w:pPr>
        <w:pStyle w:val="Code"/>
        <w:rPr>
          <w:highlight w:val="white"/>
        </w:rPr>
      </w:pPr>
      <w:r w:rsidRPr="00DB788F">
        <w:rPr>
          <w:highlight w:val="white"/>
        </w:rPr>
        <w:t xml:space="preserve">        Assert.ErrorXXX(operand2 == null);</w:t>
      </w:r>
    </w:p>
    <w:p w14:paraId="645B7AE6" w14:textId="77777777" w:rsidR="002B63B5" w:rsidRPr="00DB788F" w:rsidRDefault="002B63B5" w:rsidP="00DB788F">
      <w:pPr>
        <w:pStyle w:val="Code"/>
        <w:rPr>
          <w:highlight w:val="white"/>
        </w:rPr>
      </w:pPr>
      <w:r w:rsidRPr="00DB788F">
        <w:rPr>
          <w:highlight w:val="white"/>
        </w:rPr>
        <w:t xml:space="preserve">        return "\t" + operatorName + " [" + operand1 + "]";</w:t>
      </w:r>
    </w:p>
    <w:p w14:paraId="2486AE7C" w14:textId="77777777" w:rsidR="002B63B5" w:rsidRPr="00DB788F" w:rsidRDefault="002B63B5" w:rsidP="00DB788F">
      <w:pPr>
        <w:pStyle w:val="Code"/>
        <w:rPr>
          <w:highlight w:val="white"/>
        </w:rPr>
      </w:pPr>
      <w:r w:rsidRPr="00DB788F">
        <w:rPr>
          <w:highlight w:val="white"/>
        </w:rPr>
        <w:t xml:space="preserve">      }</w:t>
      </w:r>
    </w:p>
    <w:p w14:paraId="5DE09839" w14:textId="77777777" w:rsidR="002B63B5" w:rsidRPr="00DB788F" w:rsidRDefault="002B63B5" w:rsidP="00DB788F">
      <w:pPr>
        <w:pStyle w:val="Code"/>
        <w:rPr>
          <w:highlight w:val="white"/>
        </w:rPr>
      </w:pPr>
      <w:r w:rsidRPr="00DB788F">
        <w:rPr>
          <w:highlight w:val="white"/>
        </w:rPr>
        <w:t xml:space="preserve">      // inc ax; int 33</w:t>
      </w:r>
    </w:p>
    <w:p w14:paraId="0C3C9FFF" w14:textId="77777777" w:rsidR="002B63B5" w:rsidRPr="00DB788F" w:rsidRDefault="002B63B5" w:rsidP="00DB788F">
      <w:pPr>
        <w:pStyle w:val="Code"/>
        <w:rPr>
          <w:highlight w:val="white"/>
        </w:rPr>
      </w:pPr>
      <w:r w:rsidRPr="00DB788F">
        <w:rPr>
          <w:highlight w:val="white"/>
        </w:rPr>
        <w:t xml:space="preserve">      else if (operand0 != null) {</w:t>
      </w:r>
    </w:p>
    <w:p w14:paraId="0CD2B296" w14:textId="77777777" w:rsidR="002B63B5" w:rsidRPr="00DB788F" w:rsidRDefault="002B63B5" w:rsidP="00DB788F">
      <w:pPr>
        <w:pStyle w:val="Code"/>
        <w:rPr>
          <w:highlight w:val="white"/>
        </w:rPr>
      </w:pPr>
      <w:r w:rsidRPr="00DB788F">
        <w:rPr>
          <w:highlight w:val="white"/>
        </w:rPr>
        <w:t xml:space="preserve">        Assert.ErrorXXX((operand0 is Register) || (operand0 is BigInteger));</w:t>
      </w:r>
    </w:p>
    <w:p w14:paraId="0A19D9C5" w14:textId="77777777" w:rsidR="002B63B5" w:rsidRPr="00DB788F" w:rsidRDefault="002B63B5" w:rsidP="00DB788F">
      <w:pPr>
        <w:pStyle w:val="Code"/>
        <w:rPr>
          <w:highlight w:val="white"/>
        </w:rPr>
      </w:pPr>
      <w:r w:rsidRPr="00DB788F">
        <w:rPr>
          <w:highlight w:val="white"/>
        </w:rPr>
        <w:t xml:space="preserve">        Assert.ErrorXXX((operand1 == null) &amp;&amp; (operand2 == null));</w:t>
      </w:r>
    </w:p>
    <w:p w14:paraId="1CC413AA" w14:textId="77777777" w:rsidR="002B63B5" w:rsidRPr="00DB788F" w:rsidRDefault="002B63B5" w:rsidP="00DB788F">
      <w:pPr>
        <w:pStyle w:val="Code"/>
        <w:rPr>
          <w:highlight w:val="white"/>
        </w:rPr>
      </w:pPr>
      <w:r w:rsidRPr="00DB788F">
        <w:rPr>
          <w:highlight w:val="white"/>
        </w:rPr>
        <w:t xml:space="preserve">        return "\t" + operatorName + " " + operand0;</w:t>
      </w:r>
    </w:p>
    <w:p w14:paraId="293323F8" w14:textId="77777777" w:rsidR="002B63B5" w:rsidRPr="00DB788F" w:rsidRDefault="002B63B5" w:rsidP="00DB788F">
      <w:pPr>
        <w:pStyle w:val="Code"/>
        <w:rPr>
          <w:highlight w:val="white"/>
        </w:rPr>
      </w:pPr>
      <w:r w:rsidRPr="00DB788F">
        <w:rPr>
          <w:highlight w:val="white"/>
        </w:rPr>
        <w:t xml:space="preserve">      }</w:t>
      </w:r>
    </w:p>
    <w:p w14:paraId="29F7B850" w14:textId="77777777" w:rsidR="002B63B5" w:rsidRPr="00DB788F" w:rsidRDefault="002B63B5" w:rsidP="00DB788F">
      <w:pPr>
        <w:pStyle w:val="Code"/>
        <w:rPr>
          <w:highlight w:val="white"/>
        </w:rPr>
      </w:pPr>
      <w:r w:rsidRPr="00DB788F">
        <w:rPr>
          <w:highlight w:val="white"/>
        </w:rPr>
        <w:t xml:space="preserve">      // lahf</w:t>
      </w:r>
    </w:p>
    <w:p w14:paraId="1F669906" w14:textId="77777777" w:rsidR="002B63B5" w:rsidRPr="00DB788F" w:rsidRDefault="002B63B5" w:rsidP="00DB788F">
      <w:pPr>
        <w:pStyle w:val="Code"/>
        <w:rPr>
          <w:highlight w:val="white"/>
        </w:rPr>
      </w:pPr>
      <w:r w:rsidRPr="00DB788F">
        <w:rPr>
          <w:highlight w:val="white"/>
        </w:rPr>
        <w:t xml:space="preserve">      else {</w:t>
      </w:r>
    </w:p>
    <w:p w14:paraId="3E094B5A" w14:textId="77777777" w:rsidR="002B63B5" w:rsidRPr="00DB788F" w:rsidRDefault="002B63B5" w:rsidP="00DB788F">
      <w:pPr>
        <w:pStyle w:val="Code"/>
        <w:rPr>
          <w:highlight w:val="white"/>
        </w:rPr>
      </w:pPr>
      <w:r w:rsidRPr="00DB788F">
        <w:rPr>
          <w:highlight w:val="white"/>
        </w:rPr>
        <w:t xml:space="preserve">        Assert.ErrorXXX((operand0 == null) &amp;&amp; (operand1 == null) &amp;&amp;</w:t>
      </w:r>
    </w:p>
    <w:p w14:paraId="059CA32D" w14:textId="77777777" w:rsidR="002B63B5" w:rsidRPr="00DB788F" w:rsidRDefault="002B63B5" w:rsidP="00DB788F">
      <w:pPr>
        <w:pStyle w:val="Code"/>
        <w:rPr>
          <w:highlight w:val="white"/>
        </w:rPr>
      </w:pPr>
      <w:r w:rsidRPr="00DB788F">
        <w:rPr>
          <w:highlight w:val="white"/>
        </w:rPr>
        <w:t xml:space="preserve">                      (operand2 == null));</w:t>
      </w:r>
    </w:p>
    <w:p w14:paraId="652CA2E7" w14:textId="77777777" w:rsidR="002B63B5" w:rsidRPr="00DB788F" w:rsidRDefault="002B63B5" w:rsidP="00DB788F">
      <w:pPr>
        <w:pStyle w:val="Code"/>
        <w:rPr>
          <w:highlight w:val="white"/>
        </w:rPr>
      </w:pPr>
      <w:r w:rsidRPr="00DB788F">
        <w:rPr>
          <w:highlight w:val="white"/>
        </w:rPr>
        <w:t xml:space="preserve">        return "\t" + operatorName + " ";</w:t>
      </w:r>
    </w:p>
    <w:p w14:paraId="7C72628A" w14:textId="77777777" w:rsidR="002B63B5" w:rsidRPr="00DB788F" w:rsidRDefault="002B63B5" w:rsidP="00DB788F">
      <w:pPr>
        <w:pStyle w:val="Code"/>
        <w:rPr>
          <w:highlight w:val="white"/>
        </w:rPr>
      </w:pPr>
      <w:r w:rsidRPr="00DB788F">
        <w:rPr>
          <w:highlight w:val="white"/>
        </w:rPr>
        <w:t xml:space="preserve">      }</w:t>
      </w:r>
    </w:p>
    <w:p w14:paraId="4B3B342E" w14:textId="77777777" w:rsidR="002B63B5" w:rsidRPr="00DB788F" w:rsidRDefault="002B63B5" w:rsidP="00DB788F">
      <w:pPr>
        <w:pStyle w:val="Code"/>
        <w:rPr>
          <w:highlight w:val="white"/>
        </w:rPr>
      </w:pPr>
      <w:r w:rsidRPr="00DB788F">
        <w:rPr>
          <w:highlight w:val="white"/>
        </w:rPr>
        <w:t xml:space="preserve">    }</w:t>
      </w:r>
    </w:p>
    <w:p w14:paraId="394D9FDA" w14:textId="77777777" w:rsidR="002B63B5" w:rsidRPr="00DB788F" w:rsidRDefault="002B63B5" w:rsidP="00DB788F">
      <w:pPr>
        <w:pStyle w:val="Code"/>
        <w:rPr>
          <w:highlight w:val="white"/>
        </w:rPr>
      </w:pPr>
      <w:r w:rsidRPr="00DB788F">
        <w:rPr>
          <w:highlight w:val="white"/>
        </w:rPr>
        <w:t xml:space="preserve">  </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77777777" w:rsidR="002B63B5" w:rsidRPr="00DB788F" w:rsidRDefault="002B63B5" w:rsidP="00DB788F">
      <w:pPr>
        <w:pStyle w:val="Code"/>
        <w:rPr>
          <w:highlight w:val="white"/>
        </w:rPr>
      </w:pP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lastRenderedPageBreak/>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lastRenderedPageBreak/>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143A1BD2" w14:textId="77777777" w:rsidR="002B63B5" w:rsidRPr="002B63B5" w:rsidRDefault="002B63B5" w:rsidP="002B63B5">
      <w:pPr>
        <w:pStyle w:val="Code"/>
        <w:rPr>
          <w:highlight w:val="white"/>
        </w:rPr>
      </w:pPr>
      <w:r w:rsidRPr="002B63B5">
        <w:rPr>
          <w:highlight w:val="white"/>
        </w:rPr>
        <w:t xml:space="preserve">      }</w:t>
      </w: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lastRenderedPageBreak/>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lastRenderedPageBreak/>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lastRenderedPageBreak/>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lastRenderedPageBreak/>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lastRenderedPageBreak/>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lastRenderedPageBreak/>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lastRenderedPageBreak/>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lastRenderedPageBreak/>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lastRenderedPageBreak/>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lastRenderedPageBreak/>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lastRenderedPageBreak/>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lastRenderedPageBreak/>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lastRenderedPageBreak/>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lastRenderedPageBreak/>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lastRenderedPageBreak/>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lastRenderedPageBreak/>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lastRenderedPageBreak/>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lastRenderedPageBreak/>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lastRenderedPageBreak/>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lastRenderedPageBreak/>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lastRenderedPageBreak/>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lastRenderedPageBreak/>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lastRenderedPageBreak/>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lastRenderedPageBreak/>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lastRenderedPageBreak/>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lastRenderedPageBreak/>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lastRenderedPageBreak/>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lastRenderedPageBreak/>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 xml:space="preserve">the </w:t>
      </w:r>
      <w:r w:rsidR="00182F96">
        <w:rPr>
          <w:highlight w:val="white"/>
        </w:rPr>
        <w:lastRenderedPageBreak/>
        <w:t>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lastRenderedPageBreak/>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xml:space="preserve">) into the </w:t>
      </w:r>
      <w:r>
        <w:rPr>
          <w:highlight w:val="white"/>
        </w:rPr>
        <w:lastRenderedPageBreak/>
        <w:t>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lastRenderedPageBreak/>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lastRenderedPageBreak/>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lastRenderedPageBreak/>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lastRenderedPageBreak/>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lastRenderedPageBreak/>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lastRenderedPageBreak/>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lastRenderedPageBreak/>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lastRenderedPageBreak/>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lastRenderedPageBreak/>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lastRenderedPageBreak/>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lastRenderedPageBreak/>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lastRenderedPageBreak/>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lastRenderedPageBreak/>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lastRenderedPageBreak/>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lastRenderedPageBreak/>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lastRenderedPageBreak/>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lastRenderedPageBreak/>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lastRenderedPageBreak/>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lastRenderedPageBreak/>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lastRenderedPageBreak/>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157D0" w:rsidRPr="003F7CF1" w:rsidRDefault="00B157D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157D0" w:rsidRPr="003F7CF1" w:rsidRDefault="00B157D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157D0" w:rsidRPr="003F7CF1" w:rsidRDefault="00B157D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B157D0" w:rsidRPr="003F7CF1" w:rsidRDefault="00B157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157D0" w:rsidRPr="003F7CF1" w:rsidRDefault="00B157D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B157D0" w:rsidRPr="003F7CF1" w:rsidRDefault="00B157D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157D0" w:rsidRPr="003F7CF1" w:rsidRDefault="00B157D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157D0" w:rsidRPr="003F7CF1" w:rsidRDefault="00B157D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157D0" w:rsidRPr="003F7CF1" w:rsidRDefault="00B157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157D0" w:rsidRPr="003F7CF1" w:rsidRDefault="00B157D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157D0" w:rsidRPr="003F7CF1" w:rsidRDefault="00B157D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157D0" w:rsidRPr="003F7CF1" w:rsidRDefault="00B157D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B157D0" w:rsidRPr="003F7CF1" w:rsidRDefault="00B157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157D0" w:rsidRPr="003F7CF1" w:rsidRDefault="00B157D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B157D0" w:rsidRPr="003F7CF1" w:rsidRDefault="00B157D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157D0" w:rsidRPr="003F7CF1" w:rsidRDefault="00B157D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157D0" w:rsidRPr="003F7CF1" w:rsidRDefault="00B157D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157D0" w:rsidRPr="003F7CF1" w:rsidRDefault="00B157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157D0" w:rsidRPr="003F7CF1" w:rsidRDefault="00B157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157D0" w:rsidRPr="003F7CF1" w:rsidRDefault="00B157D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157D0" w:rsidRPr="003F7CF1" w:rsidRDefault="00B157D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157D0" w:rsidRPr="003F7CF1" w:rsidRDefault="00B157D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157D0" w:rsidRPr="003F7CF1" w:rsidRDefault="00B157D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157D0" w:rsidRPr="003F7CF1" w:rsidRDefault="00B157D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157D0" w:rsidRPr="003F7CF1" w:rsidRDefault="00B157D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157D0" w:rsidRPr="003F7CF1" w:rsidRDefault="00B157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157D0" w:rsidRPr="003F7CF1" w:rsidRDefault="00B157D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157D0" w:rsidRPr="003F7CF1" w:rsidRDefault="00B157D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157D0" w:rsidRPr="003F7CF1" w:rsidRDefault="00B157D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157D0" w:rsidRPr="003F7CF1" w:rsidRDefault="00B157D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157D0" w:rsidRPr="003F7CF1" w:rsidRDefault="00B157D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157D0" w:rsidRPr="003F7CF1" w:rsidRDefault="00B157D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157D0" w:rsidRPr="003F7CF1" w:rsidRDefault="00B157D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157D0" w:rsidRPr="003F7CF1" w:rsidRDefault="00B157D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157D0" w:rsidRPr="003F7CF1" w:rsidRDefault="00B157D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B157D0" w:rsidRPr="003F7CF1" w:rsidRDefault="00B157D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157D0" w:rsidRPr="003F7CF1" w:rsidRDefault="00B157D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157D0" w:rsidRPr="003F7CF1" w:rsidRDefault="00B157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157D0" w:rsidRPr="003F7CF1" w:rsidRDefault="00B157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157D0" w:rsidRPr="003F7CF1" w:rsidRDefault="00B157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157D0" w:rsidRPr="003F7CF1" w:rsidRDefault="00B157D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157D0" w:rsidRPr="003F7CF1" w:rsidRDefault="00B157D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157D0" w:rsidRPr="003F7CF1" w:rsidRDefault="00B157D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157D0" w:rsidRPr="003F7CF1" w:rsidRDefault="00B157D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157D0" w:rsidRPr="003F7CF1" w:rsidRDefault="00B157D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157D0" w:rsidRPr="003F7CF1" w:rsidRDefault="00B157D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157D0" w:rsidRPr="003F7CF1" w:rsidRDefault="00B157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157D0" w:rsidRPr="003F7CF1" w:rsidRDefault="00B157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157D0" w:rsidRPr="003F7CF1" w:rsidRDefault="00B157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157D0" w:rsidRPr="003F7CF1" w:rsidRDefault="00B157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157D0" w:rsidRPr="003F7CF1" w:rsidRDefault="00B157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157D0" w:rsidRPr="003F7CF1" w:rsidRDefault="00B157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157D0" w:rsidRPr="003F7CF1" w:rsidRDefault="00B157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157D0" w:rsidRPr="003F7CF1" w:rsidRDefault="00B157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157D0" w:rsidRPr="003F7CF1" w:rsidRDefault="00B157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157D0" w:rsidRPr="003F7CF1" w:rsidRDefault="00B157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157D0" w:rsidRPr="003F7CF1" w:rsidRDefault="00B157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157D0" w:rsidRPr="003F7CF1" w:rsidRDefault="00B157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157D0" w:rsidRPr="003F7CF1" w:rsidRDefault="00B157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157D0" w:rsidRPr="003F7CF1" w:rsidRDefault="00B157D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157D0" w:rsidRPr="003F7CF1" w:rsidRDefault="00B157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157D0" w:rsidRPr="003F7CF1" w:rsidRDefault="00B157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157D0" w:rsidRPr="003F7CF1" w:rsidRDefault="00B157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157D0" w:rsidRPr="003F7CF1" w:rsidRDefault="00B157D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157D0" w:rsidRPr="003F7CF1" w:rsidRDefault="00B157D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157D0" w:rsidRPr="003F7CF1" w:rsidRDefault="00B157D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157D0" w:rsidRPr="003F7CF1" w:rsidRDefault="00B157D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157D0" w:rsidRPr="003F7CF1" w:rsidRDefault="00B157D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157D0" w:rsidRPr="003F7CF1" w:rsidRDefault="00B157D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157D0" w:rsidRPr="003F7CF1" w:rsidRDefault="00B157D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157D0" w:rsidRPr="003F7CF1" w:rsidRDefault="00B157D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157D0" w:rsidRPr="003F7CF1" w:rsidRDefault="00B157D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157D0" w:rsidRPr="003F7CF1" w:rsidRDefault="00B157D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157D0" w:rsidRPr="003F7CF1" w:rsidRDefault="00B157D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157D0" w:rsidRPr="003F7CF1" w:rsidRDefault="00B157D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157D0" w:rsidRPr="003F7CF1" w:rsidRDefault="00B157D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157D0" w:rsidRPr="003F7CF1" w:rsidRDefault="00B157D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157D0" w:rsidRPr="003F7CF1" w:rsidRDefault="00B157D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157D0" w:rsidRPr="003F7CF1" w:rsidRDefault="00B157D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157D0" w:rsidRPr="003F7CF1" w:rsidRDefault="00B157D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157D0" w:rsidRPr="003F7CF1" w:rsidRDefault="00B157D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157D0" w:rsidRPr="003F7CF1" w:rsidRDefault="00B157D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157D0" w:rsidRPr="003F7CF1" w:rsidRDefault="00B157D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157D0" w:rsidRPr="003F7CF1" w:rsidRDefault="00B157D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157D0" w:rsidRPr="003F7CF1" w:rsidRDefault="00B157D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157D0" w:rsidRPr="003F7CF1" w:rsidRDefault="00B157D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157D0" w:rsidRPr="003F7CF1" w:rsidRDefault="00B157D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157D0" w:rsidRPr="003F7CF1" w:rsidRDefault="00B157D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157D0" w:rsidRPr="003F7CF1" w:rsidRDefault="00B157D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157D0" w:rsidRPr="003F7CF1" w:rsidRDefault="00B157D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157D0" w:rsidRPr="003F7CF1" w:rsidRDefault="00B157D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157D0" w:rsidRPr="003F7CF1" w:rsidRDefault="00B157D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157D0" w:rsidRPr="003F7CF1" w:rsidRDefault="00B157D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157D0" w:rsidRPr="003F7CF1" w:rsidRDefault="00B157D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157D0" w:rsidRPr="003F7CF1" w:rsidRDefault="00B157D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157D0" w:rsidRPr="003F7CF1" w:rsidRDefault="00B157D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157D0" w:rsidRPr="003F7CF1" w:rsidRDefault="00B157D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157D0" w:rsidRPr="003F7CF1" w:rsidRDefault="00B157D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157D0" w:rsidRPr="003F7CF1" w:rsidRDefault="00B157D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157D0" w:rsidRPr="003F7CF1" w:rsidRDefault="00B157D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157D0" w:rsidRPr="003F7CF1" w:rsidRDefault="00B157D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157D0" w:rsidRPr="003F7CF1" w:rsidRDefault="00B157D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157D0" w:rsidRPr="003F7CF1" w:rsidRDefault="00B157D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157D0" w:rsidRPr="003F7CF1" w:rsidRDefault="00B157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157D0" w:rsidRPr="003F7CF1" w:rsidRDefault="00B157D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157D0" w:rsidRPr="003F7CF1" w:rsidRDefault="00B157D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157D0" w:rsidRPr="003F7CF1" w:rsidRDefault="00B157D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157D0" w:rsidRPr="003F7CF1" w:rsidRDefault="00B157D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157D0" w:rsidRPr="003F7CF1" w:rsidRDefault="00B157D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157D0" w:rsidRPr="003F7CF1" w:rsidRDefault="00B157D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157D0" w:rsidRPr="003F7CF1" w:rsidRDefault="00B157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157D0" w:rsidRPr="003F7CF1" w:rsidRDefault="00B157D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157D0" w:rsidRPr="003F7CF1" w:rsidRDefault="00B157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157D0" w:rsidRPr="003F7CF1" w:rsidRDefault="00B157D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157D0" w:rsidRPr="003F7CF1" w:rsidRDefault="00B157D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157D0" w:rsidRPr="003F7CF1" w:rsidRDefault="00B157D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157D0" w:rsidRPr="003F7CF1" w:rsidRDefault="00B157D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157D0" w:rsidRPr="003F7CF1" w:rsidRDefault="00B157D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157D0" w:rsidRPr="003F7CF1" w:rsidRDefault="00B157D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157D0" w:rsidRPr="003F7CF1" w:rsidRDefault="00B157D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157D0" w:rsidRPr="003F7CF1" w:rsidRDefault="00B157D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157D0" w:rsidRPr="003F7CF1" w:rsidRDefault="00B157D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157D0" w:rsidRPr="003F7CF1" w:rsidRDefault="00B157D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157D0" w:rsidRPr="003F7CF1" w:rsidRDefault="00B157D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157D0" w:rsidRPr="003F7CF1" w:rsidRDefault="00B157D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157D0" w:rsidRPr="003F7CF1" w:rsidRDefault="00B157D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157D0" w:rsidRPr="003F7CF1" w:rsidRDefault="00B157D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157D0" w:rsidRPr="003F7CF1" w:rsidRDefault="00B157D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157D0" w:rsidRPr="003F7CF1" w:rsidRDefault="00B157D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157D0" w:rsidRPr="003F7CF1" w:rsidRDefault="00B157D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157D0" w:rsidRPr="003F7CF1" w:rsidRDefault="00B157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157D0" w:rsidRPr="003F7CF1" w:rsidRDefault="00B157D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157D0" w:rsidRPr="003F7CF1" w:rsidRDefault="00B157D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157D0" w:rsidRPr="003F7CF1" w:rsidRDefault="00B157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157D0" w:rsidRPr="003F7CF1" w:rsidRDefault="00B157D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157D0" w:rsidRPr="003F7CF1" w:rsidRDefault="00B157D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157D0" w:rsidRPr="003F7CF1" w:rsidRDefault="00B157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157D0" w:rsidRPr="003F7CF1" w:rsidRDefault="00B157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157D0" w:rsidRPr="003F7CF1" w:rsidRDefault="00B157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157D0" w:rsidRPr="003F7CF1" w:rsidRDefault="00B157D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157D0" w:rsidRPr="003F7CF1" w:rsidRDefault="00B157D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157D0" w:rsidRPr="003F7CF1" w:rsidRDefault="00B157D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157D0" w:rsidRPr="003F7CF1" w:rsidRDefault="00B157D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157D0" w:rsidRPr="003F7CF1" w:rsidRDefault="00B157D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157D0" w:rsidRPr="003F7CF1" w:rsidRDefault="00B157D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157D0" w:rsidRPr="003F7CF1" w:rsidRDefault="00B157D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157D0" w:rsidRPr="003F7CF1" w:rsidRDefault="00B157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157D0" w:rsidRPr="003F7CF1" w:rsidRDefault="00B157D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157D0" w:rsidRPr="003F7CF1" w:rsidRDefault="00B157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157D0" w:rsidRPr="003F7CF1" w:rsidRDefault="00B157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157D0" w:rsidRPr="003F7CF1" w:rsidRDefault="00B157D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157D0" w:rsidRPr="003F7CF1" w:rsidRDefault="00B157D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157D0" w:rsidRPr="003F7CF1" w:rsidRDefault="00B157D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157D0" w:rsidRPr="003F7CF1" w:rsidRDefault="00B157D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157D0" w:rsidRPr="003F7CF1" w:rsidRDefault="00B157D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157D0" w:rsidRPr="003F7CF1" w:rsidRDefault="00B157D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157D0" w:rsidRPr="003F7CF1" w:rsidRDefault="00B157D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157D0" w:rsidRPr="003F7CF1" w:rsidRDefault="00B157D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157D0" w:rsidRPr="003F7CF1" w:rsidRDefault="00B157D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157D0" w:rsidRPr="003F7CF1" w:rsidRDefault="00B157D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157D0" w:rsidRPr="003F7CF1" w:rsidRDefault="00B157D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157D0" w:rsidRPr="003F7CF1" w:rsidRDefault="00B157D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157D0" w:rsidRPr="003F7CF1" w:rsidRDefault="00B157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157D0" w:rsidRPr="003F7CF1" w:rsidRDefault="00B157D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157D0" w:rsidRPr="003F7CF1" w:rsidRDefault="00B157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157D0" w:rsidRPr="003F7CF1" w:rsidRDefault="00B157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157D0" w:rsidRPr="003F7CF1" w:rsidRDefault="00B157D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157D0" w:rsidRPr="003F7CF1" w:rsidRDefault="00B157D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157D0" w:rsidRPr="003F7CF1" w:rsidRDefault="00B157D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157D0" w:rsidRPr="003F7CF1" w:rsidRDefault="00B157D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157D0" w:rsidRPr="003F7CF1" w:rsidRDefault="00B157D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157D0" w:rsidRPr="003F7CF1" w:rsidRDefault="00B157D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157D0" w:rsidRPr="003F7CF1" w:rsidRDefault="00B157D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157D0" w:rsidRPr="003F7CF1" w:rsidRDefault="00B157D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157D0" w:rsidRPr="003F7CF1" w:rsidRDefault="00B157D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157D0" w:rsidRPr="003F7CF1" w:rsidRDefault="00B157D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157D0" w:rsidRPr="003F7CF1" w:rsidRDefault="00B157D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157D0" w:rsidRPr="003F7CF1" w:rsidRDefault="00B157D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157D0" w:rsidRPr="003F7CF1" w:rsidRDefault="00B157D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157D0" w:rsidRPr="003F7CF1" w:rsidRDefault="00B157D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157D0" w:rsidRPr="003F7CF1" w:rsidRDefault="00B157D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29159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157D0" w:rsidRPr="003F7CF1" w:rsidRDefault="00B157D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157D0" w:rsidRPr="003F7CF1" w:rsidRDefault="00B157D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157D0" w:rsidRPr="003F7CF1" w:rsidRDefault="00B157D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157D0" w:rsidRPr="003F7CF1" w:rsidRDefault="00B157D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291595"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157D0" w:rsidRPr="003F7CF1" w:rsidRDefault="00B157D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157D0" w:rsidRPr="003F7CF1" w:rsidRDefault="00B157D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157D0" w:rsidRPr="003F7CF1" w:rsidRDefault="00B157D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157D0" w:rsidRPr="003F7CF1" w:rsidRDefault="00B157D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157D0" w:rsidRPr="003F7CF1" w:rsidRDefault="00B157D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157D0" w:rsidRPr="003F7CF1" w:rsidRDefault="00B157D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157D0" w:rsidRPr="003F7CF1" w:rsidRDefault="00B157D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157D0" w:rsidRPr="003F7CF1" w:rsidRDefault="00B157D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157D0" w:rsidRPr="003F7CF1" w:rsidRDefault="00B157D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157D0" w:rsidRPr="003F7CF1" w:rsidRDefault="00B157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157D0" w:rsidRPr="003F7CF1" w:rsidRDefault="00B157D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157D0" w:rsidRPr="003F7CF1" w:rsidRDefault="00B157D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157D0" w:rsidRPr="003F7CF1" w:rsidRDefault="00B157D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157D0" w:rsidRPr="003F7CF1" w:rsidRDefault="00B157D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157D0" w:rsidRPr="003F7CF1" w:rsidRDefault="00B157D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157D0" w:rsidRPr="003F7CF1" w:rsidRDefault="00B157D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157D0" w:rsidRPr="003F7CF1" w:rsidRDefault="00B157D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157D0" w:rsidRPr="003F7CF1" w:rsidRDefault="00B157D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157D0" w:rsidRPr="003F7CF1" w:rsidRDefault="00B157D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157D0" w:rsidRPr="003F7CF1" w:rsidRDefault="00B157D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157D0" w:rsidRPr="003F7CF1" w:rsidRDefault="00B157D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157D0" w:rsidRPr="003F7CF1" w:rsidRDefault="00B157D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29159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29159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157D0" w:rsidRPr="003F7CF1" w:rsidRDefault="00B157D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157D0" w:rsidRPr="003F7CF1" w:rsidRDefault="00B157D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157D0" w:rsidRPr="003F7CF1" w:rsidRDefault="00B157D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157D0" w:rsidRPr="003F7CF1" w:rsidRDefault="00B157D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157D0" w:rsidRPr="003F7CF1" w:rsidRDefault="00B157D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157D0" w:rsidRPr="003F7CF1" w:rsidRDefault="00B157D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157D0" w:rsidRPr="003F7CF1" w:rsidRDefault="00B157D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157D0" w:rsidRPr="003F7CF1" w:rsidRDefault="00B157D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157D0" w:rsidRPr="003F7CF1" w:rsidRDefault="00B157D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157D0" w:rsidRPr="003F7CF1" w:rsidRDefault="00B157D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157D0" w:rsidRPr="003F7CF1" w:rsidRDefault="00B157D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157D0" w:rsidRPr="003F7CF1" w:rsidRDefault="00B157D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157D0" w:rsidRPr="003F7CF1" w:rsidRDefault="00B157D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157D0" w:rsidRPr="003F7CF1" w:rsidRDefault="00B157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157D0" w:rsidRPr="003F7CF1" w:rsidRDefault="00B157D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157D0" w:rsidRPr="003F7CF1" w:rsidRDefault="00B157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157D0" w:rsidRPr="003F7CF1" w:rsidRDefault="00B157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157D0" w:rsidRPr="003F7CF1" w:rsidRDefault="00B157D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157D0" w:rsidRPr="003F7CF1" w:rsidRDefault="00B157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157D0" w:rsidRPr="003F7CF1" w:rsidRDefault="00B157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157D0" w:rsidRPr="003F7CF1" w:rsidRDefault="00B157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157D0" w:rsidRPr="003F7CF1" w:rsidRDefault="00B157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157D0" w:rsidRPr="003F7CF1" w:rsidRDefault="00B157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157D0" w:rsidRPr="003F7CF1" w:rsidRDefault="00B157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157D0" w:rsidRPr="003F7CF1" w:rsidRDefault="00B157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157D0" w:rsidRPr="003F7CF1" w:rsidRDefault="00B157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157D0" w:rsidRPr="003F7CF1" w:rsidRDefault="00B157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157D0" w:rsidRPr="003F7CF1" w:rsidRDefault="00B157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157D0" w:rsidRPr="003F7CF1" w:rsidRDefault="00B157D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157D0" w:rsidRPr="003F7CF1" w:rsidRDefault="00B157D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157D0" w:rsidRPr="003F7CF1" w:rsidRDefault="00B157D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157D0" w:rsidRPr="003F7CF1" w:rsidRDefault="00B157D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157D0" w:rsidRPr="003F7CF1" w:rsidRDefault="00B157D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157D0" w:rsidRPr="003F7CF1" w:rsidRDefault="00B157D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157D0" w:rsidRPr="003F7CF1" w:rsidRDefault="00B157D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157D0" w:rsidRPr="003F7CF1" w:rsidRDefault="00B157D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157D0" w:rsidRPr="003F7CF1" w:rsidRDefault="00B157D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157D0" w:rsidRPr="003F7CF1" w:rsidRDefault="00B157D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157D0" w:rsidRPr="003F7CF1" w:rsidRDefault="00B157D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157D0" w:rsidRPr="003F7CF1" w:rsidRDefault="00B157D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157D0" w:rsidRPr="003F7CF1" w:rsidRDefault="00B157D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157D0" w:rsidRPr="003F7CF1" w:rsidRDefault="00B157D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157D0" w:rsidRPr="003F7CF1" w:rsidRDefault="00B157D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157D0" w:rsidRPr="003F7CF1" w:rsidRDefault="00B157D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157D0" w:rsidRPr="003F7CF1" w:rsidRDefault="00B157D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157D0" w:rsidRPr="003F7CF1" w:rsidRDefault="00B157D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157D0" w:rsidRPr="003F7CF1" w:rsidRDefault="00B157D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157D0" w:rsidRPr="003F7CF1" w:rsidRDefault="00B157D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157D0" w:rsidRPr="003F7CF1" w:rsidRDefault="00B157D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157D0" w:rsidRPr="003F7CF1" w:rsidRDefault="00B157D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157D0" w:rsidRPr="003F7CF1" w:rsidRDefault="00B157D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157D0" w:rsidRPr="003F7CF1" w:rsidRDefault="00B157D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157D0" w:rsidRPr="003F7CF1" w:rsidRDefault="00B157D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157D0" w:rsidRPr="003F7CF1" w:rsidRDefault="00B157D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157D0" w:rsidRPr="003F7CF1" w:rsidRDefault="00B157D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157D0" w:rsidRPr="003F7CF1" w:rsidRDefault="00B157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157D0" w:rsidRPr="003F7CF1" w:rsidRDefault="00B157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157D0" w:rsidRPr="003F7CF1" w:rsidRDefault="00B157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157D0" w:rsidRPr="003F7CF1" w:rsidRDefault="00B157D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157D0" w:rsidRPr="003F7CF1" w:rsidRDefault="00B157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157D0" w:rsidRPr="003F7CF1" w:rsidRDefault="00B157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157D0" w:rsidRPr="003F7CF1" w:rsidRDefault="00B157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157D0" w:rsidRPr="003F7CF1" w:rsidRDefault="00B157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157D0" w:rsidRPr="003F7CF1" w:rsidRDefault="00B157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157D0" w:rsidRPr="003F7CF1" w:rsidRDefault="00B157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157D0" w:rsidRPr="003F7CF1" w:rsidRDefault="00B157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157D0" w:rsidRPr="003F7CF1" w:rsidRDefault="00B157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157D0" w:rsidRPr="003F7CF1" w:rsidRDefault="00B157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157D0" w:rsidRPr="003F7CF1" w:rsidRDefault="00B157D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157D0" w:rsidRPr="003F7CF1" w:rsidRDefault="00B157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157D0" w:rsidRPr="003F7CF1" w:rsidRDefault="00B157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157D0" w:rsidRPr="003F7CF1" w:rsidRDefault="00B157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157D0" w:rsidRPr="003F7CF1" w:rsidRDefault="00B157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157D0" w:rsidRPr="003F7CF1" w:rsidRDefault="00B157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157D0" w:rsidRPr="003F7CF1" w:rsidRDefault="00B157D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157D0" w:rsidRPr="003F7CF1" w:rsidRDefault="00B157D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157D0" w:rsidRPr="003F7CF1" w:rsidRDefault="00B157D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157D0" w:rsidRPr="003F7CF1" w:rsidRDefault="00B157D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157D0" w:rsidRPr="003F7CF1" w:rsidRDefault="00B157D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157D0" w:rsidRPr="003F7CF1" w:rsidRDefault="00B157D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157D0" w:rsidRPr="003F7CF1" w:rsidRDefault="00B157D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157D0" w:rsidRPr="003F7CF1" w:rsidRDefault="00B157D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157D0" w:rsidRPr="003F7CF1" w:rsidRDefault="00B157D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157D0" w:rsidRPr="003F7CF1" w:rsidRDefault="00B157D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157D0" w:rsidRPr="003F7CF1" w:rsidRDefault="00B157D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157D0" w:rsidRPr="003F7CF1" w:rsidRDefault="00B157D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157D0" w:rsidRPr="003F7CF1" w:rsidRDefault="00B157D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157D0" w:rsidRPr="003F7CF1" w:rsidRDefault="00B157D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157D0" w:rsidRPr="003F7CF1" w:rsidRDefault="00B157D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157D0" w:rsidRPr="003F7CF1" w:rsidRDefault="00B157D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157D0" w:rsidRPr="003F7CF1" w:rsidRDefault="00B157D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157D0" w:rsidRPr="003F7CF1" w:rsidRDefault="00B157D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157D0" w:rsidRPr="003F7CF1" w:rsidRDefault="00B157D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157D0" w:rsidRPr="003F7CF1" w:rsidRDefault="00B157D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157D0" w:rsidRPr="003F7CF1" w:rsidRDefault="00B157D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157D0" w:rsidRPr="003F7CF1" w:rsidRDefault="00B157D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157D0" w:rsidRPr="003F7CF1" w:rsidRDefault="00B157D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157D0" w:rsidRPr="003F7CF1" w:rsidRDefault="00B157D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157D0" w:rsidRPr="003F7CF1" w:rsidRDefault="00B157D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157D0" w:rsidRPr="003F7CF1" w:rsidRDefault="00B157D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157D0" w:rsidRPr="003F7CF1" w:rsidRDefault="00B157D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157D0" w:rsidRPr="003F7CF1" w:rsidRDefault="00B157D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157D0" w:rsidRPr="003F7CF1" w:rsidRDefault="00B157D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157D0" w:rsidRPr="003F7CF1" w:rsidRDefault="00B157D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157D0" w:rsidRPr="003F7CF1" w:rsidRDefault="00B157D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29159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29159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29159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157D0" w:rsidRPr="003F7CF1" w:rsidRDefault="00B157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157D0" w:rsidRPr="003F7CF1" w:rsidRDefault="00B157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157D0" w:rsidRPr="003F7CF1" w:rsidRDefault="00B157D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157D0" w:rsidRPr="003F7CF1" w:rsidRDefault="00B157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157D0" w:rsidRPr="003F7CF1" w:rsidRDefault="00B157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157D0" w:rsidRPr="003F7CF1" w:rsidRDefault="00B157D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157D0" w:rsidRPr="003F7CF1" w:rsidRDefault="00B157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157D0" w:rsidRPr="003F7CF1" w:rsidRDefault="00B157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157D0" w:rsidRPr="003F7CF1" w:rsidRDefault="00B157D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157D0" w:rsidRPr="003F7CF1" w:rsidRDefault="00B157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157D0" w:rsidRPr="003F7CF1" w:rsidRDefault="00B157D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157D0" w:rsidRPr="003F7CF1" w:rsidRDefault="00B157D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157D0" w:rsidRPr="003F7CF1" w:rsidRDefault="00B157D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157D0" w:rsidRPr="003F7CF1" w:rsidRDefault="00B157D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157D0" w:rsidRPr="003F7CF1" w:rsidRDefault="00B157D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157D0" w:rsidRPr="003F7CF1" w:rsidRDefault="00B157D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157D0" w:rsidRPr="003F7CF1" w:rsidRDefault="00B157D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157D0" w:rsidRPr="003F7CF1" w:rsidRDefault="00B157D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157D0" w:rsidRPr="003F7CF1" w:rsidRDefault="00B157D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157D0" w:rsidRPr="003F7CF1" w:rsidRDefault="00B157D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157D0" w:rsidRPr="003F7CF1" w:rsidRDefault="00B157D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157D0" w:rsidRPr="003F7CF1" w:rsidRDefault="00B157D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157D0" w:rsidRPr="003F7CF1" w:rsidRDefault="00B157D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157D0" w:rsidRPr="003F7CF1" w:rsidRDefault="00B157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157D0" w:rsidRPr="003F7CF1" w:rsidRDefault="00B157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157D0" w:rsidRPr="003F7CF1" w:rsidRDefault="00B157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157D0" w:rsidRPr="003F7CF1" w:rsidRDefault="00B157D0" w:rsidP="00E80032">
                              <w:pPr>
                                <w:pStyle w:val="SourceCodeBoxText"/>
                                <w:rPr>
                                  <w:sz w:val="19"/>
                                  <w:szCs w:val="19"/>
                                  <w:lang w:val="en-US"/>
                                </w:rPr>
                              </w:pPr>
                              <w:r w:rsidRPr="003F7CF1">
                                <w:rPr>
                                  <w:sz w:val="19"/>
                                  <w:szCs w:val="19"/>
                                  <w:lang w:val="en-US"/>
                                </w:rPr>
                                <w:t>push 1</w:t>
                              </w:r>
                            </w:p>
                            <w:p w14:paraId="3C159322" w14:textId="77777777" w:rsidR="00B157D0" w:rsidRPr="003F7CF1" w:rsidRDefault="00B157D0" w:rsidP="00E80032">
                              <w:pPr>
                                <w:pStyle w:val="SourceCodeBoxText"/>
                                <w:rPr>
                                  <w:sz w:val="19"/>
                                  <w:szCs w:val="19"/>
                                  <w:lang w:val="en-US"/>
                                </w:rPr>
                              </w:pPr>
                              <w:r w:rsidRPr="003F7CF1">
                                <w:rPr>
                                  <w:sz w:val="19"/>
                                  <w:szCs w:val="19"/>
                                  <w:lang w:val="en-US"/>
                                </w:rPr>
                                <w:t>push 2</w:t>
                              </w:r>
                            </w:p>
                            <w:p w14:paraId="22BA48C9" w14:textId="77777777" w:rsidR="00B157D0" w:rsidRPr="003F7CF1" w:rsidRDefault="00B157D0" w:rsidP="00E80032">
                              <w:pPr>
                                <w:pStyle w:val="SourceCodeBoxText"/>
                                <w:rPr>
                                  <w:sz w:val="19"/>
                                  <w:szCs w:val="19"/>
                                  <w:lang w:val="en-US"/>
                                </w:rPr>
                              </w:pPr>
                              <w:r w:rsidRPr="003F7CF1">
                                <w:rPr>
                                  <w:sz w:val="19"/>
                                  <w:szCs w:val="19"/>
                                  <w:lang w:val="en-US"/>
                                </w:rPr>
                                <w:t>push 3</w:t>
                              </w:r>
                            </w:p>
                            <w:p w14:paraId="5F86FACB"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157D0" w:rsidRPr="003F7CF1" w:rsidRDefault="00B157D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157D0" w:rsidRPr="003F7CF1" w:rsidRDefault="00B157D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157D0" w:rsidRPr="003F7CF1" w:rsidRDefault="00B157D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157D0" w:rsidRPr="003F7CF1" w:rsidRDefault="00B157D0" w:rsidP="00E80032">
                        <w:pPr>
                          <w:pStyle w:val="SourceCodeBoxText"/>
                          <w:rPr>
                            <w:sz w:val="19"/>
                            <w:szCs w:val="19"/>
                            <w:lang w:val="en-US"/>
                          </w:rPr>
                        </w:pPr>
                        <w:r w:rsidRPr="003F7CF1">
                          <w:rPr>
                            <w:sz w:val="19"/>
                            <w:szCs w:val="19"/>
                            <w:lang w:val="en-US"/>
                          </w:rPr>
                          <w:t>push 1</w:t>
                        </w:r>
                      </w:p>
                      <w:p w14:paraId="3C159322" w14:textId="77777777" w:rsidR="00B157D0" w:rsidRPr="003F7CF1" w:rsidRDefault="00B157D0" w:rsidP="00E80032">
                        <w:pPr>
                          <w:pStyle w:val="SourceCodeBoxText"/>
                          <w:rPr>
                            <w:sz w:val="19"/>
                            <w:szCs w:val="19"/>
                            <w:lang w:val="en-US"/>
                          </w:rPr>
                        </w:pPr>
                        <w:r w:rsidRPr="003F7CF1">
                          <w:rPr>
                            <w:sz w:val="19"/>
                            <w:szCs w:val="19"/>
                            <w:lang w:val="en-US"/>
                          </w:rPr>
                          <w:t>push 2</w:t>
                        </w:r>
                      </w:p>
                      <w:p w14:paraId="22BA48C9" w14:textId="77777777" w:rsidR="00B157D0" w:rsidRPr="003F7CF1" w:rsidRDefault="00B157D0" w:rsidP="00E80032">
                        <w:pPr>
                          <w:pStyle w:val="SourceCodeBoxText"/>
                          <w:rPr>
                            <w:sz w:val="19"/>
                            <w:szCs w:val="19"/>
                            <w:lang w:val="en-US"/>
                          </w:rPr>
                        </w:pPr>
                        <w:r w:rsidRPr="003F7CF1">
                          <w:rPr>
                            <w:sz w:val="19"/>
                            <w:szCs w:val="19"/>
                            <w:lang w:val="en-US"/>
                          </w:rPr>
                          <w:t>push 3</w:t>
                        </w:r>
                      </w:p>
                      <w:p w14:paraId="5F86FACB" w14:textId="77777777" w:rsidR="00B157D0" w:rsidRPr="003F7CF1" w:rsidRDefault="00B157D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157D0" w:rsidRPr="003F7CF1" w:rsidRDefault="00B157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157D0" w:rsidRPr="003F7CF1" w:rsidRDefault="00B157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157D0" w:rsidRPr="003F7CF1" w:rsidRDefault="00B157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157D0" w:rsidRPr="003F7CF1" w:rsidRDefault="00B157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157D0" w:rsidRPr="003F7CF1" w:rsidRDefault="00B157D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157D0" w:rsidRPr="003F7CF1" w:rsidRDefault="00B157D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157D0" w:rsidRPr="003F7CF1" w:rsidRDefault="00B157D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157D0" w:rsidRPr="003F7CF1" w:rsidRDefault="00B157D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157D0" w:rsidRPr="003F7CF1" w:rsidRDefault="00B157D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157D0" w:rsidRPr="003F7CF1" w:rsidRDefault="00B157D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157D0" w:rsidRPr="003F7CF1" w:rsidRDefault="00B157D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157D0" w:rsidRPr="003F7CF1" w:rsidRDefault="00B157D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157D0" w:rsidRPr="003F7CF1" w:rsidRDefault="00B157D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157D0" w:rsidRPr="003F7CF1" w:rsidRDefault="00B157D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157D0" w:rsidRPr="003F7CF1" w:rsidRDefault="00B157D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157D0" w:rsidRPr="003F7CF1" w:rsidRDefault="00B157D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157D0" w:rsidRPr="003F7CF1" w:rsidRDefault="00B157D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157D0" w:rsidRPr="003F7CF1" w:rsidRDefault="00B157D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157D0" w:rsidRPr="003F7CF1" w:rsidRDefault="00B157D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157D0" w:rsidRPr="003F7CF1" w:rsidRDefault="00B157D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157D0" w:rsidRPr="003F7CF1" w:rsidRDefault="00B157D0" w:rsidP="00E80032">
                              <w:pPr>
                                <w:pStyle w:val="SourceCodeBoxText"/>
                                <w:rPr>
                                  <w:sz w:val="19"/>
                                  <w:szCs w:val="19"/>
                                  <w:lang w:val="en-US"/>
                                </w:rPr>
                              </w:pPr>
                              <w:r w:rsidRPr="003F7CF1">
                                <w:rPr>
                                  <w:sz w:val="19"/>
                                  <w:szCs w:val="19"/>
                                  <w:lang w:val="en-US"/>
                                </w:rPr>
                                <w:t>3</w:t>
                              </w:r>
                            </w:p>
                            <w:p w14:paraId="40F6D3AC" w14:textId="77777777" w:rsidR="00B157D0" w:rsidRPr="003F7CF1" w:rsidRDefault="00B157D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157D0" w:rsidRPr="003F7CF1" w:rsidRDefault="00B157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157D0" w:rsidRPr="003F7CF1" w:rsidRDefault="00B157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157D0" w:rsidRPr="003F7CF1" w:rsidRDefault="00B157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157D0" w:rsidRPr="003F7CF1" w:rsidRDefault="00B157D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157D0" w:rsidRPr="003F7CF1" w:rsidRDefault="00B157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157D0" w:rsidRPr="003F7CF1" w:rsidRDefault="00B157D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157D0" w:rsidRPr="003F7CF1" w:rsidRDefault="00B157D0" w:rsidP="00E80032">
                        <w:pPr>
                          <w:pStyle w:val="SourceCodeBoxText"/>
                          <w:rPr>
                            <w:sz w:val="19"/>
                            <w:szCs w:val="19"/>
                            <w:lang w:val="en-US"/>
                          </w:rPr>
                        </w:pPr>
                        <w:r w:rsidRPr="003F7CF1">
                          <w:rPr>
                            <w:sz w:val="19"/>
                            <w:szCs w:val="19"/>
                            <w:lang w:val="en-US"/>
                          </w:rPr>
                          <w:t>3</w:t>
                        </w:r>
                      </w:p>
                      <w:p w14:paraId="40F6D3AC" w14:textId="77777777" w:rsidR="00B157D0" w:rsidRPr="003F7CF1" w:rsidRDefault="00B157D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157D0" w:rsidRPr="003F7CF1" w:rsidRDefault="00B157D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157D0" w:rsidRPr="003F7CF1" w:rsidRDefault="00B157D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157D0" w:rsidRPr="003F7CF1" w:rsidRDefault="00B157D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157D0" w:rsidRPr="003F7CF1" w:rsidRDefault="00B157D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157D0" w:rsidRPr="003F7CF1" w:rsidRDefault="00B157D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157D0" w:rsidRPr="003F7CF1" w:rsidRDefault="00B157D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157D0" w:rsidRPr="003F7CF1" w:rsidRDefault="00B157D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157D0" w:rsidRPr="003F7CF1" w:rsidRDefault="00B157D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157D0" w:rsidRPr="003F7CF1" w:rsidRDefault="00B157D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157D0" w:rsidRPr="003F7CF1" w:rsidRDefault="00B157D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157D0" w:rsidRPr="003F7CF1" w:rsidRDefault="00B157D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157D0" w:rsidRDefault="00B157D0" w:rsidP="005F7461">
                              <w:pPr>
                                <w:spacing w:before="60" w:after="0"/>
                                <w:jc w:val="center"/>
                                <w:rPr>
                                  <w:lang w:val="sv-SE"/>
                                </w:rPr>
                              </w:pPr>
                              <w:r>
                                <w:rPr>
                                  <w:lang w:val="sv-SE"/>
                                </w:rPr>
                                <w:t>Preprocessor</w:t>
                              </w:r>
                            </w:p>
                            <w:p w14:paraId="04F32221" w14:textId="77777777" w:rsidR="00B157D0" w:rsidRPr="00C7380D" w:rsidRDefault="00B157D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157D0" w:rsidRPr="008541FD" w:rsidRDefault="00B157D0" w:rsidP="005F7461">
                              <w:pPr>
                                <w:spacing w:before="60" w:after="0"/>
                                <w:jc w:val="center"/>
                              </w:pPr>
                              <w:r w:rsidRPr="008541FD">
                                <w:t>Source</w:t>
                              </w:r>
                              <w:r>
                                <w:t xml:space="preserve"> </w:t>
                              </w:r>
                              <w:r w:rsidRPr="008541FD">
                                <w:t>Code</w:t>
                              </w:r>
                            </w:p>
                            <w:p w14:paraId="4FCEAC5C" w14:textId="77777777" w:rsidR="00B157D0" w:rsidRDefault="00B157D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157D0" w:rsidRDefault="00B157D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157D0" w:rsidRDefault="00B157D0" w:rsidP="005F7461">
                              <w:pPr>
                                <w:pStyle w:val="Normalwebb"/>
                                <w:spacing w:before="60" w:line="256" w:lineRule="auto"/>
                                <w:jc w:val="center"/>
                              </w:pPr>
                              <w:r>
                                <w:rPr>
                                  <w:rFonts w:eastAsia="Calibri"/>
                                  <w:sz w:val="22"/>
                                  <w:szCs w:val="22"/>
                                  <w:lang w:val="en-US"/>
                                </w:rPr>
                                <w:t>Processed Code</w:t>
                              </w:r>
                            </w:p>
                            <w:p w14:paraId="14142DBC" w14:textId="77777777" w:rsidR="00B157D0" w:rsidRDefault="00B157D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157D0" w:rsidRDefault="00B157D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157D0" w:rsidRDefault="00B157D0" w:rsidP="005F7461">
                              <w:pPr>
                                <w:pStyle w:val="Normalwebb"/>
                                <w:spacing w:before="60" w:line="254" w:lineRule="auto"/>
                                <w:jc w:val="center"/>
                              </w:pPr>
                              <w:r>
                                <w:rPr>
                                  <w:rFonts w:eastAsia="Calibri"/>
                                  <w:sz w:val="22"/>
                                  <w:szCs w:val="22"/>
                                  <w:lang w:val="en-US"/>
                                </w:rPr>
                                <w:t>Syntax Tree</w:t>
                              </w:r>
                            </w:p>
                            <w:p w14:paraId="070DB26E" w14:textId="77777777" w:rsidR="00B157D0" w:rsidRDefault="00B157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157D0" w:rsidRDefault="00B157D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157D0" w:rsidRDefault="00B157D0" w:rsidP="005F7461">
                              <w:pPr>
                                <w:pStyle w:val="Normalwebb"/>
                                <w:spacing w:before="60" w:line="252" w:lineRule="auto"/>
                                <w:jc w:val="center"/>
                              </w:pPr>
                              <w:r>
                                <w:rPr>
                                  <w:rFonts w:eastAsia="Calibri"/>
                                  <w:sz w:val="22"/>
                                  <w:szCs w:val="22"/>
                                  <w:lang w:val="en-US"/>
                                </w:rPr>
                                <w:t>Optimized Syntax Tree</w:t>
                              </w:r>
                            </w:p>
                            <w:p w14:paraId="3315953C" w14:textId="77777777" w:rsidR="00B157D0" w:rsidRDefault="00B157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157D0" w:rsidRDefault="00B157D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157D0" w:rsidRDefault="00B157D0" w:rsidP="005F7461">
                              <w:pPr>
                                <w:pStyle w:val="Normalwebb"/>
                                <w:spacing w:before="60" w:line="252" w:lineRule="auto"/>
                                <w:jc w:val="center"/>
                              </w:pPr>
                              <w:r>
                                <w:rPr>
                                  <w:rFonts w:eastAsia="Calibri"/>
                                  <w:sz w:val="22"/>
                                  <w:szCs w:val="22"/>
                                  <w:lang w:val="en-US"/>
                                </w:rPr>
                                <w:t>Middle Code List</w:t>
                              </w:r>
                            </w:p>
                            <w:p w14:paraId="321C1BE9" w14:textId="77777777" w:rsidR="00B157D0" w:rsidRDefault="00B157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157D0" w:rsidRDefault="00B157D0" w:rsidP="005F7461">
                              <w:pPr>
                                <w:pStyle w:val="Normalwebb"/>
                                <w:spacing w:before="60" w:line="252" w:lineRule="auto"/>
                                <w:jc w:val="center"/>
                              </w:pPr>
                              <w:r>
                                <w:rPr>
                                  <w:rFonts w:eastAsia="Calibri"/>
                                  <w:sz w:val="22"/>
                                  <w:szCs w:val="22"/>
                                  <w:lang w:val="en-US"/>
                                </w:rPr>
                                <w:t>Optimized Middle Code List</w:t>
                              </w:r>
                            </w:p>
                            <w:p w14:paraId="4CF9CB98" w14:textId="77777777" w:rsidR="00B157D0" w:rsidRDefault="00B157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157D0" w:rsidRDefault="00B157D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157D0" w:rsidRDefault="00B157D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157D0" w:rsidRDefault="00B157D0" w:rsidP="005F7461">
                        <w:pPr>
                          <w:spacing w:before="60" w:after="0"/>
                          <w:jc w:val="center"/>
                          <w:rPr>
                            <w:lang w:val="sv-SE"/>
                          </w:rPr>
                        </w:pPr>
                        <w:r>
                          <w:rPr>
                            <w:lang w:val="sv-SE"/>
                          </w:rPr>
                          <w:t>Preprocessor</w:t>
                        </w:r>
                      </w:p>
                      <w:p w14:paraId="04F32221" w14:textId="77777777" w:rsidR="00B157D0" w:rsidRPr="00C7380D" w:rsidRDefault="00B157D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157D0" w:rsidRPr="008541FD" w:rsidRDefault="00B157D0" w:rsidP="005F7461">
                        <w:pPr>
                          <w:spacing w:before="60" w:after="0"/>
                          <w:jc w:val="center"/>
                        </w:pPr>
                        <w:r w:rsidRPr="008541FD">
                          <w:t>Source</w:t>
                        </w:r>
                        <w:r>
                          <w:t xml:space="preserve"> </w:t>
                        </w:r>
                        <w:r w:rsidRPr="008541FD">
                          <w:t>Code</w:t>
                        </w:r>
                      </w:p>
                      <w:p w14:paraId="4FCEAC5C" w14:textId="77777777" w:rsidR="00B157D0" w:rsidRDefault="00B157D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157D0" w:rsidRDefault="00B157D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157D0" w:rsidRDefault="00B157D0" w:rsidP="005F7461">
                        <w:pPr>
                          <w:pStyle w:val="Normalwebb"/>
                          <w:spacing w:before="60" w:line="256" w:lineRule="auto"/>
                          <w:jc w:val="center"/>
                        </w:pPr>
                        <w:r>
                          <w:rPr>
                            <w:rFonts w:eastAsia="Calibri"/>
                            <w:sz w:val="22"/>
                            <w:szCs w:val="22"/>
                            <w:lang w:val="en-US"/>
                          </w:rPr>
                          <w:t>Processed Code</w:t>
                        </w:r>
                      </w:p>
                      <w:p w14:paraId="14142DBC" w14:textId="77777777" w:rsidR="00B157D0" w:rsidRDefault="00B157D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157D0" w:rsidRDefault="00B157D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157D0" w:rsidRDefault="00B157D0" w:rsidP="005F7461">
                        <w:pPr>
                          <w:pStyle w:val="Normalwebb"/>
                          <w:spacing w:before="60" w:line="254" w:lineRule="auto"/>
                          <w:jc w:val="center"/>
                        </w:pPr>
                        <w:r>
                          <w:rPr>
                            <w:rFonts w:eastAsia="Calibri"/>
                            <w:sz w:val="22"/>
                            <w:szCs w:val="22"/>
                            <w:lang w:val="en-US"/>
                          </w:rPr>
                          <w:t>Syntax Tree</w:t>
                        </w:r>
                      </w:p>
                      <w:p w14:paraId="070DB26E" w14:textId="77777777" w:rsidR="00B157D0" w:rsidRDefault="00B157D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157D0" w:rsidRDefault="00B157D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157D0" w:rsidRDefault="00B157D0" w:rsidP="005F7461">
                        <w:pPr>
                          <w:pStyle w:val="Normalwebb"/>
                          <w:spacing w:before="60" w:line="252" w:lineRule="auto"/>
                          <w:jc w:val="center"/>
                        </w:pPr>
                        <w:r>
                          <w:rPr>
                            <w:rFonts w:eastAsia="Calibri"/>
                            <w:sz w:val="22"/>
                            <w:szCs w:val="22"/>
                            <w:lang w:val="en-US"/>
                          </w:rPr>
                          <w:t>Optimized Syntax Tree</w:t>
                        </w:r>
                      </w:p>
                      <w:p w14:paraId="3315953C" w14:textId="77777777" w:rsidR="00B157D0" w:rsidRDefault="00B157D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157D0" w:rsidRDefault="00B157D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157D0" w:rsidRDefault="00B157D0" w:rsidP="005F7461">
                        <w:pPr>
                          <w:pStyle w:val="Normalwebb"/>
                          <w:spacing w:before="60" w:line="252" w:lineRule="auto"/>
                          <w:jc w:val="center"/>
                        </w:pPr>
                        <w:r>
                          <w:rPr>
                            <w:rFonts w:eastAsia="Calibri"/>
                            <w:sz w:val="22"/>
                            <w:szCs w:val="22"/>
                            <w:lang w:val="en-US"/>
                          </w:rPr>
                          <w:t>Middle Code List</w:t>
                        </w:r>
                      </w:p>
                      <w:p w14:paraId="321C1BE9" w14:textId="77777777" w:rsidR="00B157D0" w:rsidRDefault="00B157D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157D0" w:rsidRDefault="00B157D0" w:rsidP="005F7461">
                        <w:pPr>
                          <w:pStyle w:val="Normalwebb"/>
                          <w:spacing w:before="60" w:line="252" w:lineRule="auto"/>
                          <w:jc w:val="center"/>
                        </w:pPr>
                        <w:r>
                          <w:rPr>
                            <w:rFonts w:eastAsia="Calibri"/>
                            <w:sz w:val="22"/>
                            <w:szCs w:val="22"/>
                            <w:lang w:val="en-US"/>
                          </w:rPr>
                          <w:t>Optimized Middle Code List</w:t>
                        </w:r>
                      </w:p>
                      <w:p w14:paraId="4CF9CB98" w14:textId="77777777" w:rsidR="00B157D0" w:rsidRDefault="00B157D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157D0" w:rsidRDefault="00B157D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157D0" w:rsidRDefault="00B157D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157D0" w:rsidRDefault="00B157D0" w:rsidP="006F14D0">
                              <w:pPr>
                                <w:spacing w:before="60" w:after="0"/>
                                <w:jc w:val="center"/>
                                <w:rPr>
                                  <w:lang w:val="sv-SE"/>
                                </w:rPr>
                              </w:pPr>
                              <w:r>
                                <w:rPr>
                                  <w:lang w:val="sv-SE"/>
                                </w:rPr>
                                <w:t>Preprocessor</w:t>
                              </w:r>
                            </w:p>
                            <w:p w14:paraId="2CD90E0F" w14:textId="77777777" w:rsidR="00B157D0" w:rsidRPr="00C7380D" w:rsidRDefault="00B157D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157D0" w:rsidRPr="008541FD" w:rsidRDefault="00B157D0" w:rsidP="006F14D0">
                              <w:pPr>
                                <w:spacing w:before="60" w:after="0"/>
                                <w:jc w:val="center"/>
                              </w:pPr>
                              <w:r w:rsidRPr="008541FD">
                                <w:t>Source</w:t>
                              </w:r>
                              <w:r>
                                <w:t xml:space="preserve"> </w:t>
                              </w:r>
                              <w:r w:rsidRPr="008541FD">
                                <w:t>Code</w:t>
                              </w:r>
                            </w:p>
                            <w:p w14:paraId="1314F231" w14:textId="77777777" w:rsidR="00B157D0" w:rsidRDefault="00B157D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157D0" w:rsidRDefault="00B157D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157D0" w:rsidRDefault="00B157D0" w:rsidP="006F14D0">
                              <w:pPr>
                                <w:pStyle w:val="Normalwebb"/>
                                <w:spacing w:before="60" w:line="256" w:lineRule="auto"/>
                                <w:jc w:val="center"/>
                              </w:pPr>
                              <w:r>
                                <w:rPr>
                                  <w:rFonts w:eastAsia="Calibri"/>
                                  <w:sz w:val="22"/>
                                  <w:szCs w:val="22"/>
                                  <w:lang w:val="en-US"/>
                                </w:rPr>
                                <w:t>Processed Code</w:t>
                              </w:r>
                            </w:p>
                            <w:p w14:paraId="705B7689" w14:textId="77777777" w:rsidR="00B157D0" w:rsidRDefault="00B157D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157D0" w:rsidRDefault="00B157D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157D0" w:rsidRDefault="00B157D0" w:rsidP="006F14D0">
                              <w:pPr>
                                <w:pStyle w:val="Normalwebb"/>
                                <w:spacing w:before="60" w:line="254" w:lineRule="auto"/>
                                <w:jc w:val="center"/>
                              </w:pPr>
                              <w:r>
                                <w:rPr>
                                  <w:rFonts w:eastAsia="Calibri"/>
                                  <w:sz w:val="22"/>
                                  <w:szCs w:val="22"/>
                                  <w:lang w:val="en-US"/>
                                </w:rPr>
                                <w:t>Syntax Tree</w:t>
                              </w:r>
                            </w:p>
                            <w:p w14:paraId="20988EE2" w14:textId="77777777" w:rsidR="00B157D0" w:rsidRDefault="00B157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157D0" w:rsidRDefault="00B157D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157D0" w:rsidRDefault="00B157D0" w:rsidP="006F14D0">
                              <w:pPr>
                                <w:pStyle w:val="Normalwebb"/>
                                <w:spacing w:before="60" w:line="252" w:lineRule="auto"/>
                                <w:jc w:val="center"/>
                              </w:pPr>
                              <w:r>
                                <w:rPr>
                                  <w:rFonts w:eastAsia="Calibri"/>
                                  <w:sz w:val="22"/>
                                  <w:szCs w:val="22"/>
                                  <w:lang w:val="en-US"/>
                                </w:rPr>
                                <w:t>Optimized Syntax Tree</w:t>
                              </w:r>
                            </w:p>
                            <w:p w14:paraId="35223DB0" w14:textId="77777777" w:rsidR="00B157D0" w:rsidRDefault="00B157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157D0" w:rsidRDefault="00B157D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157D0" w:rsidRDefault="00B157D0" w:rsidP="006F14D0">
                              <w:pPr>
                                <w:pStyle w:val="Normalwebb"/>
                                <w:spacing w:before="60" w:line="252" w:lineRule="auto"/>
                                <w:jc w:val="center"/>
                              </w:pPr>
                              <w:r>
                                <w:rPr>
                                  <w:rFonts w:eastAsia="Calibri"/>
                                  <w:sz w:val="22"/>
                                  <w:szCs w:val="22"/>
                                  <w:lang w:val="en-US"/>
                                </w:rPr>
                                <w:t>Middle Code List</w:t>
                              </w:r>
                            </w:p>
                            <w:p w14:paraId="5410A942" w14:textId="77777777" w:rsidR="00B157D0" w:rsidRDefault="00B157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157D0" w:rsidRDefault="00B157D0" w:rsidP="006F14D0">
                              <w:pPr>
                                <w:pStyle w:val="Normalwebb"/>
                                <w:spacing w:before="60" w:line="252" w:lineRule="auto"/>
                                <w:jc w:val="center"/>
                              </w:pPr>
                              <w:r>
                                <w:rPr>
                                  <w:rFonts w:eastAsia="Calibri"/>
                                  <w:sz w:val="22"/>
                                  <w:szCs w:val="22"/>
                                  <w:lang w:val="en-US"/>
                                </w:rPr>
                                <w:t>Optimized Middle Code List</w:t>
                              </w:r>
                            </w:p>
                            <w:p w14:paraId="36F7A1DE" w14:textId="77777777" w:rsidR="00B157D0" w:rsidRDefault="00B157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157D0" w:rsidRDefault="00B157D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157D0" w:rsidRDefault="00B157D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157D0" w:rsidRDefault="00B157D0" w:rsidP="006F14D0">
                        <w:pPr>
                          <w:spacing w:before="60" w:after="0"/>
                          <w:jc w:val="center"/>
                          <w:rPr>
                            <w:lang w:val="sv-SE"/>
                          </w:rPr>
                        </w:pPr>
                        <w:r>
                          <w:rPr>
                            <w:lang w:val="sv-SE"/>
                          </w:rPr>
                          <w:t>Preprocessor</w:t>
                        </w:r>
                      </w:p>
                      <w:p w14:paraId="2CD90E0F" w14:textId="77777777" w:rsidR="00B157D0" w:rsidRPr="00C7380D" w:rsidRDefault="00B157D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157D0" w:rsidRPr="008541FD" w:rsidRDefault="00B157D0" w:rsidP="006F14D0">
                        <w:pPr>
                          <w:spacing w:before="60" w:after="0"/>
                          <w:jc w:val="center"/>
                        </w:pPr>
                        <w:r w:rsidRPr="008541FD">
                          <w:t>Source</w:t>
                        </w:r>
                        <w:r>
                          <w:t xml:space="preserve"> </w:t>
                        </w:r>
                        <w:r w:rsidRPr="008541FD">
                          <w:t>Code</w:t>
                        </w:r>
                      </w:p>
                      <w:p w14:paraId="1314F231" w14:textId="77777777" w:rsidR="00B157D0" w:rsidRDefault="00B157D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157D0" w:rsidRDefault="00B157D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157D0" w:rsidRDefault="00B157D0" w:rsidP="006F14D0">
                        <w:pPr>
                          <w:pStyle w:val="Normalwebb"/>
                          <w:spacing w:before="60" w:line="256" w:lineRule="auto"/>
                          <w:jc w:val="center"/>
                        </w:pPr>
                        <w:r>
                          <w:rPr>
                            <w:rFonts w:eastAsia="Calibri"/>
                            <w:sz w:val="22"/>
                            <w:szCs w:val="22"/>
                            <w:lang w:val="en-US"/>
                          </w:rPr>
                          <w:t>Processed Code</w:t>
                        </w:r>
                      </w:p>
                      <w:p w14:paraId="705B7689" w14:textId="77777777" w:rsidR="00B157D0" w:rsidRDefault="00B157D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157D0" w:rsidRDefault="00B157D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157D0" w:rsidRDefault="00B157D0" w:rsidP="006F14D0">
                        <w:pPr>
                          <w:pStyle w:val="Normalwebb"/>
                          <w:spacing w:before="60" w:line="254" w:lineRule="auto"/>
                          <w:jc w:val="center"/>
                        </w:pPr>
                        <w:r>
                          <w:rPr>
                            <w:rFonts w:eastAsia="Calibri"/>
                            <w:sz w:val="22"/>
                            <w:szCs w:val="22"/>
                            <w:lang w:val="en-US"/>
                          </w:rPr>
                          <w:t>Syntax Tree</w:t>
                        </w:r>
                      </w:p>
                      <w:p w14:paraId="20988EE2" w14:textId="77777777" w:rsidR="00B157D0" w:rsidRDefault="00B157D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157D0" w:rsidRDefault="00B157D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157D0" w:rsidRDefault="00B157D0" w:rsidP="006F14D0">
                        <w:pPr>
                          <w:pStyle w:val="Normalwebb"/>
                          <w:spacing w:before="60" w:line="252" w:lineRule="auto"/>
                          <w:jc w:val="center"/>
                        </w:pPr>
                        <w:r>
                          <w:rPr>
                            <w:rFonts w:eastAsia="Calibri"/>
                            <w:sz w:val="22"/>
                            <w:szCs w:val="22"/>
                            <w:lang w:val="en-US"/>
                          </w:rPr>
                          <w:t>Optimized Syntax Tree</w:t>
                        </w:r>
                      </w:p>
                      <w:p w14:paraId="35223DB0" w14:textId="77777777" w:rsidR="00B157D0" w:rsidRDefault="00B157D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157D0" w:rsidRDefault="00B157D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157D0" w:rsidRDefault="00B157D0" w:rsidP="006F14D0">
                        <w:pPr>
                          <w:pStyle w:val="Normalwebb"/>
                          <w:spacing w:before="60" w:line="252" w:lineRule="auto"/>
                          <w:jc w:val="center"/>
                        </w:pPr>
                        <w:r>
                          <w:rPr>
                            <w:rFonts w:eastAsia="Calibri"/>
                            <w:sz w:val="22"/>
                            <w:szCs w:val="22"/>
                            <w:lang w:val="en-US"/>
                          </w:rPr>
                          <w:t>Middle Code List</w:t>
                        </w:r>
                      </w:p>
                      <w:p w14:paraId="5410A942" w14:textId="77777777" w:rsidR="00B157D0" w:rsidRDefault="00B157D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157D0" w:rsidRDefault="00B157D0" w:rsidP="006F14D0">
                        <w:pPr>
                          <w:pStyle w:val="Normalwebb"/>
                          <w:spacing w:before="60" w:line="252" w:lineRule="auto"/>
                          <w:jc w:val="center"/>
                        </w:pPr>
                        <w:r>
                          <w:rPr>
                            <w:rFonts w:eastAsia="Calibri"/>
                            <w:sz w:val="22"/>
                            <w:szCs w:val="22"/>
                            <w:lang w:val="en-US"/>
                          </w:rPr>
                          <w:t>Optimized Middle Code List</w:t>
                        </w:r>
                      </w:p>
                      <w:p w14:paraId="36F7A1DE" w14:textId="77777777" w:rsidR="00B157D0" w:rsidRDefault="00B157D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157D0" w:rsidRDefault="00B157D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157D0" w:rsidRDefault="00B157D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B157D0" w:rsidRDefault="00B157D0">
      <w:pPr>
        <w:pStyle w:val="Kommentarer"/>
      </w:pPr>
      <w:r>
        <w:rPr>
          <w:rStyle w:val="Kommentarsreferens"/>
        </w:rPr>
        <w:annotationRef/>
      </w:r>
    </w:p>
    <w:p w14:paraId="01C1DAD9" w14:textId="77777777" w:rsidR="00B157D0" w:rsidRDefault="00B157D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B157D0" w:rsidRDefault="00B157D0">
      <w:pPr>
        <w:pStyle w:val="Kommentarer"/>
      </w:pPr>
      <w:r>
        <w:rPr>
          <w:rStyle w:val="Kommentarsreferens"/>
        </w:rPr>
        <w:annotationRef/>
      </w:r>
    </w:p>
    <w:p w14:paraId="533EC9EE" w14:textId="77777777" w:rsidR="00B157D0" w:rsidRDefault="00B157D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157D0" w:rsidRDefault="00B157D0" w:rsidP="006C7309">
      <w:pPr>
        <w:spacing w:line="240" w:lineRule="auto"/>
      </w:pPr>
      <w:r>
        <w:separator/>
      </w:r>
    </w:p>
  </w:endnote>
  <w:endnote w:type="continuationSeparator" w:id="0">
    <w:p w14:paraId="0DD18C9D" w14:textId="77777777" w:rsidR="00B157D0" w:rsidRDefault="00B157D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157D0" w:rsidRDefault="00B157D0" w:rsidP="006C7309">
      <w:pPr>
        <w:spacing w:line="240" w:lineRule="auto"/>
      </w:pPr>
      <w:r>
        <w:separator/>
      </w:r>
    </w:p>
  </w:footnote>
  <w:footnote w:type="continuationSeparator" w:id="0">
    <w:p w14:paraId="0BA3DA21" w14:textId="77777777" w:rsidR="00B157D0" w:rsidRDefault="00B157D0" w:rsidP="006C7309">
      <w:pPr>
        <w:spacing w:line="240" w:lineRule="auto"/>
      </w:pPr>
      <w:r>
        <w:continuationSeparator/>
      </w:r>
    </w:p>
  </w:footnote>
  <w:footnote w:id="1">
    <w:p w14:paraId="073943A1" w14:textId="0E9731C3" w:rsidR="00B157D0" w:rsidRPr="00304E17" w:rsidRDefault="00B157D0">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B157D0" w:rsidRPr="007E20F3" w:rsidRDefault="00B157D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B157D0" w:rsidRPr="00214B10" w:rsidRDefault="00B157D0"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B157D0" w:rsidRPr="007E20F3" w:rsidRDefault="00B157D0"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B157D0" w:rsidRPr="00E01F3C" w:rsidRDefault="00B157D0"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B157D0" w:rsidRDefault="00B157D0"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B157D0" w:rsidRPr="006646C9" w:rsidRDefault="00B157D0" w:rsidP="00E40B78">
      <w:pPr>
        <w:pStyle w:val="Code"/>
      </w:pPr>
      <w:r>
        <w:t>printf("int: %i, double %f", 123, 23.45);</w:t>
      </w:r>
    </w:p>
  </w:footnote>
  <w:footnote w:id="7">
    <w:p w14:paraId="185C09F4" w14:textId="77777777" w:rsidR="00B157D0" w:rsidRPr="00D93CD3" w:rsidRDefault="00B157D0"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B157D0" w:rsidRPr="0041681A" w:rsidRDefault="00B157D0">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B157D0" w:rsidRPr="008A39BB" w:rsidRDefault="00B157D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B157D0" w:rsidRPr="00DB458B" w:rsidRDefault="00B157D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B157D0" w:rsidRDefault="00B157D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B157D0" w:rsidRPr="00DB458B" w:rsidRDefault="00B157D0">
      <w:pPr>
        <w:pStyle w:val="Fotnotstext"/>
      </w:pPr>
    </w:p>
  </w:footnote>
  <w:footnote w:id="12">
    <w:p w14:paraId="6F2CD1AD" w14:textId="01D73667" w:rsidR="00B157D0" w:rsidRPr="00615CDB" w:rsidRDefault="00B157D0">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B157D0" w:rsidRPr="00725EAE" w:rsidRDefault="00B157D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B157D0" w:rsidRPr="00B4576D" w:rsidRDefault="00B157D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B157D0" w:rsidRPr="00080A22" w:rsidRDefault="00B157D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B157D0" w:rsidRDefault="00B157D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B157D0" w:rsidRDefault="00B157D0" w:rsidP="00E80032">
      <w:pPr>
        <w:pStyle w:val="Code"/>
      </w:pPr>
      <w:r>
        <w:t>#define BOOL int</w:t>
      </w:r>
    </w:p>
    <w:p w14:paraId="5A8A6026" w14:textId="77777777" w:rsidR="00B157D0" w:rsidRDefault="00B157D0" w:rsidP="00E80032">
      <w:pPr>
        <w:pStyle w:val="Code"/>
      </w:pPr>
      <w:r>
        <w:t>#define TRUE 1</w:t>
      </w:r>
    </w:p>
    <w:p w14:paraId="09976B6C" w14:textId="77777777" w:rsidR="00B157D0" w:rsidRPr="00BF232B" w:rsidRDefault="00B157D0" w:rsidP="00E80032">
      <w:pPr>
        <w:pStyle w:val="Code"/>
      </w:pPr>
      <w:r>
        <w:t>#define FALSE 0</w:t>
      </w:r>
    </w:p>
  </w:footnote>
  <w:footnote w:id="17">
    <w:p w14:paraId="1100CB01" w14:textId="77777777" w:rsidR="00B157D0" w:rsidRDefault="00B157D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B157D0" w:rsidRDefault="00B157D0" w:rsidP="00E80032">
      <w:r>
        <w:rPr>
          <w:rStyle w:val="Fotnotsreferens"/>
        </w:rPr>
        <w:footnoteRef/>
      </w:r>
      <w:r>
        <w:t xml:space="preserve"> Depending of the compiler and its warning level settings.</w:t>
      </w:r>
    </w:p>
  </w:footnote>
  <w:footnote w:id="19">
    <w:p w14:paraId="3D554D37" w14:textId="77777777" w:rsidR="00B157D0" w:rsidRPr="004679D4" w:rsidRDefault="00B157D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B157D0" w:rsidRPr="00C03AB7" w:rsidRDefault="00B157D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B157D0" w:rsidRPr="000C5114" w:rsidRDefault="00B157D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B157D0" w:rsidRPr="002343ED" w:rsidRDefault="00B157D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B157D0" w:rsidRDefault="00B157D0" w:rsidP="00E80032">
      <w:r>
        <w:rPr>
          <w:rStyle w:val="Fotnotsreferens"/>
        </w:rPr>
        <w:footnoteRef/>
      </w:r>
      <w:r>
        <w:t xml:space="preserve"> However, we have no knowledge about the actual address; it may be 10,000 or anything else.</w:t>
      </w:r>
    </w:p>
  </w:footnote>
  <w:footnote w:id="24">
    <w:p w14:paraId="575EFDCD" w14:textId="77777777" w:rsidR="00B157D0" w:rsidRPr="009B0162" w:rsidRDefault="00B157D0"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B157D0" w:rsidRDefault="00B157D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B157D0" w:rsidRDefault="00B157D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B157D0" w:rsidRPr="00E554CC" w:rsidRDefault="00B157D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B157D0" w:rsidRPr="00391B01" w:rsidRDefault="00B157D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B157D0" w:rsidRDefault="00B157D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B157D0" w:rsidRDefault="00B157D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B157D0" w:rsidRDefault="00B157D0" w:rsidP="00E80032">
      <w:r>
        <w:rPr>
          <w:rStyle w:val="Fotnotsreferens"/>
        </w:rPr>
        <w:footnoteRef/>
      </w:r>
      <w:r>
        <w:t xml:space="preserve"> There is no rational explanation, just accept it.</w:t>
      </w:r>
    </w:p>
  </w:footnote>
  <w:footnote w:id="32">
    <w:p w14:paraId="0B9FD0C4" w14:textId="77777777" w:rsidR="00B157D0" w:rsidRDefault="00B157D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B157D0" w:rsidRPr="00EF01A1" w:rsidRDefault="00B157D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B157D0" w:rsidRPr="008655EC" w:rsidRDefault="00B157D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6"/>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3"/>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4"/>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1"/>
  </w:num>
  <w:num w:numId="88">
    <w:abstractNumId w:val="82"/>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5"/>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8BA"/>
    <w:rsid w:val="002059D4"/>
    <w:rsid w:val="00205AA0"/>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3B8"/>
    <w:rsid w:val="002F4562"/>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0E53"/>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24D"/>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9E9"/>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33</TotalTime>
  <Pages>683</Pages>
  <Words>207062</Words>
  <Characters>1097431</Characters>
  <Application>Microsoft Office Word</Application>
  <DocSecurity>0</DocSecurity>
  <Lines>9145</Lines>
  <Paragraphs>260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35</cp:revision>
  <cp:lastPrinted>2017-05-07T13:41:00Z</cp:lastPrinted>
  <dcterms:created xsi:type="dcterms:W3CDTF">2020-05-20T16:12:00Z</dcterms:created>
  <dcterms:modified xsi:type="dcterms:W3CDTF">2020-08-18T19:32:00Z</dcterms:modified>
</cp:coreProperties>
</file>